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903212334"/>
        <w:docPartObj>
          <w:docPartGallery w:val="Cover Pages"/>
          <w:docPartUnique/>
        </w:docPartObj>
      </w:sdtPr>
      <w:sdtEndPr/>
      <w:sdtContent>
        <w:p w14:paraId="46D4B96E" w14:textId="6088B3F5" w:rsidR="00E92868" w:rsidRDefault="00E92868">
          <w:r>
            <w:rPr>
              <w:noProof/>
            </w:rPr>
            <mc:AlternateContent>
              <mc:Choice Requires="wps">
                <w:drawing>
                  <wp:anchor distT="0" distB="0" distL="114300" distR="114300" simplePos="0" relativeHeight="251660288" behindDoc="0" locked="0" layoutInCell="1" allowOverlap="1" wp14:anchorId="6E593DE5" wp14:editId="776CA840">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lang w:val="nl-NL"/>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F3C249E" w14:textId="107046EB" w:rsidR="00E92868" w:rsidRPr="006845BB" w:rsidRDefault="006845BB">
                                    <w:pPr>
                                      <w:pStyle w:val="Geenafstand"/>
                                      <w:jc w:val="right"/>
                                      <w:rPr>
                                        <w:color w:val="595959" w:themeColor="text1" w:themeTint="A6"/>
                                        <w:sz w:val="28"/>
                                        <w:szCs w:val="28"/>
                                        <w:lang w:val="nl-NL"/>
                                      </w:rPr>
                                    </w:pPr>
                                    <w:r w:rsidRPr="006845BB">
                                      <w:rPr>
                                        <w:color w:val="595959" w:themeColor="text1" w:themeTint="A6"/>
                                        <w:sz w:val="28"/>
                                        <w:szCs w:val="28"/>
                                        <w:lang w:val="nl-NL"/>
                                      </w:rPr>
                                      <w:t xml:space="preserve">Group 50 – Clifton Roozendal, </w:t>
                                    </w:r>
                                    <w:r w:rsidR="00E92868" w:rsidRPr="006845BB">
                                      <w:rPr>
                                        <w:color w:val="595959" w:themeColor="text1" w:themeTint="A6"/>
                                        <w:sz w:val="28"/>
                                        <w:szCs w:val="28"/>
                                        <w:lang w:val="nl-NL"/>
                                      </w:rPr>
                                      <w:t>Floris ten Lohuis</w:t>
                                    </w:r>
                                    <w:r w:rsidRPr="006845BB">
                                      <w:rPr>
                                        <w:color w:val="595959" w:themeColor="text1" w:themeTint="A6"/>
                                        <w:sz w:val="28"/>
                                        <w:szCs w:val="28"/>
                                        <w:lang w:val="nl-NL"/>
                                      </w:rPr>
                                      <w:t>, Jens van</w:t>
                                    </w:r>
                                    <w:r>
                                      <w:rPr>
                                        <w:color w:val="595959" w:themeColor="text1" w:themeTint="A6"/>
                                        <w:sz w:val="28"/>
                                        <w:szCs w:val="28"/>
                                      </w:rPr>
                                      <w:t xml:space="preserve"> Holland</w:t>
                                    </w:r>
                                  </w:p>
                                </w:sdtContent>
                              </w:sdt>
                              <w:p w14:paraId="7155B9BC" w14:textId="2BFEB4B0" w:rsidR="00E92868" w:rsidRDefault="00E92868">
                                <w:pPr>
                                  <w:pStyle w:val="Geenafstand"/>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6E593DE5"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lang w:val="nl-NL"/>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F3C249E" w14:textId="107046EB" w:rsidR="00E92868" w:rsidRPr="006845BB" w:rsidRDefault="006845BB">
                              <w:pPr>
                                <w:pStyle w:val="Geenafstand"/>
                                <w:jc w:val="right"/>
                                <w:rPr>
                                  <w:color w:val="595959" w:themeColor="text1" w:themeTint="A6"/>
                                  <w:sz w:val="28"/>
                                  <w:szCs w:val="28"/>
                                  <w:lang w:val="nl-NL"/>
                                </w:rPr>
                              </w:pPr>
                              <w:r w:rsidRPr="006845BB">
                                <w:rPr>
                                  <w:color w:val="595959" w:themeColor="text1" w:themeTint="A6"/>
                                  <w:sz w:val="28"/>
                                  <w:szCs w:val="28"/>
                                  <w:lang w:val="nl-NL"/>
                                </w:rPr>
                                <w:t xml:space="preserve">Group 50 – Clifton Roozendal, </w:t>
                              </w:r>
                              <w:r w:rsidR="00E92868" w:rsidRPr="006845BB">
                                <w:rPr>
                                  <w:color w:val="595959" w:themeColor="text1" w:themeTint="A6"/>
                                  <w:sz w:val="28"/>
                                  <w:szCs w:val="28"/>
                                  <w:lang w:val="nl-NL"/>
                                </w:rPr>
                                <w:t>Floris ten Lohuis</w:t>
                              </w:r>
                              <w:r w:rsidRPr="006845BB">
                                <w:rPr>
                                  <w:color w:val="595959" w:themeColor="text1" w:themeTint="A6"/>
                                  <w:sz w:val="28"/>
                                  <w:szCs w:val="28"/>
                                  <w:lang w:val="nl-NL"/>
                                </w:rPr>
                                <w:t>, Jens van</w:t>
                              </w:r>
                              <w:r>
                                <w:rPr>
                                  <w:color w:val="595959" w:themeColor="text1" w:themeTint="A6"/>
                                  <w:sz w:val="28"/>
                                  <w:szCs w:val="28"/>
                                  <w:lang/>
                                </w:rPr>
                                <w:t xml:space="preserve"> Holland</w:t>
                              </w:r>
                            </w:p>
                          </w:sdtContent>
                        </w:sdt>
                        <w:p w14:paraId="7155B9BC" w14:textId="2BFEB4B0" w:rsidR="00E92868" w:rsidRDefault="00E92868">
                          <w:pPr>
                            <w:pStyle w:val="Geenafstand"/>
                            <w:jc w:val="right"/>
                            <w:rPr>
                              <w:color w:val="595959" w:themeColor="text1" w:themeTint="A6"/>
                              <w:sz w:val="18"/>
                              <w:szCs w:val="18"/>
                            </w:rPr>
                          </w:pP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75EBC8BE" wp14:editId="0E5FFD42">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0" w:name="_Hlk88834885"/>
                              <w:p w14:paraId="412F1177" w14:textId="4AA41795" w:rsidR="00E92868" w:rsidRPr="00E92868" w:rsidRDefault="001916D4">
                                <w:pPr>
                                  <w:jc w:val="right"/>
                                  <w:rPr>
                                    <w:color w:val="4472C4" w:themeColor="accent1"/>
                                    <w:sz w:val="52"/>
                                    <w:szCs w:val="52"/>
                                  </w:rPr>
                                </w:pPr>
                                <w:sdt>
                                  <w:sdtPr>
                                    <w:rPr>
                                      <w:caps/>
                                      <w:color w:val="4472C4" w:themeColor="accent1"/>
                                      <w:sz w:val="52"/>
                                      <w:szCs w:val="52"/>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bookmarkEnd w:id="0"/>
                                    <w:r w:rsidR="006845BB">
                                      <w:rPr>
                                        <w:caps/>
                                        <w:color w:val="4472C4" w:themeColor="accent1"/>
                                        <w:sz w:val="52"/>
                                        <w:szCs w:val="52"/>
                                      </w:rPr>
                                      <w:t xml:space="preserve">First </w:t>
                                    </w:r>
                                    <w:r w:rsidR="00E92868" w:rsidRPr="00E92868">
                                      <w:rPr>
                                        <w:caps/>
                                        <w:color w:val="4472C4" w:themeColor="accent1"/>
                                        <w:sz w:val="52"/>
                                        <w:szCs w:val="52"/>
                                      </w:rPr>
                                      <w:t>Assignment</w:t>
                                    </w:r>
                                    <w:r w:rsidR="006845BB">
                                      <w:rPr>
                                        <w:caps/>
                                        <w:color w:val="4472C4" w:themeColor="accent1"/>
                                        <w:sz w:val="52"/>
                                        <w:szCs w:val="52"/>
                                      </w:rPr>
                                      <w:br/>
                                      <w:t xml:space="preserve">Entity </w:t>
                                    </w:r>
                                    <w:r w:rsidR="008F4261">
                                      <w:rPr>
                                        <w:caps/>
                                        <w:color w:val="4472C4" w:themeColor="accent1"/>
                                        <w:sz w:val="52"/>
                                        <w:szCs w:val="52"/>
                                      </w:rPr>
                                      <w:t>Linking</w:t>
                                    </w:r>
                                  </w:sdtContent>
                                </w:sdt>
                              </w:p>
                              <w:p w14:paraId="45BDDFE4" w14:textId="3659C0C1" w:rsidR="00E92868" w:rsidRPr="00E92868" w:rsidRDefault="006845BB" w:rsidP="006845BB">
                                <w:pPr>
                                  <w:jc w:val="right"/>
                                  <w:rPr>
                                    <w:smallCaps/>
                                    <w:color w:val="404040" w:themeColor="text1" w:themeTint="BF"/>
                                    <w:sz w:val="28"/>
                                    <w:szCs w:val="28"/>
                                  </w:rPr>
                                </w:pPr>
                                <w:r w:rsidRPr="006845BB">
                                  <w:rPr>
                                    <w:color w:val="404040" w:themeColor="text1" w:themeTint="BF"/>
                                    <w:sz w:val="28"/>
                                    <w:szCs w:val="28"/>
                                  </w:rPr>
                                  <w:t>WEB DATA PROCESSING SYSTEMS</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5EBC8BE"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bookmarkStart w:id="1" w:name="_Hlk88834885"/>
                        <w:p w14:paraId="412F1177" w14:textId="4AA41795" w:rsidR="00E92868" w:rsidRPr="00E92868" w:rsidRDefault="003228F8">
                          <w:pPr>
                            <w:jc w:val="right"/>
                            <w:rPr>
                              <w:color w:val="4472C4" w:themeColor="accent1"/>
                              <w:sz w:val="52"/>
                              <w:szCs w:val="52"/>
                            </w:rPr>
                          </w:pPr>
                          <w:sdt>
                            <w:sdtPr>
                              <w:rPr>
                                <w:caps/>
                                <w:color w:val="4472C4" w:themeColor="accent1"/>
                                <w:sz w:val="52"/>
                                <w:szCs w:val="52"/>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bookmarkEnd w:id="1"/>
                              <w:r w:rsidR="006845BB">
                                <w:rPr>
                                  <w:caps/>
                                  <w:color w:val="4472C4" w:themeColor="accent1"/>
                                  <w:sz w:val="52"/>
                                  <w:szCs w:val="52"/>
                                  <w:lang/>
                                </w:rPr>
                                <w:t xml:space="preserve">First </w:t>
                              </w:r>
                              <w:r w:rsidR="00E92868" w:rsidRPr="00E92868">
                                <w:rPr>
                                  <w:caps/>
                                  <w:color w:val="4472C4" w:themeColor="accent1"/>
                                  <w:sz w:val="52"/>
                                  <w:szCs w:val="52"/>
                                </w:rPr>
                                <w:t>Assignment</w:t>
                              </w:r>
                              <w:r w:rsidR="006845BB">
                                <w:rPr>
                                  <w:caps/>
                                  <w:color w:val="4472C4" w:themeColor="accent1"/>
                                  <w:sz w:val="52"/>
                                  <w:szCs w:val="52"/>
                                </w:rPr>
                                <w:br/>
                              </w:r>
                              <w:r w:rsidR="006845BB">
                                <w:rPr>
                                  <w:caps/>
                                  <w:color w:val="4472C4" w:themeColor="accent1"/>
                                  <w:sz w:val="52"/>
                                  <w:szCs w:val="52"/>
                                  <w:lang/>
                                </w:rPr>
                                <w:t xml:space="preserve">Entity </w:t>
                              </w:r>
                              <w:r w:rsidR="008F4261">
                                <w:rPr>
                                  <w:caps/>
                                  <w:color w:val="4472C4" w:themeColor="accent1"/>
                                  <w:sz w:val="52"/>
                                  <w:szCs w:val="52"/>
                                  <w:lang/>
                                </w:rPr>
                                <w:t>Linking</w:t>
                              </w:r>
                            </w:sdtContent>
                          </w:sdt>
                        </w:p>
                        <w:p w14:paraId="45BDDFE4" w14:textId="3659C0C1" w:rsidR="00E92868" w:rsidRPr="00E92868" w:rsidRDefault="006845BB" w:rsidP="006845BB">
                          <w:pPr>
                            <w:jc w:val="right"/>
                            <w:rPr>
                              <w:smallCaps/>
                              <w:color w:val="404040" w:themeColor="text1" w:themeTint="BF"/>
                              <w:sz w:val="28"/>
                              <w:szCs w:val="28"/>
                            </w:rPr>
                          </w:pPr>
                          <w:r w:rsidRPr="006845BB">
                            <w:rPr>
                              <w:color w:val="404040" w:themeColor="text1" w:themeTint="BF"/>
                              <w:sz w:val="28"/>
                              <w:szCs w:val="28"/>
                            </w:rPr>
                            <w:t>WEB DATA PROCESSING SYSTEMS</w:t>
                          </w:r>
                        </w:p>
                      </w:txbxContent>
                    </v:textbox>
                    <w10:wrap type="square" anchorx="page" anchory="page"/>
                  </v:shape>
                </w:pict>
              </mc:Fallback>
            </mc:AlternateContent>
          </w:r>
        </w:p>
        <w:p w14:paraId="27B26E5F" w14:textId="3598B391" w:rsidR="00E92868" w:rsidRDefault="00E92868">
          <w:r>
            <w:br w:type="page"/>
          </w:r>
        </w:p>
      </w:sdtContent>
    </w:sdt>
    <w:sdt>
      <w:sdtPr>
        <w:rPr>
          <w:rFonts w:asciiTheme="minorHAnsi" w:eastAsiaTheme="minorHAnsi" w:hAnsiTheme="minorHAnsi" w:cstheme="minorBidi"/>
          <w:color w:val="auto"/>
          <w:sz w:val="22"/>
          <w:szCs w:val="22"/>
          <w:lang w:val="en-GB"/>
        </w:rPr>
        <w:id w:val="450748093"/>
        <w:docPartObj>
          <w:docPartGallery w:val="Table of Contents"/>
          <w:docPartUnique/>
        </w:docPartObj>
      </w:sdtPr>
      <w:sdtEndPr>
        <w:rPr>
          <w:b/>
          <w:bCs/>
          <w:noProof/>
        </w:rPr>
      </w:sdtEndPr>
      <w:sdtContent>
        <w:p w14:paraId="6A9EEF21" w14:textId="6E19D925" w:rsidR="00E92868" w:rsidRDefault="00E92868">
          <w:pPr>
            <w:pStyle w:val="Kopvaninhoudsopgave"/>
          </w:pPr>
          <w:r>
            <w:t>Contents</w:t>
          </w:r>
        </w:p>
        <w:p w14:paraId="2A11403E" w14:textId="2F515FCB" w:rsidR="00E92868" w:rsidRDefault="00E92868">
          <w:pPr>
            <w:pStyle w:val="Inhopg1"/>
            <w:tabs>
              <w:tab w:val="right" w:leader="dot" w:pos="9062"/>
            </w:tabs>
            <w:rPr>
              <w:noProof/>
            </w:rPr>
          </w:pPr>
          <w:r>
            <w:fldChar w:fldCharType="begin"/>
          </w:r>
          <w:r>
            <w:instrText xml:space="preserve"> TOC \o "1-3" \h \z \u </w:instrText>
          </w:r>
          <w:r>
            <w:fldChar w:fldCharType="separate"/>
          </w:r>
          <w:hyperlink w:anchor="_Toc88834730" w:history="1">
            <w:r w:rsidRPr="00BE1B55">
              <w:rPr>
                <w:rStyle w:val="Hyperlink"/>
                <w:noProof/>
              </w:rPr>
              <w:t>Introduction</w:t>
            </w:r>
            <w:r>
              <w:rPr>
                <w:noProof/>
                <w:webHidden/>
              </w:rPr>
              <w:tab/>
            </w:r>
            <w:r>
              <w:rPr>
                <w:noProof/>
                <w:webHidden/>
              </w:rPr>
              <w:fldChar w:fldCharType="begin"/>
            </w:r>
            <w:r>
              <w:rPr>
                <w:noProof/>
                <w:webHidden/>
              </w:rPr>
              <w:instrText xml:space="preserve"> PAGEREF _Toc88834730 \h </w:instrText>
            </w:r>
            <w:r>
              <w:rPr>
                <w:noProof/>
                <w:webHidden/>
              </w:rPr>
            </w:r>
            <w:r>
              <w:rPr>
                <w:noProof/>
                <w:webHidden/>
              </w:rPr>
              <w:fldChar w:fldCharType="separate"/>
            </w:r>
            <w:r>
              <w:rPr>
                <w:noProof/>
                <w:webHidden/>
              </w:rPr>
              <w:t>1</w:t>
            </w:r>
            <w:r>
              <w:rPr>
                <w:noProof/>
                <w:webHidden/>
              </w:rPr>
              <w:fldChar w:fldCharType="end"/>
            </w:r>
          </w:hyperlink>
        </w:p>
        <w:p w14:paraId="72DA55D3" w14:textId="3D8A45CF" w:rsidR="00E92868" w:rsidRDefault="001916D4">
          <w:pPr>
            <w:pStyle w:val="Inhopg1"/>
            <w:tabs>
              <w:tab w:val="right" w:leader="dot" w:pos="9062"/>
            </w:tabs>
            <w:rPr>
              <w:noProof/>
            </w:rPr>
          </w:pPr>
          <w:hyperlink w:anchor="_Toc88834731" w:history="1">
            <w:r w:rsidR="00E92868" w:rsidRPr="00BE1B55">
              <w:rPr>
                <w:rStyle w:val="Hyperlink"/>
                <w:noProof/>
              </w:rPr>
              <w:t>Setup</w:t>
            </w:r>
            <w:r w:rsidR="00E92868">
              <w:rPr>
                <w:noProof/>
                <w:webHidden/>
              </w:rPr>
              <w:tab/>
            </w:r>
            <w:r w:rsidR="00E92868">
              <w:rPr>
                <w:noProof/>
                <w:webHidden/>
              </w:rPr>
              <w:fldChar w:fldCharType="begin"/>
            </w:r>
            <w:r w:rsidR="00E92868">
              <w:rPr>
                <w:noProof/>
                <w:webHidden/>
              </w:rPr>
              <w:instrText xml:space="preserve"> PAGEREF _Toc88834731 \h </w:instrText>
            </w:r>
            <w:r w:rsidR="00E92868">
              <w:rPr>
                <w:noProof/>
                <w:webHidden/>
              </w:rPr>
            </w:r>
            <w:r w:rsidR="00E92868">
              <w:rPr>
                <w:noProof/>
                <w:webHidden/>
              </w:rPr>
              <w:fldChar w:fldCharType="separate"/>
            </w:r>
            <w:r w:rsidR="00E92868">
              <w:rPr>
                <w:noProof/>
                <w:webHidden/>
              </w:rPr>
              <w:t>1</w:t>
            </w:r>
            <w:r w:rsidR="00E92868">
              <w:rPr>
                <w:noProof/>
                <w:webHidden/>
              </w:rPr>
              <w:fldChar w:fldCharType="end"/>
            </w:r>
          </w:hyperlink>
        </w:p>
        <w:p w14:paraId="3D1B6E8C" w14:textId="268C7D49" w:rsidR="00E92868" w:rsidRDefault="001916D4">
          <w:pPr>
            <w:pStyle w:val="Inhopg2"/>
            <w:tabs>
              <w:tab w:val="right" w:leader="dot" w:pos="9062"/>
            </w:tabs>
            <w:rPr>
              <w:noProof/>
            </w:rPr>
          </w:pPr>
          <w:hyperlink w:anchor="_Toc88834732" w:history="1">
            <w:r w:rsidR="00E92868" w:rsidRPr="00BE1B55">
              <w:rPr>
                <w:rStyle w:val="Hyperlink"/>
                <w:noProof/>
              </w:rPr>
              <w:t>Fundamental Choices</w:t>
            </w:r>
            <w:r w:rsidR="00E92868">
              <w:rPr>
                <w:noProof/>
                <w:webHidden/>
              </w:rPr>
              <w:tab/>
            </w:r>
            <w:r w:rsidR="00E92868">
              <w:rPr>
                <w:noProof/>
                <w:webHidden/>
              </w:rPr>
              <w:fldChar w:fldCharType="begin"/>
            </w:r>
            <w:r w:rsidR="00E92868">
              <w:rPr>
                <w:noProof/>
                <w:webHidden/>
              </w:rPr>
              <w:instrText xml:space="preserve"> PAGEREF _Toc88834732 \h </w:instrText>
            </w:r>
            <w:r w:rsidR="00E92868">
              <w:rPr>
                <w:noProof/>
                <w:webHidden/>
              </w:rPr>
            </w:r>
            <w:r w:rsidR="00E92868">
              <w:rPr>
                <w:noProof/>
                <w:webHidden/>
              </w:rPr>
              <w:fldChar w:fldCharType="separate"/>
            </w:r>
            <w:r w:rsidR="00E92868">
              <w:rPr>
                <w:noProof/>
                <w:webHidden/>
              </w:rPr>
              <w:t>1</w:t>
            </w:r>
            <w:r w:rsidR="00E92868">
              <w:rPr>
                <w:noProof/>
                <w:webHidden/>
              </w:rPr>
              <w:fldChar w:fldCharType="end"/>
            </w:r>
          </w:hyperlink>
        </w:p>
        <w:p w14:paraId="606CC41A" w14:textId="635FAD34" w:rsidR="00E92868" w:rsidRDefault="001916D4">
          <w:pPr>
            <w:pStyle w:val="Inhopg2"/>
            <w:tabs>
              <w:tab w:val="right" w:leader="dot" w:pos="9062"/>
            </w:tabs>
            <w:rPr>
              <w:noProof/>
            </w:rPr>
          </w:pPr>
          <w:hyperlink w:anchor="_Toc88834733" w:history="1">
            <w:r w:rsidR="00E92868" w:rsidRPr="00BE1B55">
              <w:rPr>
                <w:rStyle w:val="Hyperlink"/>
                <w:noProof/>
              </w:rPr>
              <w:t>Program</w:t>
            </w:r>
            <w:r w:rsidR="00E92868">
              <w:rPr>
                <w:noProof/>
                <w:webHidden/>
              </w:rPr>
              <w:tab/>
            </w:r>
            <w:r w:rsidR="00E92868">
              <w:rPr>
                <w:noProof/>
                <w:webHidden/>
              </w:rPr>
              <w:fldChar w:fldCharType="begin"/>
            </w:r>
            <w:r w:rsidR="00E92868">
              <w:rPr>
                <w:noProof/>
                <w:webHidden/>
              </w:rPr>
              <w:instrText xml:space="preserve"> PAGEREF _Toc88834733 \h </w:instrText>
            </w:r>
            <w:r w:rsidR="00E92868">
              <w:rPr>
                <w:noProof/>
                <w:webHidden/>
              </w:rPr>
            </w:r>
            <w:r w:rsidR="00E92868">
              <w:rPr>
                <w:noProof/>
                <w:webHidden/>
              </w:rPr>
              <w:fldChar w:fldCharType="separate"/>
            </w:r>
            <w:r w:rsidR="00E92868">
              <w:rPr>
                <w:noProof/>
                <w:webHidden/>
              </w:rPr>
              <w:t>1</w:t>
            </w:r>
            <w:r w:rsidR="00E92868">
              <w:rPr>
                <w:noProof/>
                <w:webHidden/>
              </w:rPr>
              <w:fldChar w:fldCharType="end"/>
            </w:r>
          </w:hyperlink>
        </w:p>
        <w:p w14:paraId="47AC1214" w14:textId="0D509CDC" w:rsidR="00E92868" w:rsidRDefault="001916D4">
          <w:pPr>
            <w:pStyle w:val="Inhopg3"/>
            <w:tabs>
              <w:tab w:val="right" w:leader="dot" w:pos="9062"/>
            </w:tabs>
            <w:rPr>
              <w:noProof/>
            </w:rPr>
          </w:pPr>
          <w:hyperlink w:anchor="_Toc88834734" w:history="1">
            <w:r w:rsidR="00E92868" w:rsidRPr="00BE1B55">
              <w:rPr>
                <w:rStyle w:val="Hyperlink"/>
                <w:noProof/>
              </w:rPr>
              <w:t>Main</w:t>
            </w:r>
            <w:r w:rsidR="00E92868">
              <w:rPr>
                <w:noProof/>
                <w:webHidden/>
              </w:rPr>
              <w:tab/>
            </w:r>
            <w:r w:rsidR="00E92868">
              <w:rPr>
                <w:noProof/>
                <w:webHidden/>
              </w:rPr>
              <w:fldChar w:fldCharType="begin"/>
            </w:r>
            <w:r w:rsidR="00E92868">
              <w:rPr>
                <w:noProof/>
                <w:webHidden/>
              </w:rPr>
              <w:instrText xml:space="preserve"> PAGEREF _Toc88834734 \h </w:instrText>
            </w:r>
            <w:r w:rsidR="00E92868">
              <w:rPr>
                <w:noProof/>
                <w:webHidden/>
              </w:rPr>
            </w:r>
            <w:r w:rsidR="00E92868">
              <w:rPr>
                <w:noProof/>
                <w:webHidden/>
              </w:rPr>
              <w:fldChar w:fldCharType="separate"/>
            </w:r>
            <w:r w:rsidR="00E92868">
              <w:rPr>
                <w:noProof/>
                <w:webHidden/>
              </w:rPr>
              <w:t>2</w:t>
            </w:r>
            <w:r w:rsidR="00E92868">
              <w:rPr>
                <w:noProof/>
                <w:webHidden/>
              </w:rPr>
              <w:fldChar w:fldCharType="end"/>
            </w:r>
          </w:hyperlink>
        </w:p>
        <w:p w14:paraId="2F3E740A" w14:textId="2C5F3E4D" w:rsidR="00E92868" w:rsidRDefault="001916D4">
          <w:pPr>
            <w:pStyle w:val="Inhopg3"/>
            <w:tabs>
              <w:tab w:val="right" w:leader="dot" w:pos="9062"/>
            </w:tabs>
            <w:rPr>
              <w:noProof/>
            </w:rPr>
          </w:pPr>
          <w:hyperlink w:anchor="_Toc88834735" w:history="1">
            <w:r w:rsidR="00E92868" w:rsidRPr="00BE1B55">
              <w:rPr>
                <w:rStyle w:val="Hyperlink"/>
                <w:noProof/>
              </w:rPr>
              <w:t>Pipeline</w:t>
            </w:r>
            <w:r w:rsidR="00E92868">
              <w:rPr>
                <w:noProof/>
                <w:webHidden/>
              </w:rPr>
              <w:tab/>
            </w:r>
            <w:r w:rsidR="00E92868">
              <w:rPr>
                <w:noProof/>
                <w:webHidden/>
              </w:rPr>
              <w:fldChar w:fldCharType="begin"/>
            </w:r>
            <w:r w:rsidR="00E92868">
              <w:rPr>
                <w:noProof/>
                <w:webHidden/>
              </w:rPr>
              <w:instrText xml:space="preserve"> PAGEREF _Toc88834735 \h </w:instrText>
            </w:r>
            <w:r w:rsidR="00E92868">
              <w:rPr>
                <w:noProof/>
                <w:webHidden/>
              </w:rPr>
            </w:r>
            <w:r w:rsidR="00E92868">
              <w:rPr>
                <w:noProof/>
                <w:webHidden/>
              </w:rPr>
              <w:fldChar w:fldCharType="separate"/>
            </w:r>
            <w:r w:rsidR="00E92868">
              <w:rPr>
                <w:noProof/>
                <w:webHidden/>
              </w:rPr>
              <w:t>2</w:t>
            </w:r>
            <w:r w:rsidR="00E92868">
              <w:rPr>
                <w:noProof/>
                <w:webHidden/>
              </w:rPr>
              <w:fldChar w:fldCharType="end"/>
            </w:r>
          </w:hyperlink>
        </w:p>
        <w:p w14:paraId="09F67742" w14:textId="2CF04380" w:rsidR="00E92868" w:rsidRDefault="001916D4">
          <w:pPr>
            <w:pStyle w:val="Inhopg3"/>
            <w:tabs>
              <w:tab w:val="right" w:leader="dot" w:pos="9062"/>
            </w:tabs>
            <w:rPr>
              <w:noProof/>
            </w:rPr>
          </w:pPr>
          <w:hyperlink w:anchor="_Toc88834736" w:history="1">
            <w:r w:rsidR="00E92868" w:rsidRPr="00BE1B55">
              <w:rPr>
                <w:rStyle w:val="Hyperlink"/>
                <w:noProof/>
              </w:rPr>
              <w:t>Clean</w:t>
            </w:r>
            <w:r w:rsidR="00E92868">
              <w:rPr>
                <w:noProof/>
                <w:webHidden/>
              </w:rPr>
              <w:tab/>
            </w:r>
            <w:r w:rsidR="00E92868">
              <w:rPr>
                <w:noProof/>
                <w:webHidden/>
              </w:rPr>
              <w:fldChar w:fldCharType="begin"/>
            </w:r>
            <w:r w:rsidR="00E92868">
              <w:rPr>
                <w:noProof/>
                <w:webHidden/>
              </w:rPr>
              <w:instrText xml:space="preserve"> PAGEREF _Toc88834736 \h </w:instrText>
            </w:r>
            <w:r w:rsidR="00E92868">
              <w:rPr>
                <w:noProof/>
                <w:webHidden/>
              </w:rPr>
            </w:r>
            <w:r w:rsidR="00E92868">
              <w:rPr>
                <w:noProof/>
                <w:webHidden/>
              </w:rPr>
              <w:fldChar w:fldCharType="separate"/>
            </w:r>
            <w:r w:rsidR="00E92868">
              <w:rPr>
                <w:noProof/>
                <w:webHidden/>
              </w:rPr>
              <w:t>2</w:t>
            </w:r>
            <w:r w:rsidR="00E92868">
              <w:rPr>
                <w:noProof/>
                <w:webHidden/>
              </w:rPr>
              <w:fldChar w:fldCharType="end"/>
            </w:r>
          </w:hyperlink>
        </w:p>
        <w:p w14:paraId="4F49C75D" w14:textId="544A7B5E" w:rsidR="00E92868" w:rsidRDefault="001916D4">
          <w:pPr>
            <w:pStyle w:val="Inhopg2"/>
            <w:tabs>
              <w:tab w:val="right" w:leader="dot" w:pos="9062"/>
            </w:tabs>
            <w:rPr>
              <w:noProof/>
            </w:rPr>
          </w:pPr>
          <w:hyperlink w:anchor="_Toc88834737" w:history="1">
            <w:r w:rsidR="00E92868" w:rsidRPr="00BE1B55">
              <w:rPr>
                <w:rStyle w:val="Hyperlink"/>
                <w:noProof/>
              </w:rPr>
              <w:t>Extract</w:t>
            </w:r>
            <w:r w:rsidR="00E92868">
              <w:rPr>
                <w:noProof/>
                <w:webHidden/>
              </w:rPr>
              <w:tab/>
            </w:r>
            <w:r w:rsidR="00E92868">
              <w:rPr>
                <w:noProof/>
                <w:webHidden/>
              </w:rPr>
              <w:fldChar w:fldCharType="begin"/>
            </w:r>
            <w:r w:rsidR="00E92868">
              <w:rPr>
                <w:noProof/>
                <w:webHidden/>
              </w:rPr>
              <w:instrText xml:space="preserve"> PAGEREF _Toc88834737 \h </w:instrText>
            </w:r>
            <w:r w:rsidR="00E92868">
              <w:rPr>
                <w:noProof/>
                <w:webHidden/>
              </w:rPr>
            </w:r>
            <w:r w:rsidR="00E92868">
              <w:rPr>
                <w:noProof/>
                <w:webHidden/>
              </w:rPr>
              <w:fldChar w:fldCharType="separate"/>
            </w:r>
            <w:r w:rsidR="00E92868">
              <w:rPr>
                <w:noProof/>
                <w:webHidden/>
              </w:rPr>
              <w:t>3</w:t>
            </w:r>
            <w:r w:rsidR="00E92868">
              <w:rPr>
                <w:noProof/>
                <w:webHidden/>
              </w:rPr>
              <w:fldChar w:fldCharType="end"/>
            </w:r>
          </w:hyperlink>
        </w:p>
        <w:p w14:paraId="5C7210F4" w14:textId="2E2DBA9E" w:rsidR="00E92868" w:rsidRDefault="001916D4">
          <w:pPr>
            <w:pStyle w:val="Inhopg3"/>
            <w:tabs>
              <w:tab w:val="right" w:leader="dot" w:pos="9062"/>
            </w:tabs>
            <w:rPr>
              <w:noProof/>
            </w:rPr>
          </w:pPr>
          <w:hyperlink w:anchor="_Toc88834738" w:history="1">
            <w:r w:rsidR="00E92868" w:rsidRPr="00BE1B55">
              <w:rPr>
                <w:rStyle w:val="Hyperlink"/>
                <w:noProof/>
              </w:rPr>
              <w:t>Search</w:t>
            </w:r>
            <w:r w:rsidR="00E92868">
              <w:rPr>
                <w:noProof/>
                <w:webHidden/>
              </w:rPr>
              <w:tab/>
            </w:r>
            <w:r w:rsidR="00E92868">
              <w:rPr>
                <w:noProof/>
                <w:webHidden/>
              </w:rPr>
              <w:fldChar w:fldCharType="begin"/>
            </w:r>
            <w:r w:rsidR="00E92868">
              <w:rPr>
                <w:noProof/>
                <w:webHidden/>
              </w:rPr>
              <w:instrText xml:space="preserve"> PAGEREF _Toc88834738 \h </w:instrText>
            </w:r>
            <w:r w:rsidR="00E92868">
              <w:rPr>
                <w:noProof/>
                <w:webHidden/>
              </w:rPr>
            </w:r>
            <w:r w:rsidR="00E92868">
              <w:rPr>
                <w:noProof/>
                <w:webHidden/>
              </w:rPr>
              <w:fldChar w:fldCharType="separate"/>
            </w:r>
            <w:r w:rsidR="00E92868">
              <w:rPr>
                <w:noProof/>
                <w:webHidden/>
              </w:rPr>
              <w:t>3</w:t>
            </w:r>
            <w:r w:rsidR="00E92868">
              <w:rPr>
                <w:noProof/>
                <w:webHidden/>
              </w:rPr>
              <w:fldChar w:fldCharType="end"/>
            </w:r>
          </w:hyperlink>
        </w:p>
        <w:p w14:paraId="1F013623" w14:textId="72396F85" w:rsidR="00E92868" w:rsidRDefault="001916D4">
          <w:pPr>
            <w:pStyle w:val="Inhopg3"/>
            <w:tabs>
              <w:tab w:val="right" w:leader="dot" w:pos="9062"/>
            </w:tabs>
            <w:rPr>
              <w:noProof/>
            </w:rPr>
          </w:pPr>
          <w:hyperlink w:anchor="_Toc88834739" w:history="1">
            <w:r w:rsidR="00E92868" w:rsidRPr="00BE1B55">
              <w:rPr>
                <w:rStyle w:val="Hyperlink"/>
                <w:noProof/>
              </w:rPr>
              <w:t>Decision</w:t>
            </w:r>
            <w:r w:rsidR="00E92868">
              <w:rPr>
                <w:noProof/>
                <w:webHidden/>
              </w:rPr>
              <w:tab/>
            </w:r>
            <w:r w:rsidR="00E92868">
              <w:rPr>
                <w:noProof/>
                <w:webHidden/>
              </w:rPr>
              <w:fldChar w:fldCharType="begin"/>
            </w:r>
            <w:r w:rsidR="00E92868">
              <w:rPr>
                <w:noProof/>
                <w:webHidden/>
              </w:rPr>
              <w:instrText xml:space="preserve"> PAGEREF _Toc88834739 \h </w:instrText>
            </w:r>
            <w:r w:rsidR="00E92868">
              <w:rPr>
                <w:noProof/>
                <w:webHidden/>
              </w:rPr>
            </w:r>
            <w:r w:rsidR="00E92868">
              <w:rPr>
                <w:noProof/>
                <w:webHidden/>
              </w:rPr>
              <w:fldChar w:fldCharType="separate"/>
            </w:r>
            <w:r w:rsidR="00E92868">
              <w:rPr>
                <w:noProof/>
                <w:webHidden/>
              </w:rPr>
              <w:t>4</w:t>
            </w:r>
            <w:r w:rsidR="00E92868">
              <w:rPr>
                <w:noProof/>
                <w:webHidden/>
              </w:rPr>
              <w:fldChar w:fldCharType="end"/>
            </w:r>
          </w:hyperlink>
        </w:p>
        <w:p w14:paraId="0C8699DC" w14:textId="1A2E14E5" w:rsidR="00E92868" w:rsidRDefault="001916D4">
          <w:pPr>
            <w:pStyle w:val="Inhopg1"/>
            <w:tabs>
              <w:tab w:val="right" w:leader="dot" w:pos="9062"/>
            </w:tabs>
            <w:rPr>
              <w:noProof/>
            </w:rPr>
          </w:pPr>
          <w:hyperlink w:anchor="_Toc88834740" w:history="1">
            <w:r w:rsidR="00E92868" w:rsidRPr="00BE1B55">
              <w:rPr>
                <w:rStyle w:val="Hyperlink"/>
                <w:noProof/>
              </w:rPr>
              <w:t>Next Steps / Future Releases</w:t>
            </w:r>
            <w:r w:rsidR="00E92868">
              <w:rPr>
                <w:noProof/>
                <w:webHidden/>
              </w:rPr>
              <w:tab/>
            </w:r>
            <w:r w:rsidR="00E92868">
              <w:rPr>
                <w:noProof/>
                <w:webHidden/>
              </w:rPr>
              <w:fldChar w:fldCharType="begin"/>
            </w:r>
            <w:r w:rsidR="00E92868">
              <w:rPr>
                <w:noProof/>
                <w:webHidden/>
              </w:rPr>
              <w:instrText xml:space="preserve"> PAGEREF _Toc88834740 \h </w:instrText>
            </w:r>
            <w:r w:rsidR="00E92868">
              <w:rPr>
                <w:noProof/>
                <w:webHidden/>
              </w:rPr>
            </w:r>
            <w:r w:rsidR="00E92868">
              <w:rPr>
                <w:noProof/>
                <w:webHidden/>
              </w:rPr>
              <w:fldChar w:fldCharType="separate"/>
            </w:r>
            <w:r w:rsidR="00E92868">
              <w:rPr>
                <w:noProof/>
                <w:webHidden/>
              </w:rPr>
              <w:t>4</w:t>
            </w:r>
            <w:r w:rsidR="00E92868">
              <w:rPr>
                <w:noProof/>
                <w:webHidden/>
              </w:rPr>
              <w:fldChar w:fldCharType="end"/>
            </w:r>
          </w:hyperlink>
        </w:p>
        <w:p w14:paraId="22C948CB" w14:textId="312233FE" w:rsidR="00E92868" w:rsidRDefault="001916D4">
          <w:pPr>
            <w:pStyle w:val="Inhopg1"/>
            <w:tabs>
              <w:tab w:val="right" w:leader="dot" w:pos="9062"/>
            </w:tabs>
            <w:rPr>
              <w:noProof/>
            </w:rPr>
          </w:pPr>
          <w:hyperlink w:anchor="_Toc88834741" w:history="1">
            <w:r w:rsidR="00E92868" w:rsidRPr="00BE1B55">
              <w:rPr>
                <w:rStyle w:val="Hyperlink"/>
                <w:noProof/>
              </w:rPr>
              <w:t>Difficulties Encountered</w:t>
            </w:r>
            <w:r w:rsidR="00E92868">
              <w:rPr>
                <w:noProof/>
                <w:webHidden/>
              </w:rPr>
              <w:tab/>
            </w:r>
            <w:r w:rsidR="00E92868">
              <w:rPr>
                <w:noProof/>
                <w:webHidden/>
              </w:rPr>
              <w:fldChar w:fldCharType="begin"/>
            </w:r>
            <w:r w:rsidR="00E92868">
              <w:rPr>
                <w:noProof/>
                <w:webHidden/>
              </w:rPr>
              <w:instrText xml:space="preserve"> PAGEREF _Toc88834741 \h </w:instrText>
            </w:r>
            <w:r w:rsidR="00E92868">
              <w:rPr>
                <w:noProof/>
                <w:webHidden/>
              </w:rPr>
            </w:r>
            <w:r w:rsidR="00E92868">
              <w:rPr>
                <w:noProof/>
                <w:webHidden/>
              </w:rPr>
              <w:fldChar w:fldCharType="separate"/>
            </w:r>
            <w:r w:rsidR="00E92868">
              <w:rPr>
                <w:noProof/>
                <w:webHidden/>
              </w:rPr>
              <w:t>4</w:t>
            </w:r>
            <w:r w:rsidR="00E92868">
              <w:rPr>
                <w:noProof/>
                <w:webHidden/>
              </w:rPr>
              <w:fldChar w:fldCharType="end"/>
            </w:r>
          </w:hyperlink>
        </w:p>
        <w:p w14:paraId="6E48ADBC" w14:textId="08316115" w:rsidR="00E92868" w:rsidRDefault="00E92868">
          <w:r>
            <w:rPr>
              <w:b/>
              <w:bCs/>
              <w:noProof/>
            </w:rPr>
            <w:fldChar w:fldCharType="end"/>
          </w:r>
        </w:p>
      </w:sdtContent>
    </w:sdt>
    <w:p w14:paraId="3EB0AF38" w14:textId="77777777" w:rsidR="00E92868" w:rsidRPr="005F5D30" w:rsidRDefault="00E92868" w:rsidP="000C4F48"/>
    <w:p w14:paraId="1F8F2BF9" w14:textId="77777777" w:rsidR="00E92868" w:rsidRDefault="00E92868">
      <w:pPr>
        <w:rPr>
          <w:rFonts w:asciiTheme="majorHAnsi" w:eastAsiaTheme="majorEastAsia" w:hAnsiTheme="majorHAnsi" w:cstheme="majorBidi"/>
          <w:color w:val="2F5496" w:themeColor="accent1" w:themeShade="BF"/>
          <w:sz w:val="32"/>
          <w:szCs w:val="32"/>
        </w:rPr>
      </w:pPr>
      <w:bookmarkStart w:id="1" w:name="_Toc88834730"/>
      <w:r>
        <w:br w:type="page"/>
      </w:r>
    </w:p>
    <w:p w14:paraId="0E85436B" w14:textId="12E613B8" w:rsidR="000C4F48" w:rsidRPr="005F5D30" w:rsidRDefault="000C4F48" w:rsidP="000C4F48">
      <w:pPr>
        <w:pStyle w:val="Kop1"/>
      </w:pPr>
      <w:r w:rsidRPr="005F5D30">
        <w:lastRenderedPageBreak/>
        <w:t>Introduction</w:t>
      </w:r>
      <w:bookmarkEnd w:id="1"/>
    </w:p>
    <w:p w14:paraId="7E959415" w14:textId="17F149AE" w:rsidR="000C4F48" w:rsidRPr="005F5D30" w:rsidRDefault="00AB4230" w:rsidP="000C4F48">
      <w:r w:rsidRPr="005F5D30">
        <w:t>I</w:t>
      </w:r>
      <w:r w:rsidR="0033211E">
        <w:t>t is beneficial to recognize entities mentioned in a given text and link them to a predefined Knowledge Graph in many real-world and theoretical use cases</w:t>
      </w:r>
      <w:r w:rsidRPr="005F5D30">
        <w:t>.</w:t>
      </w:r>
      <w:r w:rsidR="006D6943" w:rsidRPr="005F5D30">
        <w:t xml:space="preserve"> This </w:t>
      </w:r>
      <w:r w:rsidR="0033211E">
        <w:t>helps to relate knowledge from a variety of sources to each other and</w:t>
      </w:r>
      <w:r w:rsidR="006D6943" w:rsidRPr="005F5D30">
        <w:t xml:space="preserve"> </w:t>
      </w:r>
      <w:r w:rsidR="0033211E">
        <w:t>provid</w:t>
      </w:r>
      <w:r w:rsidR="006D6943" w:rsidRPr="005F5D30">
        <w:t xml:space="preserve">e a better </w:t>
      </w:r>
      <w:r w:rsidR="00C05C4F" w:rsidRPr="005F5D30">
        <w:t xml:space="preserve">contextual </w:t>
      </w:r>
      <w:r w:rsidR="006D6943" w:rsidRPr="005F5D30">
        <w:t xml:space="preserve">understanding of the topic and </w:t>
      </w:r>
      <w:r w:rsidR="00A74B83">
        <w:t>the</w:t>
      </w:r>
      <w:r w:rsidR="006D6943" w:rsidRPr="005F5D30">
        <w:t xml:space="preserve"> </w:t>
      </w:r>
      <w:r w:rsidR="0033211E">
        <w:t>essential</w:t>
      </w:r>
      <w:r w:rsidR="006D6943" w:rsidRPr="005F5D30">
        <w:t xml:space="preserve"> entities covered in the text.</w:t>
      </w:r>
      <w:r w:rsidRPr="005F5D30">
        <w:t xml:space="preserve"> Accomplishing this type of recognition </w:t>
      </w:r>
      <w:r w:rsidR="006D6943" w:rsidRPr="005F5D30">
        <w:t xml:space="preserve">requires </w:t>
      </w:r>
      <w:r w:rsidRPr="005F5D30">
        <w:t>several (pre-)processing steps</w:t>
      </w:r>
      <w:r w:rsidR="006D6943" w:rsidRPr="005F5D30">
        <w:t>, such as cleaning and standardi</w:t>
      </w:r>
      <w:r w:rsidR="0033211E">
        <w:t>z</w:t>
      </w:r>
      <w:r w:rsidR="006D6943" w:rsidRPr="005F5D30">
        <w:t xml:space="preserve">ing the (semi-)unstructured data, removing information </w:t>
      </w:r>
      <w:r w:rsidR="0033211E">
        <w:t>that</w:t>
      </w:r>
      <w:r w:rsidR="006D6943" w:rsidRPr="005F5D30">
        <w:t xml:space="preserve"> adds little value</w:t>
      </w:r>
      <w:r w:rsidR="0033211E">
        <w:t>,</w:t>
      </w:r>
      <w:r w:rsidR="006D6943" w:rsidRPr="005F5D30">
        <w:t xml:space="preserve"> and finally </w:t>
      </w:r>
      <w:r w:rsidR="006D60CD" w:rsidRPr="005F5D30">
        <w:t xml:space="preserve">passing this processed data through a knowledge graph to recognize the </w:t>
      </w:r>
      <w:r w:rsidR="0033211E">
        <w:t>essential</w:t>
      </w:r>
      <w:r w:rsidR="006D60CD" w:rsidRPr="005F5D30">
        <w:t xml:space="preserve"> entities in the data. </w:t>
      </w:r>
      <w:r w:rsidRPr="005F5D30">
        <w:t xml:space="preserve">The program which </w:t>
      </w:r>
      <w:r w:rsidR="006D60CD" w:rsidRPr="005F5D30">
        <w:t xml:space="preserve">will be described in this document aims to perform </w:t>
      </w:r>
      <w:r w:rsidR="0033211E">
        <w:t>precise</w:t>
      </w:r>
      <w:r w:rsidR="006D60CD" w:rsidRPr="005F5D30">
        <w:t xml:space="preserve">ly these tasks. The document will describe the setup of the various modular steps being performed and </w:t>
      </w:r>
      <w:r w:rsidR="0033211E">
        <w:t>explain</w:t>
      </w:r>
      <w:r w:rsidR="006D60CD" w:rsidRPr="005F5D30">
        <w:t xml:space="preserve"> why specific choices were made.</w:t>
      </w:r>
    </w:p>
    <w:p w14:paraId="7F62A54D" w14:textId="60B262DD" w:rsidR="000C4F48" w:rsidRPr="005F5D30" w:rsidRDefault="000C4F48" w:rsidP="000C4F48">
      <w:pPr>
        <w:pStyle w:val="Kop1"/>
      </w:pPr>
      <w:bookmarkStart w:id="2" w:name="_Toc88834731"/>
      <w:r w:rsidRPr="005F5D30">
        <w:t>Setup</w:t>
      </w:r>
      <w:bookmarkEnd w:id="2"/>
    </w:p>
    <w:p w14:paraId="3687A216" w14:textId="603F662E" w:rsidR="004F7168" w:rsidRPr="005F5D30" w:rsidRDefault="004F7168" w:rsidP="004F7168">
      <w:pPr>
        <w:pStyle w:val="Kop2"/>
      </w:pPr>
      <w:bookmarkStart w:id="3" w:name="_Toc88834732"/>
      <w:r w:rsidRPr="005F5D30">
        <w:t>Fundamental Choices</w:t>
      </w:r>
      <w:bookmarkEnd w:id="3"/>
    </w:p>
    <w:p w14:paraId="0325A264" w14:textId="6C6DDF68" w:rsidR="000C4F48" w:rsidRPr="005F5D30" w:rsidRDefault="006D60CD" w:rsidP="000C4F48">
      <w:r w:rsidRPr="005F5D30">
        <w:t xml:space="preserve">There are several </w:t>
      </w:r>
      <w:r w:rsidR="00B91112" w:rsidRPr="005F5D30">
        <w:t>fundamental choices made in the program. First off, the entire program has been built in a docker container</w:t>
      </w:r>
      <w:r w:rsidR="00C05C4F" w:rsidRPr="005F5D30">
        <w:t>. This helps</w:t>
      </w:r>
      <w:r w:rsidR="00B91112" w:rsidRPr="005F5D30">
        <w:t xml:space="preserve"> to locali</w:t>
      </w:r>
      <w:r w:rsidR="0033211E">
        <w:t>z</w:t>
      </w:r>
      <w:r w:rsidR="00B91112" w:rsidRPr="005F5D30">
        <w:t xml:space="preserve">e the </w:t>
      </w:r>
      <w:r w:rsidR="0033211E">
        <w:t>whol</w:t>
      </w:r>
      <w:r w:rsidR="00B91112" w:rsidRPr="005F5D30">
        <w:t>e setup and allow</w:t>
      </w:r>
      <w:r w:rsidR="00C05C4F" w:rsidRPr="005F5D30">
        <w:t>s</w:t>
      </w:r>
      <w:r w:rsidR="00B91112" w:rsidRPr="005F5D30">
        <w:t xml:space="preserve"> for a coherent way to share the program and work across different operating systems. The docker container being used has been provided for the assignment and already </w:t>
      </w:r>
      <w:r w:rsidR="00C05C4F" w:rsidRPr="005F5D30">
        <w:t xml:space="preserve">includes some pre-installed software, namely Trident and </w:t>
      </w:r>
      <w:proofErr w:type="spellStart"/>
      <w:r w:rsidR="00C05C4F" w:rsidRPr="005F5D30">
        <w:t>ElasticSearch</w:t>
      </w:r>
      <w:proofErr w:type="spellEnd"/>
      <w:r w:rsidR="00C05C4F" w:rsidRPr="005F5D30">
        <w:t xml:space="preserve">. This brings us immediately to the </w:t>
      </w:r>
      <w:r w:rsidR="0033211E">
        <w:t>following</w:t>
      </w:r>
      <w:r w:rsidR="00C05C4F" w:rsidRPr="005F5D30">
        <w:t xml:space="preserve"> fundamental choice; the </w:t>
      </w:r>
      <w:proofErr w:type="spellStart"/>
      <w:r w:rsidR="00C05C4F" w:rsidRPr="005F5D30">
        <w:t>Wikidata</w:t>
      </w:r>
      <w:proofErr w:type="spellEnd"/>
      <w:r w:rsidR="00C05C4F" w:rsidRPr="005F5D30">
        <w:t xml:space="preserve"> Knowledge Graph</w:t>
      </w:r>
      <w:r w:rsidR="0033211E">
        <w:t>,</w:t>
      </w:r>
      <w:r w:rsidR="00C05C4F" w:rsidRPr="005F5D30">
        <w:t xml:space="preserve"> which has been set</w:t>
      </w:r>
      <w:r w:rsidR="0033211E">
        <w:t xml:space="preserve"> </w:t>
      </w:r>
      <w:r w:rsidR="00C05C4F" w:rsidRPr="005F5D30">
        <w:t xml:space="preserve">up both in Trident and </w:t>
      </w:r>
      <w:proofErr w:type="spellStart"/>
      <w:r w:rsidR="00C05C4F" w:rsidRPr="005F5D30">
        <w:t>ElasticSearch</w:t>
      </w:r>
      <w:proofErr w:type="spellEnd"/>
      <w:r w:rsidR="00C05C4F" w:rsidRPr="005F5D30">
        <w:t xml:space="preserve"> on the docker container</w:t>
      </w:r>
      <w:r w:rsidR="0033211E">
        <w:t>,</w:t>
      </w:r>
      <w:r w:rsidR="00C05C4F" w:rsidRPr="005F5D30">
        <w:t xml:space="preserve"> will be used to perform the entity linking. </w:t>
      </w:r>
      <w:r w:rsidR="004F7168" w:rsidRPr="005F5D30">
        <w:t xml:space="preserve">These repositories have been set up locally in the </w:t>
      </w:r>
      <w:r w:rsidR="0033211E">
        <w:t>D</w:t>
      </w:r>
      <w:r w:rsidR="004F7168" w:rsidRPr="005F5D30">
        <w:t>ocker container to optimi</w:t>
      </w:r>
      <w:r w:rsidR="0033211E">
        <w:t>z</w:t>
      </w:r>
      <w:r w:rsidR="004F7168" w:rsidRPr="005F5D30">
        <w:t>e speed, efficiency</w:t>
      </w:r>
      <w:r w:rsidR="0033211E">
        <w:t>,</w:t>
      </w:r>
      <w:r w:rsidR="004F7168" w:rsidRPr="005F5D30">
        <w:t xml:space="preserve"> and stability.</w:t>
      </w:r>
    </w:p>
    <w:p w14:paraId="29BD5D56" w14:textId="11B37EF4" w:rsidR="004F7168" w:rsidRPr="005F5D30" w:rsidRDefault="004F7168" w:rsidP="004F7168">
      <w:pPr>
        <w:pStyle w:val="Kop2"/>
      </w:pPr>
      <w:bookmarkStart w:id="4" w:name="_Toc88834733"/>
      <w:r w:rsidRPr="005F5D30">
        <w:t>Program</w:t>
      </w:r>
      <w:bookmarkEnd w:id="4"/>
    </w:p>
    <w:p w14:paraId="1BBBD5A8" w14:textId="5E260C20" w:rsidR="00371943" w:rsidRDefault="004F7168" w:rsidP="004F7168">
      <w:r w:rsidRPr="005F5D30">
        <w:t xml:space="preserve">Having an understanding of the environment, we can now </w:t>
      </w:r>
      <w:r w:rsidR="0045577A" w:rsidRPr="005F5D30">
        <w:t>describ</w:t>
      </w:r>
      <w:r w:rsidR="0033211E">
        <w:t>e</w:t>
      </w:r>
      <w:r w:rsidR="0045577A" w:rsidRPr="005F5D30">
        <w:t xml:space="preserve"> </w:t>
      </w:r>
      <w:r w:rsidRPr="005F5D30">
        <w:t>the program</w:t>
      </w:r>
      <w:r w:rsidR="00231F83" w:rsidRPr="005F5D30">
        <w:t xml:space="preserve"> being run within it to </w:t>
      </w:r>
      <w:r w:rsidRPr="005F5D30">
        <w:t>perform the actual entity linking.</w:t>
      </w:r>
      <w:r w:rsidR="00231F83" w:rsidRPr="005F5D30">
        <w:t xml:space="preserve"> The program</w:t>
      </w:r>
      <w:r w:rsidR="00F67E46">
        <w:t xml:space="preserve"> has been written in Python and</w:t>
      </w:r>
      <w:r w:rsidR="00231F83" w:rsidRPr="005F5D30">
        <w:t xml:space="preserve"> </w:t>
      </w:r>
      <w:r w:rsidR="0045577A" w:rsidRPr="005F5D30">
        <w:t>consists of several modular classes</w:t>
      </w:r>
      <w:r w:rsidR="0033211E">
        <w:t>,</w:t>
      </w:r>
      <w:r w:rsidR="0045577A" w:rsidRPr="005F5D30">
        <w:t xml:space="preserve"> which each perform a given processing step. These modular classes are Clean, Extract, Search</w:t>
      </w:r>
      <w:r w:rsidR="0033211E">
        <w:t>,</w:t>
      </w:r>
      <w:r w:rsidR="0045577A" w:rsidRPr="005F5D30">
        <w:t xml:space="preserve"> and Decision and will be described individually in their respective sections below. The classes are linked together </w:t>
      </w:r>
      <w:r w:rsidR="0033211E">
        <w:t>with</w:t>
      </w:r>
      <w:r w:rsidR="0045577A" w:rsidRPr="005F5D30">
        <w:t xml:space="preserve"> </w:t>
      </w:r>
      <w:r w:rsidR="0033211E">
        <w:t xml:space="preserve">a </w:t>
      </w:r>
      <w:r w:rsidR="0045577A" w:rsidRPr="005F5D30">
        <w:t xml:space="preserve">separate </w:t>
      </w:r>
      <w:r w:rsidR="00F67E46">
        <w:t>P</w:t>
      </w:r>
      <w:r w:rsidR="0045577A" w:rsidRPr="005F5D30">
        <w:t>ipeline class</w:t>
      </w:r>
      <w:r w:rsidR="0033211E">
        <w:t>,</w:t>
      </w:r>
      <w:r w:rsidR="0045577A" w:rsidRPr="005F5D30">
        <w:t xml:space="preserve"> </w:t>
      </w:r>
      <w:r w:rsidR="0033211E">
        <w:t>ensuring</w:t>
      </w:r>
      <w:r w:rsidR="0045577A" w:rsidRPr="005F5D30">
        <w:t xml:space="preserve"> each </w:t>
      </w:r>
      <w:r w:rsidR="005F5D30" w:rsidRPr="005F5D30">
        <w:t xml:space="preserve">class is called successively </w:t>
      </w:r>
      <w:r w:rsidR="005F5D30">
        <w:t>and validates that the correct inputs and outputs are passed to each.</w:t>
      </w:r>
      <w:r w:rsidR="00FB0964">
        <w:t xml:space="preserve"> </w:t>
      </w:r>
      <w:r w:rsidR="00F67E46">
        <w:t xml:space="preserve">Finally, the entire pipeline is executed through a master file, Main. This master file is the entry point for the program. It gives the user the option to define various arguments </w:t>
      </w:r>
      <w:r w:rsidR="00371943">
        <w:t>used throughout the entire code to parameteri</w:t>
      </w:r>
      <w:r w:rsidR="0033211E">
        <w:t>z</w:t>
      </w:r>
      <w:r w:rsidR="00371943">
        <w:t>e processes or choose which ones should be used for the run.</w:t>
      </w:r>
    </w:p>
    <w:p w14:paraId="2E1A1F06" w14:textId="6B8F90F9" w:rsidR="004F7168" w:rsidRDefault="0042608D" w:rsidP="0042608D">
      <w:pPr>
        <w:jc w:val="center"/>
      </w:pPr>
      <w:r>
        <w:rPr>
          <w:noProof/>
        </w:rPr>
        <mc:AlternateContent>
          <mc:Choice Requires="wpg">
            <w:drawing>
              <wp:inline distT="0" distB="0" distL="0" distR="0" wp14:anchorId="293569C2" wp14:editId="6D252F97">
                <wp:extent cx="3174365" cy="1313180"/>
                <wp:effectExtent l="0" t="0" r="26035" b="20320"/>
                <wp:docPr id="7" name="Group 7"/>
                <wp:cNvGraphicFramePr/>
                <a:graphic xmlns:a="http://schemas.openxmlformats.org/drawingml/2006/main">
                  <a:graphicData uri="http://schemas.microsoft.com/office/word/2010/wordprocessingGroup">
                    <wpg:wgp>
                      <wpg:cNvGrpSpPr/>
                      <wpg:grpSpPr>
                        <a:xfrm>
                          <a:off x="0" y="0"/>
                          <a:ext cx="3174365" cy="1313180"/>
                          <a:chOff x="0" y="0"/>
                          <a:chExt cx="3174365" cy="1313180"/>
                        </a:xfrm>
                      </wpg:grpSpPr>
                      <wpg:graphicFrame>
                        <wpg:cNvPr id="1" name="Diagram 1"/>
                        <wpg:cNvFrPr/>
                        <wpg:xfrm>
                          <a:off x="0" y="0"/>
                          <a:ext cx="3174365" cy="1313180"/>
                        </wpg:xfrm>
                        <a:graphic>
                          <a:graphicData uri="http://schemas.openxmlformats.org/drawingml/2006/diagram">
                            <dgm:relIds xmlns:dgm="http://schemas.openxmlformats.org/drawingml/2006/diagram" xmlns:r="http://schemas.openxmlformats.org/officeDocument/2006/relationships" r:dm="rId8" r:lo="rId9" r:qs="rId10" r:cs="rId11"/>
                          </a:graphicData>
                        </a:graphic>
                      </wpg:graphicFrame>
                      <wpg:grpSp>
                        <wpg:cNvPr id="5" name="Group 5"/>
                        <wpg:cNvGrpSpPr/>
                        <wpg:grpSpPr>
                          <a:xfrm>
                            <a:off x="650383" y="688751"/>
                            <a:ext cx="1854325" cy="96610"/>
                            <a:chOff x="0" y="0"/>
                            <a:chExt cx="1854325" cy="96610"/>
                          </a:xfrm>
                        </wpg:grpSpPr>
                        <wps:wsp>
                          <wps:cNvPr id="2" name="Arrow: Right 2"/>
                          <wps:cNvSpPr/>
                          <wps:spPr>
                            <a:xfrm>
                              <a:off x="0" y="0"/>
                              <a:ext cx="199623" cy="90420"/>
                            </a:xfrm>
                            <a:prstGeom prst="rightArrow">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Arrow: Right 3"/>
                          <wps:cNvSpPr/>
                          <wps:spPr>
                            <a:xfrm>
                              <a:off x="824248" y="6440"/>
                              <a:ext cx="199390" cy="90170"/>
                            </a:xfrm>
                            <a:prstGeom prst="rightArrow">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Arrow: Right 4"/>
                          <wps:cNvSpPr/>
                          <wps:spPr>
                            <a:xfrm>
                              <a:off x="1654935" y="6440"/>
                              <a:ext cx="199390" cy="90170"/>
                            </a:xfrm>
                            <a:prstGeom prst="rightArrow">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xmlns:w16sdtdh="http://schemas.microsoft.com/office/word/2020/wordml/sdtdatahash">
            <w:pict>
              <v:group w14:anchorId="2B400032" id="Group 7" o:spid="_x0000_s1026" style="width:249.95pt;height:103.4pt;mso-position-horizontal-relative:char;mso-position-vertical-relative:line" coordsize="31743,13131"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1" o:spid="_x0000_s1027" type="#_x0000_t75" style="position:absolute;left:-60;top:-60;width:31881;height:1322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">
                  <v:imagedata r:id="rId13" o:title=""/>
                  <o:lock v:ext="edit" aspectratio="f"/>
                </v:shape>
                <v:group id="Group 5" o:spid="_x0000_s1028" style="position:absolute;left:6503;top:6887;width:18544;height:966" coordsize="1854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 o:spid="_x0000_s1029" type="#_x0000_t13" style="position:absolute;width:1996;height:9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" adj="16708" fillcolor="#a5a5a5 [3206]" strokecolor="#525252 [1606]" strokeweight="1pt"/>
                  <v:shape id="Arrow: Right 3" o:spid="_x0000_s1030" type="#_x0000_t13" style="position:absolute;left:8242;top:64;width:1994;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" adj="16716" fillcolor="#a5a5a5 [3206]" strokecolor="#525252 [1606]" strokeweight="1pt"/>
                  <v:shape id="Arrow: Right 4" o:spid="_x0000_s1031" type="#_x0000_t13" style="position:absolute;left:16549;top:64;width:1994;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" adj="16716" fillcolor="#a5a5a5 [3206]" strokecolor="#525252 [1606]" strokeweight="1pt"/>
                </v:group>
                <w10:anchorlock/>
              </v:group>
            </w:pict>
          </mc:Fallback>
        </mc:AlternateContent>
      </w:r>
    </w:p>
    <w:p w14:paraId="7DB9956B" w14:textId="1DE06FB8" w:rsidR="00A74B83" w:rsidRDefault="00A74B83" w:rsidP="00A74B83">
      <w:r>
        <w:t>In the sub-sections below</w:t>
      </w:r>
      <w:r w:rsidR="0033211E">
        <w:t>,</w:t>
      </w:r>
      <w:r>
        <w:t xml:space="preserve"> we will describe each of the items in the program in more detail. All functions and classes been documented in the code itself, so the </w:t>
      </w:r>
      <w:r w:rsidR="0033211E">
        <w:t>primary</w:t>
      </w:r>
      <w:r>
        <w:t xml:space="preserve"> purpose of these sections </w:t>
      </w:r>
      <w:r w:rsidR="0033211E">
        <w:t>is</w:t>
      </w:r>
      <w:r>
        <w:t xml:space="preserve"> to provide </w:t>
      </w:r>
      <w:r w:rsidR="0033211E">
        <w:t xml:space="preserve">the </w:t>
      </w:r>
      <w:r>
        <w:t xml:space="preserve">additional rationale behind </w:t>
      </w:r>
      <w:r w:rsidR="0033211E" w:rsidRPr="0033211E">
        <w:rPr>
          <w:lang w:val="en-US"/>
        </w:rPr>
        <w:t>th</w:t>
      </w:r>
      <w:r w:rsidR="0033211E">
        <w:rPr>
          <w:lang w:val="en-US"/>
        </w:rPr>
        <w:t xml:space="preserve">e </w:t>
      </w:r>
      <w:r>
        <w:t>choices made</w:t>
      </w:r>
      <w:r w:rsidR="0033211E" w:rsidRPr="0033211E">
        <w:rPr>
          <w:lang w:val="en-US"/>
        </w:rPr>
        <w:t>.</w:t>
      </w:r>
      <w:r>
        <w:t xml:space="preserve"> </w:t>
      </w:r>
      <w:r w:rsidR="0033211E">
        <w:rPr>
          <w:lang w:val="en-US"/>
        </w:rPr>
        <w:t>This document</w:t>
      </w:r>
      <w:r>
        <w:t xml:space="preserve"> present</w:t>
      </w:r>
      <w:r w:rsidR="0033211E">
        <w:t>s</w:t>
      </w:r>
      <w:r>
        <w:t xml:space="preserve"> the program in a more </w:t>
      </w:r>
      <w:r w:rsidR="0033211E">
        <w:t>simple</w:t>
      </w:r>
      <w:r>
        <w:t>, user-friendly format</w:t>
      </w:r>
      <w:r w:rsidR="0033211E">
        <w:t>,</w:t>
      </w:r>
      <w:r>
        <w:t xml:space="preserve"> which can also be enjoyed by readers who are not as affinitive with the python code itself.</w:t>
      </w:r>
    </w:p>
    <w:p w14:paraId="288B5D43" w14:textId="2CBC596C" w:rsidR="0042608D" w:rsidRDefault="0042608D" w:rsidP="0042608D">
      <w:pPr>
        <w:pStyle w:val="Kop3"/>
      </w:pPr>
      <w:bookmarkStart w:id="5" w:name="_Toc88834734"/>
      <w:r>
        <w:lastRenderedPageBreak/>
        <w:t>Main</w:t>
      </w:r>
      <w:bookmarkEnd w:id="5"/>
    </w:p>
    <w:p w14:paraId="77ECF5FD" w14:textId="483C9FFF" w:rsidR="00077699" w:rsidRPr="0042608D" w:rsidRDefault="009421A6" w:rsidP="0042608D">
      <w:r>
        <w:t>The Main file is the entry point for the program. As mentioned above, it exposes several parameters used throughout the program to the end</w:t>
      </w:r>
      <w:r w:rsidR="0033211E">
        <w:t>-</w:t>
      </w:r>
      <w:r>
        <w:t xml:space="preserve">user. </w:t>
      </w:r>
      <w:r w:rsidR="0033211E">
        <w:t>T</w:t>
      </w:r>
      <w:r>
        <w:t>o keep the program user</w:t>
      </w:r>
      <w:r w:rsidR="0033211E">
        <w:t>-</w:t>
      </w:r>
      <w:r>
        <w:t xml:space="preserve">friendly, default values </w:t>
      </w:r>
      <w:r w:rsidR="0033211E">
        <w:t>that</w:t>
      </w:r>
      <w:r>
        <w:t xml:space="preserve"> are gener</w:t>
      </w:r>
      <w:r w:rsidR="0033211E">
        <w:t>ally deemed</w:t>
      </w:r>
      <w:r>
        <w:t xml:space="preserve"> fitting have been defined for each of them</w:t>
      </w:r>
      <w:r w:rsidR="00077699">
        <w:t>.</w:t>
      </w:r>
      <w:r>
        <w:t xml:space="preserve"> The arguments are:</w:t>
      </w:r>
    </w:p>
    <w:tbl>
      <w:tblPr>
        <w:tblStyle w:val="Rastertabel4-Accent1"/>
        <w:tblW w:w="8590" w:type="dxa"/>
        <w:tblLook w:val="04A0" w:firstRow="1" w:lastRow="0" w:firstColumn="1" w:lastColumn="0" w:noHBand="0" w:noVBand="1"/>
      </w:tblPr>
      <w:tblGrid>
        <w:gridCol w:w="1408"/>
        <w:gridCol w:w="3152"/>
        <w:gridCol w:w="4030"/>
      </w:tblGrid>
      <w:tr w:rsidR="00BD406E" w:rsidRPr="00077699" w14:paraId="45B6F868" w14:textId="77777777" w:rsidTr="00BD406E">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408" w:type="dxa"/>
            <w:noWrap/>
            <w:hideMark/>
          </w:tcPr>
          <w:p w14:paraId="58A5E8A3" w14:textId="77777777" w:rsidR="00077699" w:rsidRPr="00077699" w:rsidRDefault="00077699" w:rsidP="00077699">
            <w:pPr>
              <w:rPr>
                <w:rFonts w:ascii="Calibri" w:eastAsia="Times New Roman" w:hAnsi="Calibri" w:cs="Calibri"/>
                <w:color w:val="FFFFFF"/>
                <w:sz w:val="18"/>
                <w:szCs w:val="18"/>
                <w:lang w:eastAsia="en-GB"/>
              </w:rPr>
            </w:pPr>
            <w:r w:rsidRPr="00077699">
              <w:rPr>
                <w:rFonts w:ascii="Calibri" w:eastAsia="Times New Roman" w:hAnsi="Calibri" w:cs="Calibri"/>
                <w:color w:val="FFFFFF"/>
                <w:sz w:val="18"/>
                <w:szCs w:val="18"/>
                <w:lang w:eastAsia="en-GB"/>
              </w:rPr>
              <w:t>Argument</w:t>
            </w:r>
          </w:p>
        </w:tc>
        <w:tc>
          <w:tcPr>
            <w:tcW w:w="3152" w:type="dxa"/>
            <w:noWrap/>
            <w:hideMark/>
          </w:tcPr>
          <w:p w14:paraId="6FDAAD9F" w14:textId="77777777" w:rsidR="00077699" w:rsidRPr="00077699" w:rsidRDefault="00077699" w:rsidP="0007769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18"/>
                <w:szCs w:val="18"/>
                <w:lang w:eastAsia="en-GB"/>
              </w:rPr>
            </w:pPr>
            <w:r w:rsidRPr="00077699">
              <w:rPr>
                <w:rFonts w:ascii="Calibri" w:eastAsia="Times New Roman" w:hAnsi="Calibri" w:cs="Calibri"/>
                <w:color w:val="FFFFFF"/>
                <w:sz w:val="18"/>
                <w:szCs w:val="18"/>
                <w:lang w:eastAsia="en-GB"/>
              </w:rPr>
              <w:t>Default Value</w:t>
            </w:r>
          </w:p>
        </w:tc>
        <w:tc>
          <w:tcPr>
            <w:tcW w:w="4030" w:type="dxa"/>
            <w:noWrap/>
            <w:hideMark/>
          </w:tcPr>
          <w:p w14:paraId="3343A8FE" w14:textId="77777777" w:rsidR="00077699" w:rsidRPr="00077699" w:rsidRDefault="00077699" w:rsidP="0007769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18"/>
                <w:szCs w:val="18"/>
                <w:lang w:eastAsia="en-GB"/>
              </w:rPr>
            </w:pPr>
            <w:r w:rsidRPr="00077699">
              <w:rPr>
                <w:rFonts w:ascii="Calibri" w:eastAsia="Times New Roman" w:hAnsi="Calibri" w:cs="Calibri"/>
                <w:color w:val="FFFFFF"/>
                <w:sz w:val="18"/>
                <w:szCs w:val="18"/>
                <w:lang w:eastAsia="en-GB"/>
              </w:rPr>
              <w:t>Description</w:t>
            </w:r>
          </w:p>
        </w:tc>
      </w:tr>
      <w:tr w:rsidR="00077699" w:rsidRPr="00077699" w14:paraId="5D004E5E" w14:textId="77777777" w:rsidTr="00BD406E">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1408" w:type="dxa"/>
            <w:noWrap/>
            <w:hideMark/>
          </w:tcPr>
          <w:p w14:paraId="17648959" w14:textId="77777777" w:rsidR="00077699" w:rsidRPr="00077699" w:rsidRDefault="00077699" w:rsidP="00077699">
            <w:pPr>
              <w:rPr>
                <w:rFonts w:ascii="Calibri" w:eastAsia="Times New Roman" w:hAnsi="Calibri" w:cs="Calibri"/>
                <w:b w:val="0"/>
                <w:bCs w:val="0"/>
                <w:color w:val="000000"/>
                <w:sz w:val="18"/>
                <w:szCs w:val="18"/>
                <w:lang w:eastAsia="en-GB"/>
              </w:rPr>
            </w:pPr>
            <w:proofErr w:type="spellStart"/>
            <w:r w:rsidRPr="00077699">
              <w:rPr>
                <w:rFonts w:ascii="Calibri" w:eastAsia="Times New Roman" w:hAnsi="Calibri" w:cs="Calibri"/>
                <w:b w:val="0"/>
                <w:bCs w:val="0"/>
                <w:color w:val="000000"/>
                <w:sz w:val="18"/>
                <w:szCs w:val="18"/>
                <w:lang w:eastAsia="en-GB"/>
              </w:rPr>
              <w:t>data_dir</w:t>
            </w:r>
            <w:proofErr w:type="spellEnd"/>
          </w:p>
        </w:tc>
        <w:tc>
          <w:tcPr>
            <w:tcW w:w="3152" w:type="dxa"/>
            <w:noWrap/>
            <w:hideMark/>
          </w:tcPr>
          <w:p w14:paraId="06F5CD76" w14:textId="77777777" w:rsidR="00077699" w:rsidRPr="00077699" w:rsidRDefault="00077699" w:rsidP="000776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077699">
              <w:rPr>
                <w:rFonts w:ascii="Calibri" w:eastAsia="Times New Roman" w:hAnsi="Calibri" w:cs="Calibri"/>
                <w:color w:val="000000"/>
                <w:sz w:val="18"/>
                <w:szCs w:val="18"/>
                <w:lang w:eastAsia="en-GB"/>
              </w:rPr>
              <w:t>/app/assignment/data/sample.warc.gz</w:t>
            </w:r>
          </w:p>
        </w:tc>
        <w:tc>
          <w:tcPr>
            <w:tcW w:w="4030" w:type="dxa"/>
            <w:hideMark/>
          </w:tcPr>
          <w:p w14:paraId="1ED7EF34" w14:textId="77777777" w:rsidR="00077699" w:rsidRPr="00077699" w:rsidRDefault="00077699" w:rsidP="000776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077699">
              <w:rPr>
                <w:rFonts w:ascii="Calibri" w:eastAsia="Times New Roman" w:hAnsi="Calibri" w:cs="Calibri"/>
                <w:sz w:val="18"/>
                <w:szCs w:val="18"/>
                <w:lang w:eastAsia="en-GB"/>
              </w:rPr>
              <w:t>Directory of the xxxx.warc.gz file which will be used to for the entity linking.</w:t>
            </w:r>
          </w:p>
        </w:tc>
      </w:tr>
      <w:tr w:rsidR="00077699" w:rsidRPr="00077699" w14:paraId="4FF4C78D" w14:textId="77777777" w:rsidTr="00BD406E">
        <w:trPr>
          <w:trHeight w:val="486"/>
        </w:trPr>
        <w:tc>
          <w:tcPr>
            <w:cnfStyle w:val="001000000000" w:firstRow="0" w:lastRow="0" w:firstColumn="1" w:lastColumn="0" w:oddVBand="0" w:evenVBand="0" w:oddHBand="0" w:evenHBand="0" w:firstRowFirstColumn="0" w:firstRowLastColumn="0" w:lastRowFirstColumn="0" w:lastRowLastColumn="0"/>
            <w:tcW w:w="1408" w:type="dxa"/>
            <w:noWrap/>
            <w:hideMark/>
          </w:tcPr>
          <w:p w14:paraId="6FCB59FE" w14:textId="77777777" w:rsidR="00077699" w:rsidRPr="00077699" w:rsidRDefault="00077699" w:rsidP="00077699">
            <w:pPr>
              <w:rPr>
                <w:rFonts w:ascii="Calibri" w:eastAsia="Times New Roman" w:hAnsi="Calibri" w:cs="Calibri"/>
                <w:b w:val="0"/>
                <w:bCs w:val="0"/>
                <w:color w:val="000000"/>
                <w:sz w:val="18"/>
                <w:szCs w:val="18"/>
                <w:lang w:eastAsia="en-GB"/>
              </w:rPr>
            </w:pPr>
            <w:proofErr w:type="spellStart"/>
            <w:r w:rsidRPr="00077699">
              <w:rPr>
                <w:rFonts w:ascii="Calibri" w:eastAsia="Times New Roman" w:hAnsi="Calibri" w:cs="Calibri"/>
                <w:b w:val="0"/>
                <w:bCs w:val="0"/>
                <w:color w:val="000000"/>
                <w:sz w:val="18"/>
                <w:szCs w:val="18"/>
                <w:lang w:eastAsia="en-GB"/>
              </w:rPr>
              <w:t>clean_text</w:t>
            </w:r>
            <w:proofErr w:type="spellEnd"/>
          </w:p>
        </w:tc>
        <w:tc>
          <w:tcPr>
            <w:tcW w:w="3152" w:type="dxa"/>
            <w:noWrap/>
            <w:hideMark/>
          </w:tcPr>
          <w:p w14:paraId="67484A0D" w14:textId="77777777" w:rsidR="00077699" w:rsidRPr="00077699" w:rsidRDefault="00077699" w:rsidP="000776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077699">
              <w:rPr>
                <w:rFonts w:ascii="Calibri" w:eastAsia="Times New Roman" w:hAnsi="Calibri" w:cs="Calibri"/>
                <w:color w:val="000000"/>
                <w:sz w:val="18"/>
                <w:szCs w:val="18"/>
                <w:lang w:eastAsia="en-GB"/>
              </w:rPr>
              <w:t>1</w:t>
            </w:r>
          </w:p>
        </w:tc>
        <w:tc>
          <w:tcPr>
            <w:tcW w:w="4030" w:type="dxa"/>
            <w:hideMark/>
          </w:tcPr>
          <w:p w14:paraId="5B4DBA66" w14:textId="77777777" w:rsidR="00077699" w:rsidRPr="00077699" w:rsidRDefault="00077699" w:rsidP="000776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077699">
              <w:rPr>
                <w:rFonts w:ascii="Calibri" w:eastAsia="Times New Roman" w:hAnsi="Calibri" w:cs="Calibri"/>
                <w:sz w:val="18"/>
                <w:szCs w:val="18"/>
                <w:lang w:eastAsia="en-GB"/>
              </w:rPr>
              <w:t xml:space="preserve">The cleaning procedure which is used:\n\t1: html2text (default)\n\t2: </w:t>
            </w:r>
            <w:proofErr w:type="spellStart"/>
            <w:r w:rsidRPr="00077699">
              <w:rPr>
                <w:rFonts w:ascii="Calibri" w:eastAsia="Times New Roman" w:hAnsi="Calibri" w:cs="Calibri"/>
                <w:sz w:val="18"/>
                <w:szCs w:val="18"/>
                <w:lang w:eastAsia="en-GB"/>
              </w:rPr>
              <w:t>BeautifulSoup:html.parser</w:t>
            </w:r>
            <w:proofErr w:type="spellEnd"/>
          </w:p>
        </w:tc>
      </w:tr>
      <w:tr w:rsidR="00077699" w:rsidRPr="00077699" w14:paraId="557B5B5A" w14:textId="77777777" w:rsidTr="00BD406E">
        <w:trPr>
          <w:cnfStyle w:val="000000100000" w:firstRow="0" w:lastRow="0" w:firstColumn="0" w:lastColumn="0" w:oddVBand="0" w:evenVBand="0" w:oddHBand="1" w:evenHBand="0" w:firstRowFirstColumn="0" w:firstRowLastColumn="0" w:lastRowFirstColumn="0" w:lastRowLastColumn="0"/>
          <w:trHeight w:val="730"/>
        </w:trPr>
        <w:tc>
          <w:tcPr>
            <w:cnfStyle w:val="001000000000" w:firstRow="0" w:lastRow="0" w:firstColumn="1" w:lastColumn="0" w:oddVBand="0" w:evenVBand="0" w:oddHBand="0" w:evenHBand="0" w:firstRowFirstColumn="0" w:firstRowLastColumn="0" w:lastRowFirstColumn="0" w:lastRowLastColumn="0"/>
            <w:tcW w:w="1408" w:type="dxa"/>
            <w:noWrap/>
            <w:hideMark/>
          </w:tcPr>
          <w:p w14:paraId="7C9846A8" w14:textId="77777777" w:rsidR="00077699" w:rsidRPr="00077699" w:rsidRDefault="00077699" w:rsidP="00077699">
            <w:pPr>
              <w:rPr>
                <w:rFonts w:ascii="Calibri" w:eastAsia="Times New Roman" w:hAnsi="Calibri" w:cs="Calibri"/>
                <w:b w:val="0"/>
                <w:bCs w:val="0"/>
                <w:color w:val="000000"/>
                <w:sz w:val="18"/>
                <w:szCs w:val="18"/>
                <w:lang w:eastAsia="en-GB"/>
              </w:rPr>
            </w:pPr>
            <w:proofErr w:type="spellStart"/>
            <w:r w:rsidRPr="00077699">
              <w:rPr>
                <w:rFonts w:ascii="Calibri" w:eastAsia="Times New Roman" w:hAnsi="Calibri" w:cs="Calibri"/>
                <w:b w:val="0"/>
                <w:bCs w:val="0"/>
                <w:color w:val="000000"/>
                <w:sz w:val="18"/>
                <w:szCs w:val="18"/>
                <w:lang w:eastAsia="en-GB"/>
              </w:rPr>
              <w:t>extract_model</w:t>
            </w:r>
            <w:proofErr w:type="spellEnd"/>
          </w:p>
        </w:tc>
        <w:tc>
          <w:tcPr>
            <w:tcW w:w="3152" w:type="dxa"/>
            <w:noWrap/>
            <w:hideMark/>
          </w:tcPr>
          <w:p w14:paraId="78DBA472" w14:textId="77777777" w:rsidR="00077699" w:rsidRPr="00077699" w:rsidRDefault="00077699" w:rsidP="000776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proofErr w:type="spellStart"/>
            <w:r w:rsidRPr="00077699">
              <w:rPr>
                <w:rFonts w:ascii="Calibri" w:eastAsia="Times New Roman" w:hAnsi="Calibri" w:cs="Calibri"/>
                <w:color w:val="000000"/>
                <w:sz w:val="18"/>
                <w:szCs w:val="18"/>
                <w:lang w:eastAsia="en-GB"/>
              </w:rPr>
              <w:t>en_core_web_sm</w:t>
            </w:r>
            <w:proofErr w:type="spellEnd"/>
          </w:p>
        </w:tc>
        <w:tc>
          <w:tcPr>
            <w:tcW w:w="4030" w:type="dxa"/>
            <w:hideMark/>
          </w:tcPr>
          <w:p w14:paraId="1D40AEB7" w14:textId="77777777" w:rsidR="00077699" w:rsidRPr="00077699" w:rsidRDefault="00077699" w:rsidP="000776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077699">
              <w:rPr>
                <w:rFonts w:ascii="Calibri" w:eastAsia="Times New Roman" w:hAnsi="Calibri" w:cs="Calibri"/>
                <w:sz w:val="18"/>
                <w:szCs w:val="18"/>
                <w:lang w:eastAsia="en-GB"/>
              </w:rPr>
              <w:t>The model which is used to extract:\n\</w:t>
            </w:r>
            <w:proofErr w:type="spellStart"/>
            <w:r w:rsidRPr="00077699">
              <w:rPr>
                <w:rFonts w:ascii="Calibri" w:eastAsia="Times New Roman" w:hAnsi="Calibri" w:cs="Calibri"/>
                <w:sz w:val="18"/>
                <w:szCs w:val="18"/>
                <w:lang w:eastAsia="en-GB"/>
              </w:rPr>
              <w:t>ten_core_web_sm</w:t>
            </w:r>
            <w:proofErr w:type="spellEnd"/>
            <w:r w:rsidRPr="00077699">
              <w:rPr>
                <w:rFonts w:ascii="Calibri" w:eastAsia="Times New Roman" w:hAnsi="Calibri" w:cs="Calibri"/>
                <w:sz w:val="18"/>
                <w:szCs w:val="18"/>
                <w:lang w:eastAsia="en-GB"/>
              </w:rPr>
              <w:t xml:space="preserve"> (default)\n\</w:t>
            </w:r>
            <w:proofErr w:type="spellStart"/>
            <w:r w:rsidRPr="00077699">
              <w:rPr>
                <w:rFonts w:ascii="Calibri" w:eastAsia="Times New Roman" w:hAnsi="Calibri" w:cs="Calibri"/>
                <w:sz w:val="18"/>
                <w:szCs w:val="18"/>
                <w:lang w:eastAsia="en-GB"/>
              </w:rPr>
              <w:t>ten_core_web_lg</w:t>
            </w:r>
            <w:proofErr w:type="spellEnd"/>
          </w:p>
        </w:tc>
      </w:tr>
      <w:tr w:rsidR="00077699" w:rsidRPr="00077699" w14:paraId="17FA813C" w14:textId="77777777" w:rsidTr="00BD406E">
        <w:trPr>
          <w:trHeight w:val="243"/>
        </w:trPr>
        <w:tc>
          <w:tcPr>
            <w:cnfStyle w:val="001000000000" w:firstRow="0" w:lastRow="0" w:firstColumn="1" w:lastColumn="0" w:oddVBand="0" w:evenVBand="0" w:oddHBand="0" w:evenHBand="0" w:firstRowFirstColumn="0" w:firstRowLastColumn="0" w:lastRowFirstColumn="0" w:lastRowLastColumn="0"/>
            <w:tcW w:w="1408" w:type="dxa"/>
            <w:noWrap/>
            <w:hideMark/>
          </w:tcPr>
          <w:p w14:paraId="786C605C" w14:textId="77777777" w:rsidR="00077699" w:rsidRPr="00077699" w:rsidRDefault="00077699" w:rsidP="00077699">
            <w:pPr>
              <w:rPr>
                <w:rFonts w:ascii="Calibri" w:eastAsia="Times New Roman" w:hAnsi="Calibri" w:cs="Calibri"/>
                <w:b w:val="0"/>
                <w:bCs w:val="0"/>
                <w:color w:val="000000"/>
                <w:sz w:val="18"/>
                <w:szCs w:val="18"/>
                <w:lang w:eastAsia="en-GB"/>
              </w:rPr>
            </w:pPr>
            <w:proofErr w:type="spellStart"/>
            <w:r w:rsidRPr="00077699">
              <w:rPr>
                <w:rFonts w:ascii="Calibri" w:eastAsia="Times New Roman" w:hAnsi="Calibri" w:cs="Calibri"/>
                <w:b w:val="0"/>
                <w:bCs w:val="0"/>
                <w:color w:val="000000"/>
                <w:sz w:val="18"/>
                <w:szCs w:val="18"/>
                <w:lang w:eastAsia="en-GB"/>
              </w:rPr>
              <w:t>query_size_ES</w:t>
            </w:r>
            <w:proofErr w:type="spellEnd"/>
          </w:p>
        </w:tc>
        <w:tc>
          <w:tcPr>
            <w:tcW w:w="3152" w:type="dxa"/>
            <w:noWrap/>
            <w:hideMark/>
          </w:tcPr>
          <w:p w14:paraId="70B9B35D" w14:textId="77777777" w:rsidR="00077699" w:rsidRPr="00077699" w:rsidRDefault="00077699" w:rsidP="000776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077699">
              <w:rPr>
                <w:rFonts w:ascii="Calibri" w:eastAsia="Times New Roman" w:hAnsi="Calibri" w:cs="Calibri"/>
                <w:color w:val="000000"/>
                <w:sz w:val="18"/>
                <w:szCs w:val="18"/>
                <w:lang w:eastAsia="en-GB"/>
              </w:rPr>
              <w:t>15</w:t>
            </w:r>
          </w:p>
        </w:tc>
        <w:tc>
          <w:tcPr>
            <w:tcW w:w="4030" w:type="dxa"/>
            <w:hideMark/>
          </w:tcPr>
          <w:p w14:paraId="1F22E010" w14:textId="77777777" w:rsidR="00077699" w:rsidRPr="00077699" w:rsidRDefault="00077699" w:rsidP="000776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077699">
              <w:rPr>
                <w:rFonts w:ascii="Calibri" w:eastAsia="Times New Roman" w:hAnsi="Calibri" w:cs="Calibri"/>
                <w:sz w:val="18"/>
                <w:szCs w:val="18"/>
                <w:lang w:eastAsia="en-GB"/>
              </w:rPr>
              <w:t>The max number of hits a query can return</w:t>
            </w:r>
          </w:p>
        </w:tc>
      </w:tr>
      <w:tr w:rsidR="00077699" w:rsidRPr="00077699" w14:paraId="7777559C" w14:textId="77777777" w:rsidTr="00BD406E">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1408" w:type="dxa"/>
            <w:noWrap/>
            <w:hideMark/>
          </w:tcPr>
          <w:p w14:paraId="003C8FDA" w14:textId="77777777" w:rsidR="00077699" w:rsidRPr="00077699" w:rsidRDefault="00077699" w:rsidP="00077699">
            <w:pPr>
              <w:rPr>
                <w:rFonts w:ascii="Calibri" w:eastAsia="Times New Roman" w:hAnsi="Calibri" w:cs="Calibri"/>
                <w:b w:val="0"/>
                <w:bCs w:val="0"/>
                <w:color w:val="000000"/>
                <w:sz w:val="18"/>
                <w:szCs w:val="18"/>
                <w:lang w:eastAsia="en-GB"/>
              </w:rPr>
            </w:pPr>
            <w:proofErr w:type="spellStart"/>
            <w:r w:rsidRPr="00077699">
              <w:rPr>
                <w:rFonts w:ascii="Calibri" w:eastAsia="Times New Roman" w:hAnsi="Calibri" w:cs="Calibri"/>
                <w:b w:val="0"/>
                <w:bCs w:val="0"/>
                <w:color w:val="000000"/>
                <w:sz w:val="18"/>
                <w:szCs w:val="18"/>
                <w:lang w:eastAsia="en-GB"/>
              </w:rPr>
              <w:t>search_ES</w:t>
            </w:r>
            <w:proofErr w:type="spellEnd"/>
          </w:p>
        </w:tc>
        <w:tc>
          <w:tcPr>
            <w:tcW w:w="3152" w:type="dxa"/>
            <w:noWrap/>
            <w:hideMark/>
          </w:tcPr>
          <w:p w14:paraId="2E674263" w14:textId="77777777" w:rsidR="00077699" w:rsidRPr="00077699" w:rsidRDefault="00077699" w:rsidP="000776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077699">
              <w:rPr>
                <w:rFonts w:ascii="Calibri" w:eastAsia="Times New Roman" w:hAnsi="Calibri" w:cs="Calibri"/>
                <w:color w:val="000000"/>
                <w:sz w:val="18"/>
                <w:szCs w:val="18"/>
                <w:lang w:eastAsia="en-GB"/>
              </w:rPr>
              <w:t>normal</w:t>
            </w:r>
          </w:p>
        </w:tc>
        <w:tc>
          <w:tcPr>
            <w:tcW w:w="4030" w:type="dxa"/>
            <w:hideMark/>
          </w:tcPr>
          <w:p w14:paraId="4A6A9F8A" w14:textId="77777777" w:rsidR="00077699" w:rsidRPr="00077699" w:rsidRDefault="00077699" w:rsidP="000776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077699">
              <w:rPr>
                <w:rFonts w:ascii="Calibri" w:eastAsia="Times New Roman" w:hAnsi="Calibri" w:cs="Calibri"/>
                <w:sz w:val="18"/>
                <w:szCs w:val="18"/>
                <w:lang w:eastAsia="en-GB"/>
              </w:rPr>
              <w:t>Please do not alter this - the 'fast' implementation is very buggy</w:t>
            </w:r>
          </w:p>
        </w:tc>
      </w:tr>
      <w:tr w:rsidR="00077699" w:rsidRPr="00077699" w14:paraId="08BA2962" w14:textId="77777777" w:rsidTr="00BD406E">
        <w:trPr>
          <w:trHeight w:val="730"/>
        </w:trPr>
        <w:tc>
          <w:tcPr>
            <w:cnfStyle w:val="001000000000" w:firstRow="0" w:lastRow="0" w:firstColumn="1" w:lastColumn="0" w:oddVBand="0" w:evenVBand="0" w:oddHBand="0" w:evenHBand="0" w:firstRowFirstColumn="0" w:firstRowLastColumn="0" w:lastRowFirstColumn="0" w:lastRowLastColumn="0"/>
            <w:tcW w:w="1408" w:type="dxa"/>
            <w:noWrap/>
            <w:hideMark/>
          </w:tcPr>
          <w:p w14:paraId="381C31C4" w14:textId="77777777" w:rsidR="00077699" w:rsidRPr="00077699" w:rsidRDefault="00077699" w:rsidP="00077699">
            <w:pPr>
              <w:rPr>
                <w:rFonts w:ascii="Calibri" w:eastAsia="Times New Roman" w:hAnsi="Calibri" w:cs="Calibri"/>
                <w:b w:val="0"/>
                <w:bCs w:val="0"/>
                <w:color w:val="000000"/>
                <w:sz w:val="18"/>
                <w:szCs w:val="18"/>
                <w:lang w:eastAsia="en-GB"/>
              </w:rPr>
            </w:pPr>
            <w:proofErr w:type="spellStart"/>
            <w:r w:rsidRPr="00077699">
              <w:rPr>
                <w:rFonts w:ascii="Calibri" w:eastAsia="Times New Roman" w:hAnsi="Calibri" w:cs="Calibri"/>
                <w:b w:val="0"/>
                <w:bCs w:val="0"/>
                <w:color w:val="000000"/>
                <w:sz w:val="18"/>
                <w:szCs w:val="18"/>
                <w:lang w:eastAsia="en-GB"/>
              </w:rPr>
              <w:t>batch_size_NER</w:t>
            </w:r>
            <w:proofErr w:type="spellEnd"/>
          </w:p>
        </w:tc>
        <w:tc>
          <w:tcPr>
            <w:tcW w:w="3152" w:type="dxa"/>
            <w:noWrap/>
            <w:hideMark/>
          </w:tcPr>
          <w:p w14:paraId="2CADFBDA" w14:textId="77777777" w:rsidR="00077699" w:rsidRPr="00077699" w:rsidRDefault="00077699" w:rsidP="000776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077699">
              <w:rPr>
                <w:rFonts w:ascii="Calibri" w:eastAsia="Times New Roman" w:hAnsi="Calibri" w:cs="Calibri"/>
                <w:color w:val="000000"/>
                <w:sz w:val="18"/>
                <w:szCs w:val="18"/>
                <w:lang w:eastAsia="en-GB"/>
              </w:rPr>
              <w:t>8</w:t>
            </w:r>
          </w:p>
        </w:tc>
        <w:tc>
          <w:tcPr>
            <w:tcW w:w="4030" w:type="dxa"/>
            <w:hideMark/>
          </w:tcPr>
          <w:p w14:paraId="29A3B742" w14:textId="41C013E5" w:rsidR="00077699" w:rsidRPr="00077699" w:rsidRDefault="00077699" w:rsidP="000776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077699">
              <w:rPr>
                <w:rFonts w:ascii="Calibri" w:eastAsia="Times New Roman" w:hAnsi="Calibri" w:cs="Calibri"/>
                <w:sz w:val="18"/>
                <w:szCs w:val="18"/>
                <w:lang w:eastAsia="en-GB"/>
              </w:rPr>
              <w:t>The NER model parses n samples in parallel.\</w:t>
            </w:r>
            <w:proofErr w:type="spellStart"/>
            <w:r w:rsidRPr="00077699">
              <w:rPr>
                <w:rFonts w:ascii="Calibri" w:eastAsia="Times New Roman" w:hAnsi="Calibri" w:cs="Calibri"/>
                <w:sz w:val="18"/>
                <w:szCs w:val="18"/>
                <w:lang w:eastAsia="en-GB"/>
              </w:rPr>
              <w:t>nWe</w:t>
            </w:r>
            <w:proofErr w:type="spellEnd"/>
            <w:r w:rsidRPr="00077699">
              <w:rPr>
                <w:rFonts w:ascii="Calibri" w:eastAsia="Times New Roman" w:hAnsi="Calibri" w:cs="Calibri"/>
                <w:sz w:val="18"/>
                <w:szCs w:val="18"/>
                <w:lang w:eastAsia="en-GB"/>
              </w:rPr>
              <w:t xml:space="preserve"> found 8 to be the best value (on 8 threads, </w:t>
            </w:r>
            <w:r w:rsidR="0033211E">
              <w:rPr>
                <w:rFonts w:ascii="Calibri" w:eastAsia="Times New Roman" w:hAnsi="Calibri" w:cs="Calibri"/>
                <w:sz w:val="18"/>
                <w:szCs w:val="18"/>
                <w:lang w:eastAsia="en-GB"/>
              </w:rPr>
              <w:t>I</w:t>
            </w:r>
            <w:r w:rsidRPr="00077699">
              <w:rPr>
                <w:rFonts w:ascii="Calibri" w:eastAsia="Times New Roman" w:hAnsi="Calibri" w:cs="Calibri"/>
                <w:sz w:val="18"/>
                <w:szCs w:val="18"/>
                <w:lang w:eastAsia="en-GB"/>
              </w:rPr>
              <w:t>ntel i7, 16</w:t>
            </w:r>
            <w:r w:rsidR="0033211E">
              <w:rPr>
                <w:rFonts w:ascii="Calibri" w:eastAsia="Times New Roman" w:hAnsi="Calibri" w:cs="Calibri"/>
                <w:sz w:val="18"/>
                <w:szCs w:val="18"/>
                <w:lang w:eastAsia="en-GB"/>
              </w:rPr>
              <w:t>GB</w:t>
            </w:r>
            <w:r w:rsidRPr="00077699">
              <w:rPr>
                <w:rFonts w:ascii="Calibri" w:eastAsia="Times New Roman" w:hAnsi="Calibri" w:cs="Calibri"/>
                <w:sz w:val="18"/>
                <w:szCs w:val="18"/>
                <w:lang w:eastAsia="en-GB"/>
              </w:rPr>
              <w:t xml:space="preserve"> RAM)</w:t>
            </w:r>
          </w:p>
        </w:tc>
      </w:tr>
      <w:tr w:rsidR="00077699" w:rsidRPr="00077699" w14:paraId="726B7A50" w14:textId="77777777" w:rsidTr="00BD406E">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1408" w:type="dxa"/>
            <w:noWrap/>
            <w:hideMark/>
          </w:tcPr>
          <w:p w14:paraId="68D2563D" w14:textId="77777777" w:rsidR="00077699" w:rsidRPr="00077699" w:rsidRDefault="00077699" w:rsidP="00077699">
            <w:pPr>
              <w:rPr>
                <w:rFonts w:ascii="Calibri" w:eastAsia="Times New Roman" w:hAnsi="Calibri" w:cs="Calibri"/>
                <w:b w:val="0"/>
                <w:bCs w:val="0"/>
                <w:color w:val="000000"/>
                <w:sz w:val="18"/>
                <w:szCs w:val="18"/>
                <w:lang w:eastAsia="en-GB"/>
              </w:rPr>
            </w:pPr>
            <w:proofErr w:type="spellStart"/>
            <w:r w:rsidRPr="00077699">
              <w:rPr>
                <w:rFonts w:ascii="Calibri" w:eastAsia="Times New Roman" w:hAnsi="Calibri" w:cs="Calibri"/>
                <w:b w:val="0"/>
                <w:bCs w:val="0"/>
                <w:color w:val="000000"/>
                <w:sz w:val="18"/>
                <w:szCs w:val="18"/>
                <w:lang w:eastAsia="en-GB"/>
              </w:rPr>
              <w:t>n_threads</w:t>
            </w:r>
            <w:proofErr w:type="spellEnd"/>
          </w:p>
        </w:tc>
        <w:tc>
          <w:tcPr>
            <w:tcW w:w="3152" w:type="dxa"/>
            <w:noWrap/>
            <w:hideMark/>
          </w:tcPr>
          <w:p w14:paraId="6843407E" w14:textId="53B409E6" w:rsidR="00077699" w:rsidRPr="00077699" w:rsidRDefault="00741392" w:rsidP="000776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Pr>
                <w:rFonts w:ascii="Calibri" w:eastAsia="Times New Roman" w:hAnsi="Calibri" w:cs="Calibri"/>
                <w:color w:val="000000"/>
                <w:sz w:val="18"/>
                <w:szCs w:val="18"/>
                <w:lang w:eastAsia="en-GB"/>
              </w:rPr>
              <w:t>8</w:t>
            </w:r>
          </w:p>
        </w:tc>
        <w:tc>
          <w:tcPr>
            <w:tcW w:w="4030" w:type="dxa"/>
            <w:hideMark/>
          </w:tcPr>
          <w:p w14:paraId="770E15E9" w14:textId="1EA47DA0" w:rsidR="00077699" w:rsidRPr="00077699" w:rsidRDefault="00077699" w:rsidP="000776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lang w:eastAsia="en-GB"/>
              </w:rPr>
            </w:pPr>
            <w:r w:rsidRPr="00077699">
              <w:rPr>
                <w:rFonts w:ascii="Calibri" w:eastAsia="Times New Roman" w:hAnsi="Calibri" w:cs="Calibri"/>
                <w:sz w:val="18"/>
                <w:szCs w:val="18"/>
                <w:lang w:eastAsia="en-GB"/>
              </w:rPr>
              <w:t>The number of threads use</w:t>
            </w:r>
            <w:r w:rsidR="0033211E">
              <w:rPr>
                <w:rFonts w:ascii="Calibri" w:eastAsia="Times New Roman" w:hAnsi="Calibri" w:cs="Calibri"/>
                <w:sz w:val="18"/>
                <w:szCs w:val="18"/>
                <w:lang w:eastAsia="en-GB"/>
              </w:rPr>
              <w:t>d</w:t>
            </w:r>
            <w:r w:rsidRPr="00077699">
              <w:rPr>
                <w:rFonts w:ascii="Calibri" w:eastAsia="Times New Roman" w:hAnsi="Calibri" w:cs="Calibri"/>
                <w:sz w:val="18"/>
                <w:szCs w:val="18"/>
                <w:lang w:eastAsia="en-GB"/>
              </w:rPr>
              <w:t>.</w:t>
            </w:r>
            <w:r w:rsidR="0033211E">
              <w:rPr>
                <w:rFonts w:ascii="Calibri" w:eastAsia="Times New Roman" w:hAnsi="Calibri" w:cs="Calibri"/>
                <w:sz w:val="18"/>
                <w:szCs w:val="18"/>
                <w:lang w:eastAsia="en-GB"/>
              </w:rPr>
              <w:t xml:space="preserve"> </w:t>
            </w:r>
            <w:r w:rsidRPr="00077699">
              <w:rPr>
                <w:rFonts w:ascii="Calibri" w:eastAsia="Times New Roman" w:hAnsi="Calibri" w:cs="Calibri"/>
                <w:sz w:val="18"/>
                <w:szCs w:val="18"/>
                <w:lang w:eastAsia="en-GB"/>
              </w:rPr>
              <w:t>Please be careful - do not set to -1</w:t>
            </w:r>
            <w:r w:rsidR="0033211E">
              <w:rPr>
                <w:rFonts w:ascii="Calibri" w:eastAsia="Times New Roman" w:hAnsi="Calibri" w:cs="Calibri"/>
                <w:sz w:val="18"/>
                <w:szCs w:val="18"/>
                <w:lang w:eastAsia="en-GB"/>
              </w:rPr>
              <w:t>. T</w:t>
            </w:r>
            <w:r w:rsidRPr="00077699">
              <w:rPr>
                <w:rFonts w:ascii="Calibri" w:eastAsia="Times New Roman" w:hAnsi="Calibri" w:cs="Calibri"/>
                <w:sz w:val="18"/>
                <w:szCs w:val="18"/>
                <w:lang w:eastAsia="en-GB"/>
              </w:rPr>
              <w:t>his will go wrong(!)</w:t>
            </w:r>
          </w:p>
        </w:tc>
      </w:tr>
      <w:tr w:rsidR="00077699" w:rsidRPr="00077699" w14:paraId="7193A79B" w14:textId="77777777" w:rsidTr="00BD406E">
        <w:trPr>
          <w:trHeight w:val="973"/>
        </w:trPr>
        <w:tc>
          <w:tcPr>
            <w:cnfStyle w:val="001000000000" w:firstRow="0" w:lastRow="0" w:firstColumn="1" w:lastColumn="0" w:oddVBand="0" w:evenVBand="0" w:oddHBand="0" w:evenHBand="0" w:firstRowFirstColumn="0" w:firstRowLastColumn="0" w:lastRowFirstColumn="0" w:lastRowLastColumn="0"/>
            <w:tcW w:w="1408" w:type="dxa"/>
            <w:noWrap/>
            <w:hideMark/>
          </w:tcPr>
          <w:p w14:paraId="204033D8" w14:textId="77777777" w:rsidR="00077699" w:rsidRPr="00077699" w:rsidRDefault="00077699" w:rsidP="00077699">
            <w:pPr>
              <w:rPr>
                <w:rFonts w:ascii="Calibri" w:eastAsia="Times New Roman" w:hAnsi="Calibri" w:cs="Calibri"/>
                <w:b w:val="0"/>
                <w:bCs w:val="0"/>
                <w:color w:val="000000"/>
                <w:sz w:val="18"/>
                <w:szCs w:val="18"/>
                <w:lang w:eastAsia="en-GB"/>
              </w:rPr>
            </w:pPr>
            <w:proofErr w:type="spellStart"/>
            <w:r w:rsidRPr="00077699">
              <w:rPr>
                <w:rFonts w:ascii="Calibri" w:eastAsia="Times New Roman" w:hAnsi="Calibri" w:cs="Calibri"/>
                <w:b w:val="0"/>
                <w:bCs w:val="0"/>
                <w:color w:val="000000"/>
                <w:sz w:val="18"/>
                <w:szCs w:val="18"/>
                <w:lang w:eastAsia="en-GB"/>
              </w:rPr>
              <w:t>sim_cutoff_NER</w:t>
            </w:r>
            <w:proofErr w:type="spellEnd"/>
          </w:p>
        </w:tc>
        <w:tc>
          <w:tcPr>
            <w:tcW w:w="3152" w:type="dxa"/>
            <w:noWrap/>
            <w:hideMark/>
          </w:tcPr>
          <w:p w14:paraId="5A11A4C8" w14:textId="77777777" w:rsidR="00077699" w:rsidRPr="00077699" w:rsidRDefault="00077699" w:rsidP="000776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077699">
              <w:rPr>
                <w:rFonts w:ascii="Calibri" w:eastAsia="Times New Roman" w:hAnsi="Calibri" w:cs="Calibri"/>
                <w:color w:val="000000"/>
                <w:sz w:val="18"/>
                <w:szCs w:val="18"/>
                <w:lang w:eastAsia="en-GB"/>
              </w:rPr>
              <w:t>0.35</w:t>
            </w:r>
          </w:p>
        </w:tc>
        <w:tc>
          <w:tcPr>
            <w:tcW w:w="4030" w:type="dxa"/>
            <w:hideMark/>
          </w:tcPr>
          <w:p w14:paraId="71EB7926" w14:textId="216EFAAC" w:rsidR="00077699" w:rsidRPr="00077699" w:rsidRDefault="00077699" w:rsidP="000776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lang w:eastAsia="en-GB"/>
              </w:rPr>
            </w:pPr>
            <w:r w:rsidRPr="00077699">
              <w:rPr>
                <w:rFonts w:ascii="Calibri" w:eastAsia="Times New Roman" w:hAnsi="Calibri" w:cs="Calibri"/>
                <w:sz w:val="18"/>
                <w:szCs w:val="18"/>
                <w:lang w:eastAsia="en-GB"/>
              </w:rPr>
              <w:t>To reduce the number of queries = entities, we compute similarity.</w:t>
            </w:r>
            <w:r w:rsidR="0033211E">
              <w:rPr>
                <w:rFonts w:ascii="Calibri" w:eastAsia="Times New Roman" w:hAnsi="Calibri" w:cs="Calibri"/>
                <w:sz w:val="18"/>
                <w:szCs w:val="18"/>
                <w:lang w:eastAsia="en-GB"/>
              </w:rPr>
              <w:t xml:space="preserve"> </w:t>
            </w:r>
            <w:r w:rsidRPr="00077699">
              <w:rPr>
                <w:rFonts w:ascii="Calibri" w:eastAsia="Times New Roman" w:hAnsi="Calibri" w:cs="Calibri"/>
                <w:sz w:val="18"/>
                <w:szCs w:val="18"/>
                <w:lang w:eastAsia="en-GB"/>
              </w:rPr>
              <w:t>cross-referencing scores (no time to implement that in parallel) and use a threshold (</w:t>
            </w:r>
            <w:r w:rsidR="0033211E">
              <w:rPr>
                <w:rFonts w:ascii="Calibri" w:eastAsia="Times New Roman" w:hAnsi="Calibri" w:cs="Calibri"/>
                <w:sz w:val="18"/>
                <w:szCs w:val="18"/>
                <w:lang w:eastAsia="en-GB"/>
              </w:rPr>
              <w:t xml:space="preserve">the </w:t>
            </w:r>
            <w:r w:rsidRPr="00077699">
              <w:rPr>
                <w:rFonts w:ascii="Calibri" w:eastAsia="Times New Roman" w:hAnsi="Calibri" w:cs="Calibri"/>
                <w:sz w:val="18"/>
                <w:szCs w:val="18"/>
                <w:lang w:eastAsia="en-GB"/>
              </w:rPr>
              <w:t>last one is kept)</w:t>
            </w:r>
          </w:p>
        </w:tc>
      </w:tr>
    </w:tbl>
    <w:p w14:paraId="1C412B26" w14:textId="77777777" w:rsidR="00E94239" w:rsidRDefault="00E94239" w:rsidP="004F7168"/>
    <w:p w14:paraId="72231D8D" w14:textId="45F67DB4" w:rsidR="0042608D" w:rsidRDefault="00077699" w:rsidP="004F7168">
      <w:r>
        <w:t>In addition to handling the arguments, the main file also sets up and executes the pipeline.</w:t>
      </w:r>
    </w:p>
    <w:p w14:paraId="73BAE8FE" w14:textId="039CE647" w:rsidR="00077699" w:rsidRDefault="00077699" w:rsidP="00077699">
      <w:pPr>
        <w:pStyle w:val="Kop3"/>
      </w:pPr>
      <w:bookmarkStart w:id="6" w:name="_Toc88834735"/>
      <w:r>
        <w:t>Pipeline</w:t>
      </w:r>
      <w:bookmarkEnd w:id="6"/>
    </w:p>
    <w:p w14:paraId="353AF468" w14:textId="519A331F" w:rsidR="00077699" w:rsidRPr="00077699" w:rsidRDefault="00077699" w:rsidP="00077699">
      <w:r>
        <w:t xml:space="preserve">The pipeline class </w:t>
      </w:r>
      <w:r w:rsidR="0033211E" w:rsidRPr="0033211E">
        <w:rPr>
          <w:lang w:val="en-US"/>
        </w:rPr>
        <w:t>is</w:t>
      </w:r>
      <w:r>
        <w:t xml:space="preserve"> the backbone of the program</w:t>
      </w:r>
      <w:r w:rsidR="0033211E">
        <w:t>. I</w:t>
      </w:r>
      <w:r w:rsidR="0033211E" w:rsidRPr="0033211E">
        <w:rPr>
          <w:lang w:val="en-US"/>
        </w:rPr>
        <w:t>t</w:t>
      </w:r>
      <w:r w:rsidR="0033211E">
        <w:rPr>
          <w:lang w:val="en-US"/>
        </w:rPr>
        <w:t xml:space="preserve"> is here</w:t>
      </w:r>
      <w:r w:rsidR="006071B3">
        <w:t xml:space="preserve"> where the bulk of the functionality comes together and gets linked to each other. In addition to calling the </w:t>
      </w:r>
      <w:r w:rsidR="0033211E">
        <w:t>four</w:t>
      </w:r>
      <w:r w:rsidR="006071B3">
        <w:t xml:space="preserve"> underlying sub-processes and validating that the output of a given sub-process is compatible with the input of the subsequent one, the pipeline also contains some other vital steps in the process. </w:t>
      </w:r>
    </w:p>
    <w:p w14:paraId="21914E9B" w14:textId="27742151" w:rsidR="0042608D" w:rsidRDefault="00C902DA" w:rsidP="004F7168">
      <w:r>
        <w:t xml:space="preserve">The first step in the pipeline parses the WARC file. It </w:t>
      </w:r>
      <w:r w:rsidR="00E94239">
        <w:t xml:space="preserve">then passes each parsed record to the </w:t>
      </w:r>
      <w:r>
        <w:t>sub-processes</w:t>
      </w:r>
      <w:r w:rsidR="00E94239">
        <w:t xml:space="preserve"> in the pipeline</w:t>
      </w:r>
      <w:r>
        <w:t xml:space="preserve">.  </w:t>
      </w:r>
      <w:r w:rsidR="00E94239">
        <w:t>Once all of the records have gone through the pipeline</w:t>
      </w:r>
      <w:r w:rsidR="00C24848">
        <w:t>, it writes the results to a text file in the predefined format needed for scoring the results.</w:t>
      </w:r>
    </w:p>
    <w:p w14:paraId="6E39FDF1" w14:textId="3FEEE920" w:rsidR="00C24848" w:rsidRDefault="00C24848" w:rsidP="00C24848">
      <w:pPr>
        <w:pStyle w:val="Kop3"/>
      </w:pPr>
      <w:bookmarkStart w:id="7" w:name="_Toc88834736"/>
      <w:r>
        <w:t>Clean</w:t>
      </w:r>
      <w:bookmarkEnd w:id="7"/>
    </w:p>
    <w:p w14:paraId="4B725900" w14:textId="5D7102E6" w:rsidR="00C24848" w:rsidRDefault="00C24848" w:rsidP="00C24848">
      <w:r>
        <w:t xml:space="preserve">The </w:t>
      </w:r>
      <w:r w:rsidR="00EA0253">
        <w:t xml:space="preserve">Clean class </w:t>
      </w:r>
      <w:r>
        <w:t xml:space="preserve">is the first processing step in the pipeline. The </w:t>
      </w:r>
      <w:r w:rsidR="00252D52">
        <w:t xml:space="preserve">ultimate goal of the Clean function is to parse the WARC file, which is in </w:t>
      </w:r>
      <w:r w:rsidR="0033211E">
        <w:t>HTML</w:t>
      </w:r>
      <w:r w:rsidR="00252D52">
        <w:t xml:space="preserve"> format, into a more useable string. There are two options for parsing the </w:t>
      </w:r>
      <w:r w:rsidR="0033211E">
        <w:t>HTML</w:t>
      </w:r>
      <w:r w:rsidR="00252D52">
        <w:t xml:space="preserve"> text, either using the html2text or BeautifulSoup (bs4) python packages.</w:t>
      </w:r>
      <w:r w:rsidR="006E39BE">
        <w:t xml:space="preserve"> </w:t>
      </w:r>
      <w:r w:rsidR="00252D52">
        <w:t>The option can be defined by the end</w:t>
      </w:r>
      <w:r w:rsidR="0033211E">
        <w:t>-</w:t>
      </w:r>
      <w:r w:rsidR="00252D52">
        <w:t>user using the clean_text argument</w:t>
      </w:r>
      <w:r w:rsidR="006E39BE">
        <w:t xml:space="preserve"> when calling the main function. Note that both packages work well for the given task without m</w:t>
      </w:r>
      <w:r w:rsidR="0033211E">
        <w:t>any parameterizations</w:t>
      </w:r>
      <w:r w:rsidR="006E39BE">
        <w:t>.</w:t>
      </w:r>
    </w:p>
    <w:p w14:paraId="04A3B1F8" w14:textId="02C2054F" w:rsidR="006E39BE" w:rsidRDefault="0033211E" w:rsidP="00C24848">
      <w:r>
        <w:t>T</w:t>
      </w:r>
      <w:r w:rsidR="006E39BE">
        <w:t>o optimi</w:t>
      </w:r>
      <w:r>
        <w:t>z</w:t>
      </w:r>
      <w:r w:rsidR="006E39BE">
        <w:t xml:space="preserve">e </w:t>
      </w:r>
      <w:r w:rsidRPr="0033211E">
        <w:rPr>
          <w:lang w:val="en-US"/>
        </w:rPr>
        <w:t>t</w:t>
      </w:r>
      <w:r>
        <w:rPr>
          <w:lang w:val="en-US"/>
        </w:rPr>
        <w:t>he</w:t>
      </w:r>
      <w:r>
        <w:t xml:space="preserve"> runtime</w:t>
      </w:r>
      <w:r w:rsidR="006E39BE">
        <w:t xml:space="preserve">, the process has been implemented to run in parallel (using the multiprocessing package) </w:t>
      </w:r>
      <w:r>
        <w:t>to</w:t>
      </w:r>
      <w:r w:rsidR="006E39BE">
        <w:t xml:space="preserve"> clean several records at once.</w:t>
      </w:r>
    </w:p>
    <w:p w14:paraId="13FB529D" w14:textId="143604AA" w:rsidR="006E39BE" w:rsidRDefault="006E39BE" w:rsidP="006E39BE">
      <w:pPr>
        <w:pStyle w:val="Kop2"/>
      </w:pPr>
      <w:bookmarkStart w:id="8" w:name="_Toc88834737"/>
      <w:r>
        <w:t>Extract</w:t>
      </w:r>
      <w:bookmarkEnd w:id="8"/>
    </w:p>
    <w:p w14:paraId="775DB2EA" w14:textId="4CC04544" w:rsidR="006E39BE" w:rsidRDefault="006E39BE" w:rsidP="006E39BE">
      <w:r>
        <w:t xml:space="preserve">The </w:t>
      </w:r>
      <w:r w:rsidR="00EA0253">
        <w:t xml:space="preserve">Extract class is the second step in the pipeline. It aims to extract </w:t>
      </w:r>
      <w:r w:rsidR="0033211E">
        <w:t>essential</w:t>
      </w:r>
      <w:r w:rsidR="00EA0253">
        <w:t xml:space="preserve"> entities from the provided (cleaned) text. It does this in several steps.</w:t>
      </w:r>
    </w:p>
    <w:p w14:paraId="224E4DF5" w14:textId="218685B0" w:rsidR="0042608D" w:rsidRPr="005F2D4E" w:rsidRDefault="00EA0253" w:rsidP="004F7168">
      <w:r>
        <w:lastRenderedPageBreak/>
        <w:t xml:space="preserve">The first step is to use natural language processing </w:t>
      </w:r>
      <w:r w:rsidR="00B25F6D">
        <w:t xml:space="preserve">to extract the most important entities from the given text. </w:t>
      </w:r>
      <w:r w:rsidR="0033211E" w:rsidRPr="0033211E">
        <w:rPr>
          <w:lang w:val="en-US"/>
        </w:rPr>
        <w:t>Th</w:t>
      </w:r>
      <w:r w:rsidR="0033211E">
        <w:rPr>
          <w:lang w:val="en-US"/>
        </w:rPr>
        <w:t>e</w:t>
      </w:r>
      <w:r w:rsidR="00B25F6D">
        <w:t xml:space="preserve"> spacy package was used</w:t>
      </w:r>
      <w:r w:rsidR="005F2D4E">
        <w:t xml:space="preserve"> </w:t>
      </w:r>
      <w:r w:rsidR="0033211E" w:rsidRPr="0033211E">
        <w:rPr>
          <w:lang w:val="en-US"/>
        </w:rPr>
        <w:t>f</w:t>
      </w:r>
      <w:r w:rsidR="0033211E">
        <w:rPr>
          <w:lang w:val="en-US"/>
        </w:rPr>
        <w:t xml:space="preserve">or this </w:t>
      </w:r>
      <w:r w:rsidR="005F2D4E">
        <w:t xml:space="preserve">and loaded with either the </w:t>
      </w:r>
      <w:r w:rsidR="0033211E">
        <w:t>"</w:t>
      </w:r>
      <w:proofErr w:type="spellStart"/>
      <w:r w:rsidR="005F2D4E" w:rsidRPr="005F2D4E">
        <w:t>en_core_web_sm</w:t>
      </w:r>
      <w:proofErr w:type="spellEnd"/>
      <w:r w:rsidR="0033211E">
        <w:t>"</w:t>
      </w:r>
      <w:r w:rsidR="005F2D4E">
        <w:t xml:space="preserve"> (English - small) or </w:t>
      </w:r>
      <w:r w:rsidR="0033211E">
        <w:t>"</w:t>
      </w:r>
      <w:proofErr w:type="spellStart"/>
      <w:r w:rsidR="005F2D4E" w:rsidRPr="005F2D4E">
        <w:t>en_core_web_</w:t>
      </w:r>
      <w:r w:rsidR="005F2D4E">
        <w:t>lg</w:t>
      </w:r>
      <w:proofErr w:type="spellEnd"/>
      <w:r w:rsidR="0033211E">
        <w:t>"</w:t>
      </w:r>
      <w:r w:rsidR="005F2D4E">
        <w:t xml:space="preserve"> (English - large) models. The model being used can be defined by the user with the extract_model argument (the en_core_web_sm </w:t>
      </w:r>
      <w:r w:rsidR="0033211E" w:rsidRPr="0033211E">
        <w:rPr>
          <w:lang w:val="en-US"/>
        </w:rPr>
        <w:t>i</w:t>
      </w:r>
      <w:r w:rsidR="0033211E">
        <w:rPr>
          <w:lang w:val="en-US"/>
        </w:rPr>
        <w:t>s</w:t>
      </w:r>
      <w:r w:rsidR="005F2D4E">
        <w:t xml:space="preserve"> chosen as </w:t>
      </w:r>
      <w:r w:rsidR="0033211E" w:rsidRPr="0033211E">
        <w:rPr>
          <w:lang w:val="en-US"/>
        </w:rPr>
        <w:t>th</w:t>
      </w:r>
      <w:r w:rsidR="0033211E">
        <w:rPr>
          <w:lang w:val="en-US"/>
        </w:rPr>
        <w:t>e</w:t>
      </w:r>
      <w:r w:rsidR="005F2D4E">
        <w:t xml:space="preserve"> default because it is more efficient and performs almost as well </w:t>
      </w:r>
      <w:r w:rsidR="0033211E" w:rsidRPr="0033211E">
        <w:rPr>
          <w:lang w:val="en-US"/>
        </w:rPr>
        <w:t>co</w:t>
      </w:r>
      <w:r w:rsidR="0033211E">
        <w:rPr>
          <w:lang w:val="en-US"/>
        </w:rPr>
        <w:t>mpared to the</w:t>
      </w:r>
      <w:r w:rsidR="005F2D4E">
        <w:t xml:space="preserve"> large one)</w:t>
      </w:r>
      <w:r w:rsidR="00151C0E">
        <w:t xml:space="preserve">. </w:t>
      </w:r>
      <w:r w:rsidR="005F2D4E">
        <w:t xml:space="preserve">The spacy package </w:t>
      </w:r>
      <w:r w:rsidR="00151C0E">
        <w:t xml:space="preserve">is a sophisticated package </w:t>
      </w:r>
      <w:r w:rsidR="0033211E">
        <w:t>that</w:t>
      </w:r>
      <w:r w:rsidR="00151C0E">
        <w:t xml:space="preserve"> contains multiple pipelines</w:t>
      </w:r>
      <w:r w:rsidR="0033211E">
        <w:t>,</w:t>
      </w:r>
      <w:r w:rsidR="00151C0E">
        <w:t xml:space="preserve"> </w:t>
      </w:r>
      <w:r w:rsidR="0033211E">
        <w:t>such as performing</w:t>
      </w:r>
      <w:r w:rsidR="00151C0E">
        <w:t xml:space="preserve"> lemmatization, tok2vec</w:t>
      </w:r>
      <w:r w:rsidR="0033211E">
        <w:t>,</w:t>
      </w:r>
      <w:r w:rsidR="00151C0E">
        <w:t xml:space="preserve"> and named entity recognition</w:t>
      </w:r>
      <w:r w:rsidR="00B25F6D">
        <w:t xml:space="preserve">. </w:t>
      </w:r>
      <w:r w:rsidR="00151C0E">
        <w:t>However, f</w:t>
      </w:r>
      <w:r w:rsidR="00B25F6D">
        <w:t xml:space="preserve">or </w:t>
      </w:r>
      <w:r w:rsidR="0033211E">
        <w:t xml:space="preserve">the </w:t>
      </w:r>
      <w:r w:rsidR="00B25F6D">
        <w:t>computational benefit</w:t>
      </w:r>
      <w:r w:rsidR="00151C0E">
        <w:t xml:space="preserve"> and because it performed well for the given task</w:t>
      </w:r>
      <w:r w:rsidR="00B25F6D">
        <w:t xml:space="preserve">, only the </w:t>
      </w:r>
      <w:r w:rsidR="0033211E">
        <w:t>spacy model's Named Entity Recognition (NER) pipeline</w:t>
      </w:r>
      <w:r w:rsidR="008A10A0">
        <w:t xml:space="preserve"> was used</w:t>
      </w:r>
      <w:r w:rsidR="00151C0E">
        <w:t>.</w:t>
      </w:r>
    </w:p>
    <w:p w14:paraId="06A5EEE1" w14:textId="4241CF65" w:rsidR="0042608D" w:rsidRDefault="00151C0E" w:rsidP="004F7168">
      <w:r>
        <w:t>Once the entities were extracted, these were further refined by</w:t>
      </w:r>
      <w:r w:rsidR="00CC4877">
        <w:t xml:space="preserve">, in succession, </w:t>
      </w:r>
      <w:r>
        <w:t>removing duplicates,</w:t>
      </w:r>
      <w:r w:rsidR="00CC4877">
        <w:t xml:space="preserve"> removing certain characters within an entity, removing </w:t>
      </w:r>
      <w:r>
        <w:t>blacklisted</w:t>
      </w:r>
      <w:r w:rsidR="00CC4877">
        <w:t xml:space="preserve"> entities</w:t>
      </w:r>
      <w:r w:rsidR="0033211E">
        <w:t>,</w:t>
      </w:r>
      <w:r>
        <w:t xml:space="preserve"> </w:t>
      </w:r>
      <w:r w:rsidR="00CC4877">
        <w:t>and</w:t>
      </w:r>
      <w:r w:rsidR="00442914">
        <w:t xml:space="preserve"> finally removing</w:t>
      </w:r>
      <w:r w:rsidR="00CC4877">
        <w:t xml:space="preserve"> entities </w:t>
      </w:r>
      <w:r w:rsidR="0033211E">
        <w:t>that</w:t>
      </w:r>
      <w:r w:rsidR="00CC4877">
        <w:t xml:space="preserve"> were </w:t>
      </w:r>
      <w:r w:rsidR="0010371B">
        <w:t>identified as being</w:t>
      </w:r>
      <w:r w:rsidR="00CC4877">
        <w:t xml:space="preserve"> similar</w:t>
      </w:r>
      <w:r w:rsidR="00442914">
        <w:t xml:space="preserve"> to other entities</w:t>
      </w:r>
      <w:r w:rsidR="00CC4877">
        <w:t xml:space="preserve">. </w:t>
      </w:r>
      <w:r w:rsidR="00442914">
        <w:t xml:space="preserve">Certain characters, </w:t>
      </w:r>
      <w:r w:rsidR="0033211E" w:rsidRPr="0033211E">
        <w:rPr>
          <w:lang w:val="en-US"/>
        </w:rPr>
        <w:t>fo</w:t>
      </w:r>
      <w:r w:rsidR="0033211E">
        <w:rPr>
          <w:lang w:val="en-US"/>
        </w:rPr>
        <w:t>r example:</w:t>
      </w:r>
      <w:r w:rsidR="00442914">
        <w:t xml:space="preserve"> </w:t>
      </w:r>
      <w:r w:rsidR="0033211E">
        <w:t>"</w:t>
      </w:r>
      <w:r w:rsidR="00442914">
        <w:t>\</w:t>
      </w:r>
      <w:r w:rsidR="0033211E">
        <w:t>"</w:t>
      </w:r>
      <w:r w:rsidR="00442914">
        <w:t xml:space="preserve">, </w:t>
      </w:r>
      <w:r w:rsidR="0033211E">
        <w:t>"</w:t>
      </w:r>
      <w:r w:rsidR="00442914">
        <w:t>(</w:t>
      </w:r>
      <w:r w:rsidR="0033211E">
        <w:t>"</w:t>
      </w:r>
      <w:r w:rsidR="00442914">
        <w:t xml:space="preserve"> and spaces were removed using</w:t>
      </w:r>
      <w:r w:rsidR="0033211E">
        <w:rPr>
          <w:lang w:val="en-US"/>
        </w:rPr>
        <w:t xml:space="preserve"> </w:t>
      </w:r>
      <w:r w:rsidR="00442914">
        <w:t xml:space="preserve">regular expressions (RegEx). These were removed to </w:t>
      </w:r>
      <w:r w:rsidR="0033211E">
        <w:t>clean the entity strings further</w:t>
      </w:r>
      <w:r w:rsidR="00442914">
        <w:t xml:space="preserve">.  </w:t>
      </w:r>
      <w:r w:rsidR="00CC4877">
        <w:t>Blacklisted entities were defined during the building and testing phase of the model and were chosen because they generally seemed redundant for the task.</w:t>
      </w:r>
      <w:r w:rsidR="00442914">
        <w:t xml:space="preserve"> </w:t>
      </w:r>
      <w:r w:rsidR="00CC4877">
        <w:t xml:space="preserve">Similarity </w:t>
      </w:r>
      <w:r w:rsidR="00442914">
        <w:t>scores were computed by iteratively comparing a given entity with all other entities. These scores were c</w:t>
      </w:r>
      <w:r w:rsidR="0033211E">
        <w:t>alcula</w:t>
      </w:r>
      <w:r w:rsidR="00442914">
        <w:t xml:space="preserve">ted using the difflib package. If entities were </w:t>
      </w:r>
      <w:r w:rsidR="0033211E">
        <w:t>estima</w:t>
      </w:r>
      <w:r w:rsidR="0010371B">
        <w:t>ted to have a similarity score above a certain threshold (as defined by the sim_cutoff_NER argument, default 0.35), only one of them (the first in the list) was kept. This was again done to optimi</w:t>
      </w:r>
      <w:r w:rsidR="0033211E">
        <w:t>z</w:t>
      </w:r>
      <w:r w:rsidR="0010371B">
        <w:t>e computation time whil</w:t>
      </w:r>
      <w:r w:rsidR="0033211E">
        <w:t>e not losing much information due to their computed similarity</w:t>
      </w:r>
      <w:r w:rsidR="0010371B">
        <w:t>.</w:t>
      </w:r>
    </w:p>
    <w:p w14:paraId="7D71EE40" w14:textId="42A53E1D" w:rsidR="0010371B" w:rsidRDefault="0010371B" w:rsidP="004F7168">
      <w:r>
        <w:t>After all of the above steps were completed, a refined set of entities for each WARC record w</w:t>
      </w:r>
      <w:r w:rsidR="0033211E">
        <w:t>as found, which could then be sent</w:t>
      </w:r>
      <w:r>
        <w:t xml:space="preserve"> to the Search class to link to other entities.</w:t>
      </w:r>
    </w:p>
    <w:p w14:paraId="2F78FBC2" w14:textId="22EA5520" w:rsidR="0010371B" w:rsidRDefault="0010371B" w:rsidP="0010371B">
      <w:pPr>
        <w:pStyle w:val="Kop3"/>
      </w:pPr>
      <w:bookmarkStart w:id="9" w:name="_Toc88834738"/>
      <w:r>
        <w:t>Search</w:t>
      </w:r>
      <w:bookmarkEnd w:id="9"/>
    </w:p>
    <w:p w14:paraId="12D06041" w14:textId="27A84C4A" w:rsidR="0010371B" w:rsidRDefault="009E4B4F" w:rsidP="0010371B">
      <w:r>
        <w:t xml:space="preserve">The </w:t>
      </w:r>
      <w:r w:rsidR="0033211E">
        <w:t>Search class aim</w:t>
      </w:r>
      <w:r>
        <w:t xml:space="preserve">s to link the extracted entities to other </w:t>
      </w:r>
      <w:r w:rsidR="00C26072">
        <w:t xml:space="preserve">entities in a Knowledge Graph. The Knowledge Graph </w:t>
      </w:r>
      <w:r w:rsidR="0033211E">
        <w:t>is</w:t>
      </w:r>
      <w:r w:rsidR="00C26072">
        <w:t xml:space="preserve"> used in this program is Wikidata, which was loaded into a local ElasticSearch server to be efficiently queried. The ElasticSearch was queried </w:t>
      </w:r>
      <w:r w:rsidR="00BD406E">
        <w:t xml:space="preserve">for each WARC record </w:t>
      </w:r>
      <w:r w:rsidR="0033211E">
        <w:t>to return a given number of records</w:t>
      </w:r>
      <w:r w:rsidR="00C26072">
        <w:t xml:space="preserve"> calculated to have the highest </w:t>
      </w:r>
      <w:r w:rsidR="00BD406E">
        <w:t>relevance</w:t>
      </w:r>
      <w:r w:rsidR="00C26072">
        <w:t xml:space="preserve"> scores. The number of re</w:t>
      </w:r>
      <w:r w:rsidR="0033211E">
        <w:t>turned records</w:t>
      </w:r>
      <w:r w:rsidR="00BD406E">
        <w:t xml:space="preserve"> was again a user</w:t>
      </w:r>
      <w:r w:rsidR="0033211E">
        <w:t>-</w:t>
      </w:r>
      <w:r w:rsidR="00BD406E">
        <w:t>defined parameter (query_size_ES) with a default value of 15. Note that this</w:t>
      </w:r>
      <w:r w:rsidR="001E3013">
        <w:t xml:space="preserve"> default cut</w:t>
      </w:r>
      <w:r w:rsidR="005F2D4E">
        <w:t>-</w:t>
      </w:r>
      <w:r w:rsidR="001E3013">
        <w:t xml:space="preserve">off was chosen as it yielded a manageable number of results and because </w:t>
      </w:r>
      <w:r w:rsidR="00BD406E">
        <w:t>the relevan</w:t>
      </w:r>
      <w:r w:rsidR="001E3013">
        <w:t>cy</w:t>
      </w:r>
      <w:r w:rsidR="00BD406E">
        <w:t xml:space="preserve"> scores </w:t>
      </w:r>
      <w:r w:rsidR="001E3013">
        <w:t>generally tapered off at around this number.</w:t>
      </w:r>
    </w:p>
    <w:p w14:paraId="4F0D7664" w14:textId="644A978F" w:rsidR="00DA2330" w:rsidRDefault="00DA2330" w:rsidP="0010371B">
      <w:r>
        <w:t xml:space="preserve">The program has two separate implementations of the ElasticSearch querying, one which is </w:t>
      </w:r>
      <w:r w:rsidR="0033211E">
        <w:t>"</w:t>
      </w:r>
      <w:r>
        <w:t>normal</w:t>
      </w:r>
      <w:r w:rsidR="0033211E">
        <w:t>"</w:t>
      </w:r>
      <w:r>
        <w:t xml:space="preserve"> in that it performs one query after the next and the other which is asynchronous. The main goal of the asynchronous path is </w:t>
      </w:r>
      <w:r w:rsidR="00C63005">
        <w:t xml:space="preserve">to speed up the entire process, as the querying itself was by far the </w:t>
      </w:r>
      <w:r w:rsidR="0033211E">
        <w:t>most significan</w:t>
      </w:r>
      <w:r w:rsidR="00C63005">
        <w:t>t bottleneck in the pipeline. Nevertheless, the asynchronous querying did not perform as expected and often led to timeout issues. Therefore, whil</w:t>
      </w:r>
      <w:r w:rsidR="0033211E">
        <w:t>e</w:t>
      </w:r>
      <w:r w:rsidR="00C63005">
        <w:t xml:space="preserve"> both options are still available (and can be chosen using the argument </w:t>
      </w:r>
      <w:r w:rsidR="00C63005" w:rsidRPr="00C63005">
        <w:t>search_ES</w:t>
      </w:r>
      <w:r w:rsidR="00C63005">
        <w:t xml:space="preserve">), </w:t>
      </w:r>
      <w:r w:rsidR="0033211E">
        <w:t>running using the normal option is strongly advised</w:t>
      </w:r>
      <w:r w:rsidR="00C63005">
        <w:t>.</w:t>
      </w:r>
    </w:p>
    <w:p w14:paraId="5734DF37" w14:textId="646DCFBF" w:rsidR="00C63005" w:rsidRDefault="00C63005" w:rsidP="00C63005">
      <w:pPr>
        <w:pStyle w:val="Kop3"/>
      </w:pPr>
      <w:bookmarkStart w:id="10" w:name="_Toc88834739"/>
      <w:r>
        <w:t>Decision</w:t>
      </w:r>
      <w:bookmarkEnd w:id="10"/>
    </w:p>
    <w:p w14:paraId="63C7C733" w14:textId="07A46081" w:rsidR="00C63005" w:rsidRDefault="00C63005" w:rsidP="00C63005">
      <w:r>
        <w:t xml:space="preserve">The Decision class is the last part of the pipeline before the final results are returned. The main goal of this class is to refine the entities found in the Search module by removing </w:t>
      </w:r>
      <w:r w:rsidR="00862C64">
        <w:t xml:space="preserve">those which are deemed to be </w:t>
      </w:r>
      <w:r w:rsidR="002F2D57">
        <w:t>in</w:t>
      </w:r>
      <w:r w:rsidR="00862C64">
        <w:t>correct. This</w:t>
      </w:r>
      <w:r w:rsidR="00175BD3">
        <w:t xml:space="preserve"> decision is performed using the Trident package and is </w:t>
      </w:r>
      <w:r w:rsidR="0033211E">
        <w:t>mad</w:t>
      </w:r>
      <w:r w:rsidR="00175BD3">
        <w:t>e in several steps.</w:t>
      </w:r>
    </w:p>
    <w:p w14:paraId="4D77986B" w14:textId="6FA9C578" w:rsidR="00175BD3" w:rsidRDefault="00175BD3" w:rsidP="00C63005">
      <w:r>
        <w:t>First, for each WARC file</w:t>
      </w:r>
      <w:r w:rsidR="0033211E">
        <w:t>,</w:t>
      </w:r>
      <w:r>
        <w:t xml:space="preserve"> </w:t>
      </w:r>
      <w:r w:rsidR="006E2A93">
        <w:t>we look at the number of wiki</w:t>
      </w:r>
      <w:r w:rsidR="0033211E">
        <w:t xml:space="preserve"> </w:t>
      </w:r>
      <w:r w:rsidR="006E2A93">
        <w:t xml:space="preserve">data hits found in the </w:t>
      </w:r>
      <w:r w:rsidR="006308A4">
        <w:t>S</w:t>
      </w:r>
      <w:r w:rsidR="006E2A93">
        <w:t xml:space="preserve">earch </w:t>
      </w:r>
      <w:r w:rsidR="006308A4">
        <w:t>class</w:t>
      </w:r>
      <w:r w:rsidR="006E2A93">
        <w:t>. If only one or zero hits are found, it is evident that no further processing needs to be done</w:t>
      </w:r>
      <w:r w:rsidR="0033211E" w:rsidRPr="0033211E">
        <w:rPr>
          <w:lang w:val="en-US"/>
        </w:rPr>
        <w:t>.</w:t>
      </w:r>
      <w:r w:rsidR="006E2A93">
        <w:t xml:space="preserve"> </w:t>
      </w:r>
      <w:r w:rsidR="0033211E" w:rsidRPr="0033211E">
        <w:rPr>
          <w:lang w:val="en-US"/>
        </w:rPr>
        <w:t>I</w:t>
      </w:r>
      <w:r w:rsidR="006E2A93">
        <w:t>n the case of zero hits</w:t>
      </w:r>
      <w:r w:rsidR="0033211E">
        <w:t>,</w:t>
      </w:r>
      <w:r w:rsidR="006E2A93">
        <w:t xml:space="preserve"> nothing can be removed</w:t>
      </w:r>
      <w:r w:rsidR="0033211E">
        <w:t>,</w:t>
      </w:r>
      <w:r w:rsidR="006E2A93">
        <w:t xml:space="preserve"> meaning</w:t>
      </w:r>
      <w:r w:rsidR="0033211E">
        <w:t>, therefore,</w:t>
      </w:r>
      <w:r w:rsidR="006E2A93">
        <w:t xml:space="preserve"> no further refinement is necessary or possible</w:t>
      </w:r>
      <w:r w:rsidR="0033211E">
        <w:t>,</w:t>
      </w:r>
      <w:r w:rsidR="006E2A93">
        <w:t xml:space="preserve"> and in the case of one</w:t>
      </w:r>
      <w:r w:rsidR="0033211E">
        <w:t>-</w:t>
      </w:r>
      <w:r w:rsidR="006E2A93">
        <w:t>hit, this hit will always be returned</w:t>
      </w:r>
      <w:r w:rsidR="0033211E">
        <w:t>. T</w:t>
      </w:r>
      <w:r w:rsidR="006E2A93">
        <w:t>h</w:t>
      </w:r>
      <w:r w:rsidR="0033211E">
        <w:t>us</w:t>
      </w:r>
      <w:r w:rsidR="006E2A93">
        <w:t xml:space="preserve"> there is also no further refinement necessary. If more than one hit is found, these hits</w:t>
      </w:r>
      <w:r w:rsidR="006308A4">
        <w:t xml:space="preserve"> can be further refined. This is done by </w:t>
      </w:r>
      <w:r w:rsidR="006308A4">
        <w:lastRenderedPageBreak/>
        <w:t xml:space="preserve">querying the hits on Trident to get the information from the hit. All of the </w:t>
      </w:r>
      <w:r w:rsidR="0033211E">
        <w:t>data</w:t>
      </w:r>
      <w:r w:rsidR="006308A4">
        <w:t xml:space="preserve"> is then</w:t>
      </w:r>
      <w:r w:rsidR="001D720F">
        <w:t xml:space="preserve"> converted into a vector so that it can be scored. Finally, a threshold is set to only keep a given number of hits</w:t>
      </w:r>
      <w:r w:rsidR="00993DD4">
        <w:t xml:space="preserve"> with the highest scores</w:t>
      </w:r>
      <w:r w:rsidR="001D720F">
        <w:t xml:space="preserve"> as the most relevant</w:t>
      </w:r>
      <w:r w:rsidR="00993DD4">
        <w:t xml:space="preserve"> for each record</w:t>
      </w:r>
      <w:r w:rsidR="001D720F">
        <w:t xml:space="preserve">. This is the final output </w:t>
      </w:r>
      <w:r w:rsidR="00993DD4">
        <w:t>from the pipeline.</w:t>
      </w:r>
    </w:p>
    <w:p w14:paraId="10A4944A" w14:textId="6AA2C33C" w:rsidR="00DD2598" w:rsidRDefault="0033211E" w:rsidP="00C63005">
      <w:r>
        <w:t>Unfortunately, the Decision</w:t>
      </w:r>
      <w:r w:rsidR="00DD2598">
        <w:t xml:space="preserve"> did not perform as desired</w:t>
      </w:r>
      <w:r>
        <w:t>,</w:t>
      </w:r>
      <w:r w:rsidR="00DD2598">
        <w:t xml:space="preserve"> and the choice was therefore made to disable this part of the pipeline. Nevertheless, it </w:t>
      </w:r>
      <w:r w:rsidRPr="0033211E">
        <w:rPr>
          <w:lang w:val="en-US"/>
        </w:rPr>
        <w:t>is</w:t>
      </w:r>
      <w:r w:rsidR="00DD2598">
        <w:t xml:space="preserve"> included as a lot of the logic in </w:t>
      </w:r>
      <w:proofErr w:type="spellStart"/>
      <w:r w:rsidR="00DD2598">
        <w:t>th</w:t>
      </w:r>
      <w:proofErr w:type="spellEnd"/>
      <w:r w:rsidRPr="0033211E">
        <w:rPr>
          <w:lang w:val="en-US"/>
        </w:rPr>
        <w:t>i</w:t>
      </w:r>
      <w:r>
        <w:rPr>
          <w:lang w:val="en-US"/>
        </w:rPr>
        <w:t>s</w:t>
      </w:r>
      <w:r w:rsidR="00DD2598">
        <w:t xml:space="preserve"> class is</w:t>
      </w:r>
      <w:r w:rsidRPr="0033211E">
        <w:rPr>
          <w:lang w:val="en-US"/>
        </w:rPr>
        <w:t xml:space="preserve"> </w:t>
      </w:r>
      <w:r>
        <w:rPr>
          <w:lang w:val="en-US"/>
        </w:rPr>
        <w:t>still</w:t>
      </w:r>
      <w:r w:rsidR="00DD2598">
        <w:t xml:space="preserve"> valid and could be improved </w:t>
      </w:r>
      <w:r w:rsidRPr="0033211E">
        <w:rPr>
          <w:lang w:val="en-US"/>
        </w:rPr>
        <w:t>by</w:t>
      </w:r>
      <w:r w:rsidR="00DD2598">
        <w:t xml:space="preserve"> fix</w:t>
      </w:r>
      <w:proofErr w:type="spellStart"/>
      <w:r w:rsidRPr="0033211E">
        <w:rPr>
          <w:lang w:val="en-US"/>
        </w:rPr>
        <w:t>in</w:t>
      </w:r>
      <w:r>
        <w:rPr>
          <w:lang w:val="en-US"/>
        </w:rPr>
        <w:t>g</w:t>
      </w:r>
      <w:proofErr w:type="spellEnd"/>
      <w:r w:rsidR="00DD2598">
        <w:t xml:space="preserve"> </w:t>
      </w:r>
      <w:r w:rsidRPr="0033211E">
        <w:rPr>
          <w:lang w:val="en-US"/>
        </w:rPr>
        <w:t>it</w:t>
      </w:r>
      <w:r w:rsidR="00DD2598">
        <w:t xml:space="preserve"> </w:t>
      </w:r>
      <w:r>
        <w:t>later</w:t>
      </w:r>
      <w:r w:rsidR="00DD2598">
        <w:t>. Concretely speaking, the disable</w:t>
      </w:r>
      <w:r>
        <w:t>d</w:t>
      </w:r>
      <w:r w:rsidR="00DD2598">
        <w:t xml:space="preserve"> means that the input given to this class is immediately returned as the output.</w:t>
      </w:r>
    </w:p>
    <w:p w14:paraId="198967C8" w14:textId="5E44FC71" w:rsidR="00DD2598" w:rsidRDefault="00C03CE2" w:rsidP="00C03CE2">
      <w:pPr>
        <w:pStyle w:val="Kop1"/>
      </w:pPr>
      <w:bookmarkStart w:id="11" w:name="_Toc88834740"/>
      <w:r>
        <w:t>Next Steps / Future Releases</w:t>
      </w:r>
      <w:bookmarkEnd w:id="11"/>
    </w:p>
    <w:p w14:paraId="1795563E" w14:textId="6079CF5D" w:rsidR="00C03CE2" w:rsidRDefault="00C03CE2" w:rsidP="00C03CE2">
      <w:r>
        <w:t xml:space="preserve">The current version of the program performs quite efficiently, with scalability in mind, and </w:t>
      </w:r>
      <w:r w:rsidR="0033211E">
        <w:t>can</w:t>
      </w:r>
      <w:r>
        <w:t xml:space="preserve"> process the given input through to returning the refined Wikilink hits. It has also been set up in a modular way so that specific parts of the pipeline can be further tuned without affect</w:t>
      </w:r>
      <w:r w:rsidR="0033211E">
        <w:t>ing</w:t>
      </w:r>
      <w:r>
        <w:t xml:space="preserve"> earlier or later parts of the calculation. Some of the things which could be further fine</w:t>
      </w:r>
      <w:r w:rsidR="0033211E">
        <w:t>-</w:t>
      </w:r>
      <w:r>
        <w:t>tuned are:</w:t>
      </w:r>
    </w:p>
    <w:p w14:paraId="47EB54FE" w14:textId="718AACB3" w:rsidR="00C03CE2" w:rsidRDefault="00C03CE2" w:rsidP="00C03CE2">
      <w:pPr>
        <w:pStyle w:val="Lijstalinea"/>
        <w:numPr>
          <w:ilvl w:val="0"/>
          <w:numId w:val="1"/>
        </w:numPr>
      </w:pPr>
      <w:r>
        <w:t>Cleaning</w:t>
      </w:r>
    </w:p>
    <w:p w14:paraId="701042DD" w14:textId="27AAAFC9" w:rsidR="00C03CE2" w:rsidRDefault="00C03CE2" w:rsidP="00C03CE2">
      <w:pPr>
        <w:pStyle w:val="Lijstalinea"/>
        <w:numPr>
          <w:ilvl w:val="1"/>
          <w:numId w:val="1"/>
        </w:numPr>
      </w:pPr>
      <w:r>
        <w:t xml:space="preserve">Try other (custom) </w:t>
      </w:r>
      <w:r w:rsidR="0033211E">
        <w:t>HTML</w:t>
      </w:r>
      <w:r>
        <w:t xml:space="preserve"> parsers</w:t>
      </w:r>
    </w:p>
    <w:p w14:paraId="13F62CE8" w14:textId="37442EE9" w:rsidR="00C03CE2" w:rsidRDefault="00C03CE2" w:rsidP="00C03CE2">
      <w:pPr>
        <w:pStyle w:val="Lijstalinea"/>
        <w:numPr>
          <w:ilvl w:val="0"/>
          <w:numId w:val="1"/>
        </w:numPr>
      </w:pPr>
      <w:r>
        <w:t>Extract</w:t>
      </w:r>
    </w:p>
    <w:p w14:paraId="4DC87FA7" w14:textId="0D156C4D" w:rsidR="00C03CE2" w:rsidRDefault="00C03CE2" w:rsidP="00C03CE2">
      <w:pPr>
        <w:pStyle w:val="Lijstalinea"/>
        <w:numPr>
          <w:ilvl w:val="1"/>
          <w:numId w:val="1"/>
        </w:numPr>
      </w:pPr>
      <w:r>
        <w:t>Extend the</w:t>
      </w:r>
      <w:r w:rsidR="00282637">
        <w:t xml:space="preserve"> current</w:t>
      </w:r>
      <w:r>
        <w:t xml:space="preserve"> RegEx rules </w:t>
      </w:r>
      <w:r w:rsidR="00282637">
        <w:t>for further cleaning</w:t>
      </w:r>
    </w:p>
    <w:p w14:paraId="09E88092" w14:textId="029E9C93" w:rsidR="00282637" w:rsidRDefault="00282637" w:rsidP="00C03CE2">
      <w:pPr>
        <w:pStyle w:val="Lijstalinea"/>
        <w:numPr>
          <w:ilvl w:val="1"/>
          <w:numId w:val="1"/>
        </w:numPr>
      </w:pPr>
      <w:r>
        <w:t>Use more parts of the Spacy pipeline</w:t>
      </w:r>
    </w:p>
    <w:p w14:paraId="19E966CE" w14:textId="70AEB0E3" w:rsidR="00282637" w:rsidRDefault="00282637" w:rsidP="00C03CE2">
      <w:pPr>
        <w:pStyle w:val="Lijstalinea"/>
        <w:numPr>
          <w:ilvl w:val="1"/>
          <w:numId w:val="1"/>
        </w:numPr>
      </w:pPr>
      <w:r>
        <w:t>Try different extraction models</w:t>
      </w:r>
    </w:p>
    <w:p w14:paraId="78C4EFB8" w14:textId="03EE1AA6" w:rsidR="00282637" w:rsidRDefault="00282637" w:rsidP="00282637">
      <w:pPr>
        <w:pStyle w:val="Lijstalinea"/>
        <w:numPr>
          <w:ilvl w:val="2"/>
          <w:numId w:val="1"/>
        </w:numPr>
      </w:pPr>
      <w:r>
        <w:t xml:space="preserve">Both different models within Spacy as well as </w:t>
      </w:r>
      <w:r w:rsidR="0033211E">
        <w:t>entir</w:t>
      </w:r>
      <w:r>
        <w:t>ely different NLP processors</w:t>
      </w:r>
    </w:p>
    <w:p w14:paraId="13DBD057" w14:textId="11B9B38B" w:rsidR="00FE2B61" w:rsidRDefault="00FE2B61" w:rsidP="00FE2B61">
      <w:pPr>
        <w:pStyle w:val="Lijstalinea"/>
        <w:numPr>
          <w:ilvl w:val="1"/>
          <w:numId w:val="1"/>
        </w:numPr>
      </w:pPr>
      <w:r>
        <w:t xml:space="preserve">Run similarity matching in parallel to improve </w:t>
      </w:r>
      <w:r w:rsidR="0033211E">
        <w:t xml:space="preserve">the </w:t>
      </w:r>
      <w:r>
        <w:t>speed</w:t>
      </w:r>
    </w:p>
    <w:p w14:paraId="66B6FD99" w14:textId="3C151EA4" w:rsidR="00282637" w:rsidRDefault="00282637" w:rsidP="00282637">
      <w:pPr>
        <w:pStyle w:val="Lijstalinea"/>
        <w:numPr>
          <w:ilvl w:val="1"/>
          <w:numId w:val="1"/>
        </w:numPr>
      </w:pPr>
      <w:r>
        <w:t>Fine</w:t>
      </w:r>
      <w:r w:rsidR="0033211E">
        <w:t>-</w:t>
      </w:r>
      <w:r>
        <w:t>tune similarity cut-off</w:t>
      </w:r>
    </w:p>
    <w:p w14:paraId="11BC81BF" w14:textId="5182C92B" w:rsidR="00282637" w:rsidRDefault="00282637" w:rsidP="00282637">
      <w:pPr>
        <w:pStyle w:val="Lijstalinea"/>
        <w:numPr>
          <w:ilvl w:val="0"/>
          <w:numId w:val="1"/>
        </w:numPr>
      </w:pPr>
      <w:r>
        <w:t>Search</w:t>
      </w:r>
    </w:p>
    <w:p w14:paraId="216C4DC4" w14:textId="4DE1FCB2" w:rsidR="00282637" w:rsidRDefault="00282637" w:rsidP="00282637">
      <w:pPr>
        <w:pStyle w:val="Lijstalinea"/>
        <w:numPr>
          <w:ilvl w:val="1"/>
          <w:numId w:val="1"/>
        </w:numPr>
      </w:pPr>
      <w:r>
        <w:t>Fix asynchronous searches to optimi</w:t>
      </w:r>
      <w:r w:rsidR="0033211E">
        <w:t>z</w:t>
      </w:r>
      <w:r>
        <w:t>e speed</w:t>
      </w:r>
    </w:p>
    <w:p w14:paraId="08098A3A" w14:textId="77777777" w:rsidR="009F4534" w:rsidRDefault="009F4534" w:rsidP="009F4534">
      <w:pPr>
        <w:pStyle w:val="Lijstalinea"/>
        <w:numPr>
          <w:ilvl w:val="1"/>
          <w:numId w:val="1"/>
        </w:numPr>
      </w:pPr>
      <w:r>
        <w:t>Improve ElasticSearch query speed</w:t>
      </w:r>
    </w:p>
    <w:p w14:paraId="5652B058" w14:textId="71A8071C" w:rsidR="00282637" w:rsidRDefault="00282637" w:rsidP="00282637">
      <w:pPr>
        <w:pStyle w:val="Lijstalinea"/>
        <w:numPr>
          <w:ilvl w:val="1"/>
          <w:numId w:val="1"/>
        </w:numPr>
      </w:pPr>
      <w:r>
        <w:t>Finetune ElasticSearch queries (for example</w:t>
      </w:r>
      <w:r w:rsidR="0033211E">
        <w:t>,</w:t>
      </w:r>
      <w:r>
        <w:t xml:space="preserve"> look at whether combining multiple words in {bool: {should : [...]}}</w:t>
      </w:r>
      <w:r w:rsidR="00FE2B61">
        <w:t xml:space="preserve"> queries improves results)</w:t>
      </w:r>
    </w:p>
    <w:p w14:paraId="50F012DF" w14:textId="1E7B67A1" w:rsidR="00FE2B61" w:rsidRDefault="00FE2B61" w:rsidP="00282637">
      <w:pPr>
        <w:pStyle w:val="Lijstalinea"/>
        <w:numPr>
          <w:ilvl w:val="1"/>
          <w:numId w:val="1"/>
        </w:numPr>
      </w:pPr>
      <w:r>
        <w:t>Finetune number of hits being returned</w:t>
      </w:r>
    </w:p>
    <w:p w14:paraId="7F4347BA" w14:textId="5AB7DBD3" w:rsidR="00FE2B61" w:rsidRDefault="00FE2B61" w:rsidP="00FE2B61">
      <w:pPr>
        <w:pStyle w:val="Lijstalinea"/>
        <w:numPr>
          <w:ilvl w:val="0"/>
          <w:numId w:val="1"/>
        </w:numPr>
      </w:pPr>
      <w:r>
        <w:t>Decision</w:t>
      </w:r>
    </w:p>
    <w:p w14:paraId="5A7926A9" w14:textId="2AF5AFA8" w:rsidR="00FE2B61" w:rsidRDefault="00FE2B61" w:rsidP="00FE2B61">
      <w:pPr>
        <w:pStyle w:val="Lijstalinea"/>
        <w:numPr>
          <w:ilvl w:val="1"/>
          <w:numId w:val="1"/>
        </w:numPr>
      </w:pPr>
      <w:r>
        <w:t>Get the class working</w:t>
      </w:r>
    </w:p>
    <w:p w14:paraId="2E609B38" w14:textId="5625C431" w:rsidR="00FE2B61" w:rsidRDefault="009F4534" w:rsidP="00FE2B61">
      <w:pPr>
        <w:pStyle w:val="Lijstalinea"/>
        <w:numPr>
          <w:ilvl w:val="1"/>
          <w:numId w:val="1"/>
        </w:numPr>
      </w:pPr>
      <w:r>
        <w:t>Tune the number of records which should be kept (or base it on different criteria)</w:t>
      </w:r>
    </w:p>
    <w:p w14:paraId="15580BF8" w14:textId="45877031" w:rsidR="009F4534" w:rsidRDefault="009F4534" w:rsidP="009F4534">
      <w:pPr>
        <w:pStyle w:val="Kop1"/>
      </w:pPr>
      <w:bookmarkStart w:id="12" w:name="_Toc88834741"/>
      <w:r>
        <w:t>Difficulties Encountered</w:t>
      </w:r>
      <w:bookmarkEnd w:id="12"/>
    </w:p>
    <w:p w14:paraId="6DCFF8E4" w14:textId="621AD00F" w:rsidR="009F4534" w:rsidRDefault="009F4534" w:rsidP="009F4534">
      <w:r>
        <w:t xml:space="preserve">During the </w:t>
      </w:r>
      <w:r w:rsidR="0033211E">
        <w:t>program's building,</w:t>
      </w:r>
      <w:r>
        <w:t xml:space="preserve"> </w:t>
      </w:r>
      <w:r w:rsidR="009D717E">
        <w:t xml:space="preserve">we faced </w:t>
      </w:r>
      <w:r>
        <w:t>several difficulties</w:t>
      </w:r>
      <w:r w:rsidR="0033211E">
        <w:t>,</w:t>
      </w:r>
      <w:r>
        <w:t xml:space="preserve"> </w:t>
      </w:r>
      <w:r w:rsidR="009D717E">
        <w:t>which will be outlined in this section</w:t>
      </w:r>
      <w:r>
        <w:t>.</w:t>
      </w:r>
    </w:p>
    <w:p w14:paraId="5E8C2DD3" w14:textId="0128D694" w:rsidR="009F4534" w:rsidRDefault="009F4534" w:rsidP="009F4534">
      <w:r>
        <w:t xml:space="preserve">First is the hardware needed to run the entire program locally. A (Windows) machine with 8GB of RAM could not </w:t>
      </w:r>
      <w:r w:rsidR="009D717E">
        <w:t>sufficiently</w:t>
      </w:r>
      <w:r>
        <w:t xml:space="preserve"> handle a Docker container with ElasticSearch running and processing the </w:t>
      </w:r>
      <w:r w:rsidR="0033211E">
        <w:t>number</w:t>
      </w:r>
      <w:r>
        <w:t xml:space="preserve"> of records in question.</w:t>
      </w:r>
      <w:r w:rsidR="009D717E">
        <w:t xml:space="preserve"> After some time, the docker container would consume all of the memory and cause the host computer to</w:t>
      </w:r>
      <w:r w:rsidR="00E92868">
        <w:t xml:space="preserve"> </w:t>
      </w:r>
      <w:r w:rsidR="0033211E">
        <w:t>freeze completely</w:t>
      </w:r>
      <w:r w:rsidR="009D717E">
        <w:t>.</w:t>
      </w:r>
      <w:r>
        <w:t xml:space="preserve"> Furthermore, even using a computer with better specs (16GB of RAM) would eventually run into issues as the memory used by Vmmem increased over time. The presumption is that there is a memory leak somewhere. After much trial and error, restarting the docker container regularly was the only option </w:t>
      </w:r>
      <w:r w:rsidR="0033211E">
        <w:t>that</w:t>
      </w:r>
      <w:r>
        <w:t xml:space="preserve"> worked.</w:t>
      </w:r>
    </w:p>
    <w:p w14:paraId="2EE1A411" w14:textId="77777777" w:rsidR="009D717E" w:rsidRDefault="009D717E" w:rsidP="009F4534"/>
    <w:p w14:paraId="7594F056" w14:textId="482072F7" w:rsidR="009D717E" w:rsidRDefault="009D717E" w:rsidP="009F4534">
      <w:r>
        <w:t xml:space="preserve">Secondly, </w:t>
      </w:r>
      <w:r w:rsidR="00E92868">
        <w:t>we spent quite some time getting the docker container and</w:t>
      </w:r>
      <w:r w:rsidR="0033211E">
        <w:t>,</w:t>
      </w:r>
      <w:r w:rsidR="00E92868">
        <w:t xml:space="preserve"> more specifically</w:t>
      </w:r>
      <w:r w:rsidR="0033211E">
        <w:t>,</w:t>
      </w:r>
      <w:r w:rsidR="00E92868">
        <w:t xml:space="preserve"> the ElasticSearch server to work on everyone</w:t>
      </w:r>
      <w:r w:rsidR="0033211E">
        <w:t>'</w:t>
      </w:r>
      <w:r w:rsidR="00E92868">
        <w:t xml:space="preserve">s machines. This was </w:t>
      </w:r>
      <w:r w:rsidR="0033211E">
        <w:t>main</w:t>
      </w:r>
      <w:r w:rsidR="00E92868">
        <w:t xml:space="preserve">ly due to the technicality (such as </w:t>
      </w:r>
      <w:r w:rsidR="00E92868">
        <w:lastRenderedPageBreak/>
        <w:t>the amount of allocated memory) needed to set up the environment. Nevertheless, we got this running on everyone</w:t>
      </w:r>
      <w:r w:rsidR="0033211E">
        <w:t>'</w:t>
      </w:r>
      <w:r w:rsidR="00E92868">
        <w:t xml:space="preserve">s machines and, after working with it for longer, did get more of a hang of how everything worked. This </w:t>
      </w:r>
      <w:r w:rsidR="0033211E">
        <w:t>"</w:t>
      </w:r>
      <w:r w:rsidR="00E92868">
        <w:t>issue</w:t>
      </w:r>
      <w:r w:rsidR="0033211E">
        <w:t>"</w:t>
      </w:r>
      <w:r w:rsidR="00E92868">
        <w:t xml:space="preserve"> was therefore resolved as the project elapsed.</w:t>
      </w:r>
    </w:p>
    <w:p w14:paraId="3E5DDAFD" w14:textId="53C8E2D5" w:rsidR="009F4534" w:rsidRPr="009F4534" w:rsidRDefault="009D717E" w:rsidP="009F4534">
      <w:r>
        <w:t>T</w:t>
      </w:r>
      <w:r w:rsidR="0033211E">
        <w:t>he t</w:t>
      </w:r>
      <w:r>
        <w:t>hird</w:t>
      </w:r>
      <w:r w:rsidR="009F4534">
        <w:t xml:space="preserve"> was the performance of the ElasticSearch queries</w:t>
      </w:r>
      <w:r w:rsidR="00E92868">
        <w:t xml:space="preserve">; </w:t>
      </w:r>
      <w:r>
        <w:t>w</w:t>
      </w:r>
      <w:r w:rsidR="009F4534">
        <w:t xml:space="preserve">e </w:t>
      </w:r>
      <w:r>
        <w:t xml:space="preserve">frequently ran into timeout errors. </w:t>
      </w:r>
      <w:r w:rsidR="00E92868">
        <w:t xml:space="preserve">The exact cause of this issue could also not be pinpointed as they </w:t>
      </w:r>
      <w:r>
        <w:t>were intermittent and not always encountered. The presumption we had was that the filesystem cache was full</w:t>
      </w:r>
      <w:r w:rsidR="0033211E">
        <w:t>,</w:t>
      </w:r>
      <w:r>
        <w:t xml:space="preserve"> and it would then starts swapping to the hard disk. As the program ran, we did notice that the query speed would generally improve</w:t>
      </w:r>
      <w:r w:rsidR="0033211E">
        <w:t>,</w:t>
      </w:r>
      <w:r>
        <w:t xml:space="preserve"> and we were</w:t>
      </w:r>
      <w:r w:rsidR="0033211E">
        <w:t>, therefore,</w:t>
      </w:r>
      <w:r>
        <w:t xml:space="preserve"> able to continue.</w:t>
      </w:r>
    </w:p>
    <w:sectPr w:rsidR="009F4534" w:rsidRPr="009F4534" w:rsidSect="00E92868">
      <w:headerReference w:type="even" r:id="rId14"/>
      <w:headerReference w:type="default" r:id="rId15"/>
      <w:footerReference w:type="even" r:id="rId16"/>
      <w:footerReference w:type="default" r:id="rId17"/>
      <w:headerReference w:type="first" r:id="rId18"/>
      <w:footerReference w:type="first" r:id="rId19"/>
      <w:pgSz w:w="11906" w:h="16838"/>
      <w:pgMar w:top="1417" w:right="1417" w:bottom="1417" w:left="1417"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C2DCE8" w14:textId="77777777" w:rsidR="001916D4" w:rsidRDefault="001916D4" w:rsidP="002F2D57">
      <w:pPr>
        <w:spacing w:after="0" w:line="240" w:lineRule="auto"/>
      </w:pPr>
      <w:r>
        <w:separator/>
      </w:r>
    </w:p>
  </w:endnote>
  <w:endnote w:type="continuationSeparator" w:id="0">
    <w:p w14:paraId="539B74AA" w14:textId="77777777" w:rsidR="001916D4" w:rsidRDefault="001916D4" w:rsidP="002F2D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B4BCCA" w14:textId="77777777" w:rsidR="002F2D57" w:rsidRDefault="002F2D57">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E34DE3" w14:textId="77777777" w:rsidR="002F2D57" w:rsidRDefault="002F2D57">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C8A039" w14:textId="77777777" w:rsidR="002F2D57" w:rsidRDefault="002F2D57">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3566B6" w14:textId="77777777" w:rsidR="001916D4" w:rsidRDefault="001916D4" w:rsidP="002F2D57">
      <w:pPr>
        <w:spacing w:after="0" w:line="240" w:lineRule="auto"/>
      </w:pPr>
      <w:r>
        <w:separator/>
      </w:r>
    </w:p>
  </w:footnote>
  <w:footnote w:type="continuationSeparator" w:id="0">
    <w:p w14:paraId="5B57169C" w14:textId="77777777" w:rsidR="001916D4" w:rsidRDefault="001916D4" w:rsidP="002F2D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C74547" w14:textId="77777777" w:rsidR="002F2D57" w:rsidRDefault="002F2D57">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127785" w14:textId="77777777" w:rsidR="002F2D57" w:rsidRDefault="002F2D57">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65FA6D" w14:textId="77777777" w:rsidR="002F2D57" w:rsidRDefault="002F2D57">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E742A2"/>
    <w:multiLevelType w:val="hybridMultilevel"/>
    <w:tmpl w:val="63C2867C"/>
    <w:lvl w:ilvl="0" w:tplc="85F470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xtDQzMTc1N7ewNLFQ0lEKTi0uzszPAykwrAUAdGsi8iwAAAA="/>
  </w:docVars>
  <w:rsids>
    <w:rsidRoot w:val="000F7E34"/>
    <w:rsid w:val="00011783"/>
    <w:rsid w:val="00077699"/>
    <w:rsid w:val="000C4F48"/>
    <w:rsid w:val="000F7E34"/>
    <w:rsid w:val="0010371B"/>
    <w:rsid w:val="00151C0E"/>
    <w:rsid w:val="00175BD3"/>
    <w:rsid w:val="001916D4"/>
    <w:rsid w:val="001D720F"/>
    <w:rsid w:val="001E3013"/>
    <w:rsid w:val="00231F83"/>
    <w:rsid w:val="00252D52"/>
    <w:rsid w:val="00282637"/>
    <w:rsid w:val="002D0F30"/>
    <w:rsid w:val="002F2D57"/>
    <w:rsid w:val="003228F8"/>
    <w:rsid w:val="0033211E"/>
    <w:rsid w:val="00371943"/>
    <w:rsid w:val="003F15B5"/>
    <w:rsid w:val="0042608D"/>
    <w:rsid w:val="00442914"/>
    <w:rsid w:val="0045577A"/>
    <w:rsid w:val="004F7168"/>
    <w:rsid w:val="005D2ED2"/>
    <w:rsid w:val="005F2D4E"/>
    <w:rsid w:val="005F5D30"/>
    <w:rsid w:val="006071B3"/>
    <w:rsid w:val="006308A4"/>
    <w:rsid w:val="006845BB"/>
    <w:rsid w:val="006D60CD"/>
    <w:rsid w:val="006D6943"/>
    <w:rsid w:val="006E2A93"/>
    <w:rsid w:val="006E39BE"/>
    <w:rsid w:val="00741392"/>
    <w:rsid w:val="00862C64"/>
    <w:rsid w:val="008A10A0"/>
    <w:rsid w:val="008F4261"/>
    <w:rsid w:val="00902AB3"/>
    <w:rsid w:val="009421A6"/>
    <w:rsid w:val="00993DD4"/>
    <w:rsid w:val="009D717E"/>
    <w:rsid w:val="009E4B4F"/>
    <w:rsid w:val="009F4534"/>
    <w:rsid w:val="00A00214"/>
    <w:rsid w:val="00A74B83"/>
    <w:rsid w:val="00AB4230"/>
    <w:rsid w:val="00B25F6D"/>
    <w:rsid w:val="00B91112"/>
    <w:rsid w:val="00BD406E"/>
    <w:rsid w:val="00C03CE2"/>
    <w:rsid w:val="00C05C4F"/>
    <w:rsid w:val="00C1009B"/>
    <w:rsid w:val="00C24848"/>
    <w:rsid w:val="00C26072"/>
    <w:rsid w:val="00C63005"/>
    <w:rsid w:val="00C902DA"/>
    <w:rsid w:val="00CC4877"/>
    <w:rsid w:val="00DA2330"/>
    <w:rsid w:val="00DD2598"/>
    <w:rsid w:val="00E92868"/>
    <w:rsid w:val="00E94239"/>
    <w:rsid w:val="00EA0253"/>
    <w:rsid w:val="00F67E46"/>
    <w:rsid w:val="00FB0964"/>
    <w:rsid w:val="00FE2B6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43A1E"/>
  <w15:docId w15:val="{6C2B9165-9185-41DE-BD2F-8D34757BA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0C4F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4F71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Kop3">
    <w:name w:val="heading 3"/>
    <w:basedOn w:val="Standaard"/>
    <w:next w:val="Standaard"/>
    <w:link w:val="Kop3Char"/>
    <w:uiPriority w:val="9"/>
    <w:unhideWhenUsed/>
    <w:qFormat/>
    <w:rsid w:val="0042608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Titel">
    <w:name w:val="Title"/>
    <w:basedOn w:val="Standaard"/>
    <w:next w:val="Standaard"/>
    <w:link w:val="TitelChar"/>
    <w:uiPriority w:val="10"/>
    <w:qFormat/>
    <w:rsid w:val="000F7E3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0F7E34"/>
    <w:rPr>
      <w:rFonts w:asciiTheme="majorHAnsi" w:eastAsiaTheme="majorEastAsia" w:hAnsiTheme="majorHAnsi" w:cstheme="majorBidi"/>
      <w:spacing w:val="-10"/>
      <w:kern w:val="28"/>
      <w:sz w:val="56"/>
      <w:szCs w:val="56"/>
    </w:rPr>
  </w:style>
  <w:style w:type="character" w:customStyle="1" w:styleId="Kop1Char">
    <w:name w:val="Kop 1 Char"/>
    <w:basedOn w:val="Standaardalinea-lettertype"/>
    <w:link w:val="Kop1"/>
    <w:uiPriority w:val="9"/>
    <w:rsid w:val="000C4F48"/>
    <w:rPr>
      <w:rFonts w:asciiTheme="majorHAnsi" w:eastAsiaTheme="majorEastAsia" w:hAnsiTheme="majorHAnsi" w:cstheme="majorBidi"/>
      <w:color w:val="2F5496" w:themeColor="accent1" w:themeShade="BF"/>
      <w:sz w:val="32"/>
      <w:szCs w:val="32"/>
    </w:rPr>
  </w:style>
  <w:style w:type="character" w:customStyle="1" w:styleId="Kop2Char">
    <w:name w:val="Kop 2 Char"/>
    <w:basedOn w:val="Standaardalinea-lettertype"/>
    <w:link w:val="Kop2"/>
    <w:uiPriority w:val="9"/>
    <w:rsid w:val="004F7168"/>
    <w:rPr>
      <w:rFonts w:asciiTheme="majorHAnsi" w:eastAsiaTheme="majorEastAsia" w:hAnsiTheme="majorHAnsi" w:cstheme="majorBidi"/>
      <w:color w:val="2F5496" w:themeColor="accent1" w:themeShade="BF"/>
      <w:sz w:val="26"/>
      <w:szCs w:val="26"/>
    </w:rPr>
  </w:style>
  <w:style w:type="character" w:customStyle="1" w:styleId="Kop3Char">
    <w:name w:val="Kop 3 Char"/>
    <w:basedOn w:val="Standaardalinea-lettertype"/>
    <w:link w:val="Kop3"/>
    <w:uiPriority w:val="9"/>
    <w:rsid w:val="0042608D"/>
    <w:rPr>
      <w:rFonts w:asciiTheme="majorHAnsi" w:eastAsiaTheme="majorEastAsia" w:hAnsiTheme="majorHAnsi" w:cstheme="majorBidi"/>
      <w:color w:val="1F3763" w:themeColor="accent1" w:themeShade="7F"/>
      <w:sz w:val="24"/>
      <w:szCs w:val="24"/>
    </w:rPr>
  </w:style>
  <w:style w:type="table" w:styleId="Rastertabel4-Accent1">
    <w:name w:val="Grid Table 4 Accent 1"/>
    <w:basedOn w:val="Standaardtabel"/>
    <w:uiPriority w:val="49"/>
    <w:rsid w:val="00BD406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Koptekst">
    <w:name w:val="header"/>
    <w:basedOn w:val="Standaard"/>
    <w:link w:val="KoptekstChar"/>
    <w:uiPriority w:val="99"/>
    <w:unhideWhenUsed/>
    <w:rsid w:val="002F2D57"/>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2F2D57"/>
  </w:style>
  <w:style w:type="paragraph" w:styleId="Voettekst">
    <w:name w:val="footer"/>
    <w:basedOn w:val="Standaard"/>
    <w:link w:val="VoettekstChar"/>
    <w:uiPriority w:val="99"/>
    <w:unhideWhenUsed/>
    <w:rsid w:val="002F2D57"/>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2F2D57"/>
  </w:style>
  <w:style w:type="paragraph" w:styleId="Lijstalinea">
    <w:name w:val="List Paragraph"/>
    <w:basedOn w:val="Standaard"/>
    <w:uiPriority w:val="34"/>
    <w:qFormat/>
    <w:rsid w:val="00C03CE2"/>
    <w:pPr>
      <w:ind w:left="720"/>
      <w:contextualSpacing/>
    </w:pPr>
  </w:style>
  <w:style w:type="paragraph" w:styleId="Kopvaninhoudsopgave">
    <w:name w:val="TOC Heading"/>
    <w:basedOn w:val="Kop1"/>
    <w:next w:val="Standaard"/>
    <w:uiPriority w:val="39"/>
    <w:unhideWhenUsed/>
    <w:qFormat/>
    <w:rsid w:val="00E92868"/>
    <w:pPr>
      <w:outlineLvl w:val="9"/>
    </w:pPr>
    <w:rPr>
      <w:lang w:val="en-US"/>
    </w:rPr>
  </w:style>
  <w:style w:type="paragraph" w:styleId="Inhopg1">
    <w:name w:val="toc 1"/>
    <w:basedOn w:val="Standaard"/>
    <w:next w:val="Standaard"/>
    <w:autoRedefine/>
    <w:uiPriority w:val="39"/>
    <w:unhideWhenUsed/>
    <w:rsid w:val="00E92868"/>
    <w:pPr>
      <w:spacing w:after="100"/>
    </w:pPr>
  </w:style>
  <w:style w:type="paragraph" w:styleId="Inhopg2">
    <w:name w:val="toc 2"/>
    <w:basedOn w:val="Standaard"/>
    <w:next w:val="Standaard"/>
    <w:autoRedefine/>
    <w:uiPriority w:val="39"/>
    <w:unhideWhenUsed/>
    <w:rsid w:val="00E92868"/>
    <w:pPr>
      <w:spacing w:after="100"/>
      <w:ind w:left="220"/>
    </w:pPr>
  </w:style>
  <w:style w:type="paragraph" w:styleId="Inhopg3">
    <w:name w:val="toc 3"/>
    <w:basedOn w:val="Standaard"/>
    <w:next w:val="Standaard"/>
    <w:autoRedefine/>
    <w:uiPriority w:val="39"/>
    <w:unhideWhenUsed/>
    <w:rsid w:val="00E92868"/>
    <w:pPr>
      <w:spacing w:after="100"/>
      <w:ind w:left="440"/>
    </w:pPr>
  </w:style>
  <w:style w:type="character" w:styleId="Hyperlink">
    <w:name w:val="Hyperlink"/>
    <w:basedOn w:val="Standaardalinea-lettertype"/>
    <w:uiPriority w:val="99"/>
    <w:unhideWhenUsed/>
    <w:rsid w:val="00E92868"/>
    <w:rPr>
      <w:color w:val="0563C1" w:themeColor="hyperlink"/>
      <w:u w:val="single"/>
    </w:rPr>
  </w:style>
  <w:style w:type="paragraph" w:styleId="Geenafstand">
    <w:name w:val="No Spacing"/>
    <w:link w:val="GeenafstandChar"/>
    <w:uiPriority w:val="1"/>
    <w:qFormat/>
    <w:rsid w:val="00E92868"/>
    <w:pPr>
      <w:spacing w:after="0" w:line="240" w:lineRule="auto"/>
    </w:pPr>
    <w:rPr>
      <w:rFonts w:eastAsiaTheme="minorEastAsia"/>
      <w:lang w:val="en-US"/>
    </w:rPr>
  </w:style>
  <w:style w:type="character" w:customStyle="1" w:styleId="GeenafstandChar">
    <w:name w:val="Geen afstand Char"/>
    <w:basedOn w:val="Standaardalinea-lettertype"/>
    <w:link w:val="Geenafstand"/>
    <w:uiPriority w:val="1"/>
    <w:rsid w:val="00E92868"/>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9675422">
      <w:bodyDiv w:val="1"/>
      <w:marLeft w:val="0"/>
      <w:marRight w:val="0"/>
      <w:marTop w:val="0"/>
      <w:marBottom w:val="0"/>
      <w:divBdr>
        <w:top w:val="none" w:sz="0" w:space="0" w:color="auto"/>
        <w:left w:val="none" w:sz="0" w:space="0" w:color="auto"/>
        <w:bottom w:val="none" w:sz="0" w:space="0" w:color="auto"/>
        <w:right w:val="none" w:sz="0" w:space="0" w:color="auto"/>
      </w:divBdr>
    </w:div>
    <w:div w:id="1857697778">
      <w:bodyDiv w:val="1"/>
      <w:marLeft w:val="0"/>
      <w:marRight w:val="0"/>
      <w:marTop w:val="0"/>
      <w:marBottom w:val="0"/>
      <w:divBdr>
        <w:top w:val="none" w:sz="0" w:space="0" w:color="auto"/>
        <w:left w:val="none" w:sz="0" w:space="0" w:color="auto"/>
        <w:bottom w:val="none" w:sz="0" w:space="0" w:color="auto"/>
        <w:right w:val="none" w:sz="0" w:space="0" w:color="auto"/>
      </w:divBdr>
      <w:divsChild>
        <w:div w:id="31734324">
          <w:marLeft w:val="0"/>
          <w:marRight w:val="0"/>
          <w:marTop w:val="0"/>
          <w:marBottom w:val="0"/>
          <w:divBdr>
            <w:top w:val="none" w:sz="0" w:space="0" w:color="auto"/>
            <w:left w:val="none" w:sz="0" w:space="0" w:color="auto"/>
            <w:bottom w:val="none" w:sz="0" w:space="0" w:color="auto"/>
            <w:right w:val="none" w:sz="0" w:space="0" w:color="auto"/>
          </w:divBdr>
          <w:divsChild>
            <w:div w:id="289748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127963">
      <w:bodyDiv w:val="1"/>
      <w:marLeft w:val="0"/>
      <w:marRight w:val="0"/>
      <w:marTop w:val="0"/>
      <w:marBottom w:val="0"/>
      <w:divBdr>
        <w:top w:val="none" w:sz="0" w:space="0" w:color="auto"/>
        <w:left w:val="none" w:sz="0" w:space="0" w:color="auto"/>
        <w:bottom w:val="none" w:sz="0" w:space="0" w:color="auto"/>
        <w:right w:val="none" w:sz="0" w:space="0" w:color="auto"/>
      </w:divBdr>
      <w:divsChild>
        <w:div w:id="293827585">
          <w:marLeft w:val="0"/>
          <w:marRight w:val="0"/>
          <w:marTop w:val="0"/>
          <w:marBottom w:val="0"/>
          <w:divBdr>
            <w:top w:val="none" w:sz="0" w:space="0" w:color="auto"/>
            <w:left w:val="none" w:sz="0" w:space="0" w:color="auto"/>
            <w:bottom w:val="none" w:sz="0" w:space="0" w:color="auto"/>
            <w:right w:val="none" w:sz="0" w:space="0" w:color="auto"/>
          </w:divBdr>
          <w:divsChild>
            <w:div w:id="74954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341055">
      <w:bodyDiv w:val="1"/>
      <w:marLeft w:val="0"/>
      <w:marRight w:val="0"/>
      <w:marTop w:val="0"/>
      <w:marBottom w:val="0"/>
      <w:divBdr>
        <w:top w:val="none" w:sz="0" w:space="0" w:color="auto"/>
        <w:left w:val="none" w:sz="0" w:space="0" w:color="auto"/>
        <w:bottom w:val="none" w:sz="0" w:space="0" w:color="auto"/>
        <w:right w:val="none" w:sz="0" w:space="0" w:color="auto"/>
      </w:divBdr>
      <w:divsChild>
        <w:div w:id="510531345">
          <w:marLeft w:val="0"/>
          <w:marRight w:val="0"/>
          <w:marTop w:val="0"/>
          <w:marBottom w:val="0"/>
          <w:divBdr>
            <w:top w:val="none" w:sz="0" w:space="0" w:color="auto"/>
            <w:left w:val="none" w:sz="0" w:space="0" w:color="auto"/>
            <w:bottom w:val="none" w:sz="0" w:space="0" w:color="auto"/>
            <w:right w:val="none" w:sz="0" w:space="0" w:color="auto"/>
          </w:divBdr>
          <w:divsChild>
            <w:div w:id="100397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diagramQuickStyle" Target="diagrams/quickStyle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1B12FA3-5E94-49DA-AC3A-273F2CAA7C98}" type="doc">
      <dgm:prSet loTypeId="urn:microsoft.com/office/officeart/2005/8/layout/process4" loCatId="process" qsTypeId="urn:microsoft.com/office/officeart/2005/8/quickstyle/simple1" qsCatId="simple" csTypeId="urn:microsoft.com/office/officeart/2005/8/colors/accent1_2" csCatId="accent1" phldr="1"/>
      <dgm:spPr/>
      <dgm:t>
        <a:bodyPr/>
        <a:lstStyle/>
        <a:p>
          <a:endParaRPr lang="en-GB"/>
        </a:p>
      </dgm:t>
    </dgm:pt>
    <dgm:pt modelId="{91C5D77C-22A4-47DD-B721-7EB2DCE2EA94}">
      <dgm:prSet phldrT="[Text]" custT="1"/>
      <dgm:spPr/>
      <dgm:t>
        <a:bodyPr/>
        <a:lstStyle/>
        <a:p>
          <a:pPr algn="ctr"/>
          <a:r>
            <a:rPr lang="en-NL" sz="900"/>
            <a:t>Main</a:t>
          </a:r>
          <a:endParaRPr lang="en-GB" sz="600"/>
        </a:p>
      </dgm:t>
    </dgm:pt>
    <dgm:pt modelId="{BD0B1CFB-3AC8-43AD-9EF9-303133674ABD}" type="parTrans" cxnId="{59CE54F3-A078-47AA-BE81-74EDD2F882E6}">
      <dgm:prSet/>
      <dgm:spPr/>
      <dgm:t>
        <a:bodyPr/>
        <a:lstStyle/>
        <a:p>
          <a:pPr algn="ctr"/>
          <a:endParaRPr lang="en-GB"/>
        </a:p>
      </dgm:t>
    </dgm:pt>
    <dgm:pt modelId="{8F358EB3-993B-4827-867D-AD9AAAA95B2E}" type="sibTrans" cxnId="{59CE54F3-A078-47AA-BE81-74EDD2F882E6}">
      <dgm:prSet/>
      <dgm:spPr/>
      <dgm:t>
        <a:bodyPr/>
        <a:lstStyle/>
        <a:p>
          <a:pPr algn="ctr"/>
          <a:endParaRPr lang="en-GB"/>
        </a:p>
      </dgm:t>
    </dgm:pt>
    <dgm:pt modelId="{FA0810CE-697D-492D-AA84-F0AE7FB494B7}">
      <dgm:prSet phldrT="[Text]" custT="1"/>
      <dgm:spPr/>
      <dgm:t>
        <a:bodyPr/>
        <a:lstStyle/>
        <a:p>
          <a:pPr algn="ctr"/>
          <a:r>
            <a:rPr lang="en-NL" sz="900"/>
            <a:t>Pipeline</a:t>
          </a:r>
          <a:endParaRPr lang="en-GB" sz="600"/>
        </a:p>
      </dgm:t>
    </dgm:pt>
    <dgm:pt modelId="{B7FDECBA-06E9-4803-8D2A-83C5A853F43A}" type="parTrans" cxnId="{60BDB46F-9DE2-4309-B1E9-67165DF9DB4B}">
      <dgm:prSet/>
      <dgm:spPr/>
      <dgm:t>
        <a:bodyPr/>
        <a:lstStyle/>
        <a:p>
          <a:pPr algn="ctr"/>
          <a:endParaRPr lang="en-GB"/>
        </a:p>
      </dgm:t>
    </dgm:pt>
    <dgm:pt modelId="{F5630885-902E-4BF8-896C-D17CFA24CFCA}" type="sibTrans" cxnId="{60BDB46F-9DE2-4309-B1E9-67165DF9DB4B}">
      <dgm:prSet/>
      <dgm:spPr/>
      <dgm:t>
        <a:bodyPr/>
        <a:lstStyle/>
        <a:p>
          <a:pPr algn="ctr"/>
          <a:endParaRPr lang="en-GB"/>
        </a:p>
      </dgm:t>
    </dgm:pt>
    <dgm:pt modelId="{FB6EC9E1-7363-4449-9273-A2547A296F53}">
      <dgm:prSet phldrT="[Text]"/>
      <dgm:spPr/>
      <dgm:t>
        <a:bodyPr/>
        <a:lstStyle/>
        <a:p>
          <a:pPr algn="ctr"/>
          <a:r>
            <a:rPr lang="en-NL"/>
            <a:t>Clean</a:t>
          </a:r>
          <a:endParaRPr lang="en-GB"/>
        </a:p>
      </dgm:t>
    </dgm:pt>
    <dgm:pt modelId="{7C7C4E82-5346-4E68-838A-FE2264BE4B0D}" type="parTrans" cxnId="{AB1C18EB-0339-49EA-AF90-5C369A0F6915}">
      <dgm:prSet/>
      <dgm:spPr/>
      <dgm:t>
        <a:bodyPr/>
        <a:lstStyle/>
        <a:p>
          <a:pPr algn="ctr"/>
          <a:endParaRPr lang="en-GB"/>
        </a:p>
      </dgm:t>
    </dgm:pt>
    <dgm:pt modelId="{9D211E95-B482-4808-8536-D04E84A31C7B}" type="sibTrans" cxnId="{AB1C18EB-0339-49EA-AF90-5C369A0F6915}">
      <dgm:prSet/>
      <dgm:spPr/>
      <dgm:t>
        <a:bodyPr/>
        <a:lstStyle/>
        <a:p>
          <a:pPr algn="ctr"/>
          <a:endParaRPr lang="en-GB"/>
        </a:p>
      </dgm:t>
    </dgm:pt>
    <dgm:pt modelId="{7D3E3CBE-7612-46C9-B8CB-401F70CB2982}">
      <dgm:prSet phldrT="[Text]" custT="1"/>
      <dgm:spPr/>
      <dgm:t>
        <a:bodyPr/>
        <a:lstStyle/>
        <a:p>
          <a:pPr algn="ctr"/>
          <a:r>
            <a:rPr lang="en-NL" sz="900"/>
            <a:t>Output</a:t>
          </a:r>
          <a:endParaRPr lang="en-GB" sz="1100"/>
        </a:p>
      </dgm:t>
    </dgm:pt>
    <dgm:pt modelId="{3EA102CE-2E68-452D-AE49-70F724E360BC}" type="parTrans" cxnId="{4E597423-9A6A-4C69-9921-2E3FE28B71D4}">
      <dgm:prSet/>
      <dgm:spPr/>
      <dgm:t>
        <a:bodyPr/>
        <a:lstStyle/>
        <a:p>
          <a:pPr algn="ctr"/>
          <a:endParaRPr lang="en-GB"/>
        </a:p>
      </dgm:t>
    </dgm:pt>
    <dgm:pt modelId="{DFED790E-80F9-4F1A-A5C4-C20FD8C87DFE}" type="sibTrans" cxnId="{4E597423-9A6A-4C69-9921-2E3FE28B71D4}">
      <dgm:prSet/>
      <dgm:spPr/>
      <dgm:t>
        <a:bodyPr/>
        <a:lstStyle/>
        <a:p>
          <a:pPr algn="ctr"/>
          <a:endParaRPr lang="en-GB"/>
        </a:p>
      </dgm:t>
    </dgm:pt>
    <dgm:pt modelId="{4BE7888B-74E5-4DC8-A73F-4F5CF18E8C59}">
      <dgm:prSet phldrT="[Text]"/>
      <dgm:spPr/>
      <dgm:t>
        <a:bodyPr/>
        <a:lstStyle/>
        <a:p>
          <a:pPr algn="ctr"/>
          <a:r>
            <a:rPr lang="en-NL"/>
            <a:t>Extract</a:t>
          </a:r>
          <a:endParaRPr lang="en-GB"/>
        </a:p>
      </dgm:t>
    </dgm:pt>
    <dgm:pt modelId="{D7F386E9-9793-452B-902B-B2B5A6E09218}" type="parTrans" cxnId="{9A6FC7F2-2FD2-4E58-B82E-8DA747E7A258}">
      <dgm:prSet/>
      <dgm:spPr/>
      <dgm:t>
        <a:bodyPr/>
        <a:lstStyle/>
        <a:p>
          <a:pPr algn="ctr"/>
          <a:endParaRPr lang="en-GB"/>
        </a:p>
      </dgm:t>
    </dgm:pt>
    <dgm:pt modelId="{988C8D39-7684-4EA3-B4A9-42EFCBAA6E74}" type="sibTrans" cxnId="{9A6FC7F2-2FD2-4E58-B82E-8DA747E7A258}">
      <dgm:prSet/>
      <dgm:spPr/>
      <dgm:t>
        <a:bodyPr/>
        <a:lstStyle/>
        <a:p>
          <a:pPr algn="ctr"/>
          <a:endParaRPr lang="en-GB"/>
        </a:p>
      </dgm:t>
    </dgm:pt>
    <dgm:pt modelId="{F7C8D622-4463-41A6-A43E-460A671F7A00}">
      <dgm:prSet phldrT="[Text]"/>
      <dgm:spPr/>
      <dgm:t>
        <a:bodyPr/>
        <a:lstStyle/>
        <a:p>
          <a:pPr algn="ctr"/>
          <a:r>
            <a:rPr lang="en-NL"/>
            <a:t>Search</a:t>
          </a:r>
          <a:endParaRPr lang="en-GB"/>
        </a:p>
      </dgm:t>
    </dgm:pt>
    <dgm:pt modelId="{F4547D51-EC0F-4F92-B75F-15B2390F9507}" type="parTrans" cxnId="{929F47D9-E08B-4AE6-BBE8-644AEAFDE554}">
      <dgm:prSet/>
      <dgm:spPr/>
      <dgm:t>
        <a:bodyPr/>
        <a:lstStyle/>
        <a:p>
          <a:pPr algn="ctr"/>
          <a:endParaRPr lang="en-GB"/>
        </a:p>
      </dgm:t>
    </dgm:pt>
    <dgm:pt modelId="{BDC9E9D7-F77A-4FC8-B3E6-9B92C8FCEAF4}" type="sibTrans" cxnId="{929F47D9-E08B-4AE6-BBE8-644AEAFDE554}">
      <dgm:prSet/>
      <dgm:spPr/>
      <dgm:t>
        <a:bodyPr/>
        <a:lstStyle/>
        <a:p>
          <a:pPr algn="ctr"/>
          <a:endParaRPr lang="en-GB"/>
        </a:p>
      </dgm:t>
    </dgm:pt>
    <dgm:pt modelId="{A17019A0-9676-4513-ACF1-F77DC58B1237}">
      <dgm:prSet phldrT="[Text]"/>
      <dgm:spPr/>
      <dgm:t>
        <a:bodyPr/>
        <a:lstStyle/>
        <a:p>
          <a:pPr algn="ctr"/>
          <a:r>
            <a:rPr lang="en-NL"/>
            <a:t>Decision</a:t>
          </a:r>
          <a:endParaRPr lang="en-GB"/>
        </a:p>
      </dgm:t>
    </dgm:pt>
    <dgm:pt modelId="{5410C62F-207F-4E63-BD66-479718C133B4}" type="parTrans" cxnId="{7C61339C-7617-45EC-82A8-EE70059F78A6}">
      <dgm:prSet/>
      <dgm:spPr/>
      <dgm:t>
        <a:bodyPr/>
        <a:lstStyle/>
        <a:p>
          <a:pPr algn="ctr"/>
          <a:endParaRPr lang="en-GB"/>
        </a:p>
      </dgm:t>
    </dgm:pt>
    <dgm:pt modelId="{16AEBC2D-41D6-4EE2-821D-CA42FB7557A2}" type="sibTrans" cxnId="{7C61339C-7617-45EC-82A8-EE70059F78A6}">
      <dgm:prSet/>
      <dgm:spPr/>
      <dgm:t>
        <a:bodyPr/>
        <a:lstStyle/>
        <a:p>
          <a:pPr algn="ctr"/>
          <a:endParaRPr lang="en-GB"/>
        </a:p>
      </dgm:t>
    </dgm:pt>
    <dgm:pt modelId="{46C471ED-E69A-482E-9638-456A18273BD1}" type="pres">
      <dgm:prSet presAssocID="{21B12FA3-5E94-49DA-AC3A-273F2CAA7C98}" presName="Name0" presStyleCnt="0">
        <dgm:presLayoutVars>
          <dgm:dir/>
          <dgm:animLvl val="lvl"/>
          <dgm:resizeHandles val="exact"/>
        </dgm:presLayoutVars>
      </dgm:prSet>
      <dgm:spPr/>
    </dgm:pt>
    <dgm:pt modelId="{BD4F4526-1595-4E67-9853-725614C0C7F9}" type="pres">
      <dgm:prSet presAssocID="{7D3E3CBE-7612-46C9-B8CB-401F70CB2982}" presName="boxAndChildren" presStyleCnt="0"/>
      <dgm:spPr/>
    </dgm:pt>
    <dgm:pt modelId="{8932400F-C950-467F-BF1F-F744BED4EF76}" type="pres">
      <dgm:prSet presAssocID="{7D3E3CBE-7612-46C9-B8CB-401F70CB2982}" presName="parentTextBox" presStyleLbl="node1" presStyleIdx="0" presStyleCnt="3"/>
      <dgm:spPr/>
    </dgm:pt>
    <dgm:pt modelId="{464F8990-2B69-4A7B-A101-9AE1A9C12466}" type="pres">
      <dgm:prSet presAssocID="{F5630885-902E-4BF8-896C-D17CFA24CFCA}" presName="sp" presStyleCnt="0"/>
      <dgm:spPr/>
    </dgm:pt>
    <dgm:pt modelId="{A5CED3FB-5BFA-42F2-A536-5BC63045013D}" type="pres">
      <dgm:prSet presAssocID="{FA0810CE-697D-492D-AA84-F0AE7FB494B7}" presName="arrowAndChildren" presStyleCnt="0"/>
      <dgm:spPr/>
    </dgm:pt>
    <dgm:pt modelId="{5003F2FE-6752-4D05-A049-ECBF40134FDA}" type="pres">
      <dgm:prSet presAssocID="{FA0810CE-697D-492D-AA84-F0AE7FB494B7}" presName="parentTextArrow" presStyleLbl="node1" presStyleIdx="0" presStyleCnt="3"/>
      <dgm:spPr/>
    </dgm:pt>
    <dgm:pt modelId="{8FD3F2BC-A6CE-4984-812A-121D474D917A}" type="pres">
      <dgm:prSet presAssocID="{FA0810CE-697D-492D-AA84-F0AE7FB494B7}" presName="arrow" presStyleLbl="node1" presStyleIdx="1" presStyleCnt="3"/>
      <dgm:spPr/>
    </dgm:pt>
    <dgm:pt modelId="{9CC3DA3C-5DF4-48BB-B160-C4600FBC9096}" type="pres">
      <dgm:prSet presAssocID="{FA0810CE-697D-492D-AA84-F0AE7FB494B7}" presName="descendantArrow" presStyleCnt="0"/>
      <dgm:spPr/>
    </dgm:pt>
    <dgm:pt modelId="{671EA870-6C3A-45F5-8617-1258729B8B4E}" type="pres">
      <dgm:prSet presAssocID="{FB6EC9E1-7363-4449-9273-A2547A296F53}" presName="childTextArrow" presStyleLbl="fgAccFollowNode1" presStyleIdx="0" presStyleCnt="4">
        <dgm:presLayoutVars>
          <dgm:bulletEnabled val="1"/>
        </dgm:presLayoutVars>
      </dgm:prSet>
      <dgm:spPr/>
    </dgm:pt>
    <dgm:pt modelId="{79BDA9A2-AF72-4844-AE60-7F7417A9C1C5}" type="pres">
      <dgm:prSet presAssocID="{4BE7888B-74E5-4DC8-A73F-4F5CF18E8C59}" presName="childTextArrow" presStyleLbl="fgAccFollowNode1" presStyleIdx="1" presStyleCnt="4">
        <dgm:presLayoutVars>
          <dgm:bulletEnabled val="1"/>
        </dgm:presLayoutVars>
      </dgm:prSet>
      <dgm:spPr/>
    </dgm:pt>
    <dgm:pt modelId="{6508F1E1-380C-43A0-8922-D92F5DF3975F}" type="pres">
      <dgm:prSet presAssocID="{F7C8D622-4463-41A6-A43E-460A671F7A00}" presName="childTextArrow" presStyleLbl="fgAccFollowNode1" presStyleIdx="2" presStyleCnt="4">
        <dgm:presLayoutVars>
          <dgm:bulletEnabled val="1"/>
        </dgm:presLayoutVars>
      </dgm:prSet>
      <dgm:spPr/>
    </dgm:pt>
    <dgm:pt modelId="{B9075259-462A-4171-AD85-23ED73747E49}" type="pres">
      <dgm:prSet presAssocID="{A17019A0-9676-4513-ACF1-F77DC58B1237}" presName="childTextArrow" presStyleLbl="fgAccFollowNode1" presStyleIdx="3" presStyleCnt="4">
        <dgm:presLayoutVars>
          <dgm:bulletEnabled val="1"/>
        </dgm:presLayoutVars>
      </dgm:prSet>
      <dgm:spPr/>
    </dgm:pt>
    <dgm:pt modelId="{3FCADA18-AEEC-4EB3-8402-E2D5821358B4}" type="pres">
      <dgm:prSet presAssocID="{8F358EB3-993B-4827-867D-AD9AAAA95B2E}" presName="sp" presStyleCnt="0"/>
      <dgm:spPr/>
    </dgm:pt>
    <dgm:pt modelId="{E7ECC2F1-5B68-45E3-8B11-42F4BA34D52D}" type="pres">
      <dgm:prSet presAssocID="{91C5D77C-22A4-47DD-B721-7EB2DCE2EA94}" presName="arrowAndChildren" presStyleCnt="0"/>
      <dgm:spPr/>
    </dgm:pt>
    <dgm:pt modelId="{FA6EE142-A1E9-46E7-B925-5A2D331BCFB8}" type="pres">
      <dgm:prSet presAssocID="{91C5D77C-22A4-47DD-B721-7EB2DCE2EA94}" presName="parentTextArrow" presStyleLbl="node1" presStyleIdx="2" presStyleCnt="3"/>
      <dgm:spPr/>
    </dgm:pt>
  </dgm:ptLst>
  <dgm:cxnLst>
    <dgm:cxn modelId="{A2BCB615-917D-4AB5-937A-A94520E4B859}" type="presOf" srcId="{F7C8D622-4463-41A6-A43E-460A671F7A00}" destId="{6508F1E1-380C-43A0-8922-D92F5DF3975F}" srcOrd="0" destOrd="0" presId="urn:microsoft.com/office/officeart/2005/8/layout/process4"/>
    <dgm:cxn modelId="{8FE5851D-0D47-4706-A690-A165FA36DA69}" type="presOf" srcId="{7D3E3CBE-7612-46C9-B8CB-401F70CB2982}" destId="{8932400F-C950-467F-BF1F-F744BED4EF76}" srcOrd="0" destOrd="0" presId="urn:microsoft.com/office/officeart/2005/8/layout/process4"/>
    <dgm:cxn modelId="{4E597423-9A6A-4C69-9921-2E3FE28B71D4}" srcId="{21B12FA3-5E94-49DA-AC3A-273F2CAA7C98}" destId="{7D3E3CBE-7612-46C9-B8CB-401F70CB2982}" srcOrd="2" destOrd="0" parTransId="{3EA102CE-2E68-452D-AE49-70F724E360BC}" sibTransId="{DFED790E-80F9-4F1A-A5C4-C20FD8C87DFE}"/>
    <dgm:cxn modelId="{8226B03B-C2A2-434B-AC98-0C28AB600299}" type="presOf" srcId="{91C5D77C-22A4-47DD-B721-7EB2DCE2EA94}" destId="{FA6EE142-A1E9-46E7-B925-5A2D331BCFB8}" srcOrd="0" destOrd="0" presId="urn:microsoft.com/office/officeart/2005/8/layout/process4"/>
    <dgm:cxn modelId="{D80BE15C-93B5-4E17-88CF-C3823F8A5DAB}" type="presOf" srcId="{21B12FA3-5E94-49DA-AC3A-273F2CAA7C98}" destId="{46C471ED-E69A-482E-9638-456A18273BD1}" srcOrd="0" destOrd="0" presId="urn:microsoft.com/office/officeart/2005/8/layout/process4"/>
    <dgm:cxn modelId="{FCC37D61-D509-4B47-BBD5-7BA9BEA0A166}" type="presOf" srcId="{A17019A0-9676-4513-ACF1-F77DC58B1237}" destId="{B9075259-462A-4171-AD85-23ED73747E49}" srcOrd="0" destOrd="0" presId="urn:microsoft.com/office/officeart/2005/8/layout/process4"/>
    <dgm:cxn modelId="{4CA5E467-26DF-4707-80A6-E3AD1EDFB323}" type="presOf" srcId="{FB6EC9E1-7363-4449-9273-A2547A296F53}" destId="{671EA870-6C3A-45F5-8617-1258729B8B4E}" srcOrd="0" destOrd="0" presId="urn:microsoft.com/office/officeart/2005/8/layout/process4"/>
    <dgm:cxn modelId="{60BDB46F-9DE2-4309-B1E9-67165DF9DB4B}" srcId="{21B12FA3-5E94-49DA-AC3A-273F2CAA7C98}" destId="{FA0810CE-697D-492D-AA84-F0AE7FB494B7}" srcOrd="1" destOrd="0" parTransId="{B7FDECBA-06E9-4803-8D2A-83C5A853F43A}" sibTransId="{F5630885-902E-4BF8-896C-D17CFA24CFCA}"/>
    <dgm:cxn modelId="{20169F8A-FBAF-4267-A6A2-56210A7BB86C}" type="presOf" srcId="{FA0810CE-697D-492D-AA84-F0AE7FB494B7}" destId="{8FD3F2BC-A6CE-4984-812A-121D474D917A}" srcOrd="1" destOrd="0" presId="urn:microsoft.com/office/officeart/2005/8/layout/process4"/>
    <dgm:cxn modelId="{3932CA96-E3A3-47C4-8A16-ACCD092BC5BD}" type="presOf" srcId="{FA0810CE-697D-492D-AA84-F0AE7FB494B7}" destId="{5003F2FE-6752-4D05-A049-ECBF40134FDA}" srcOrd="0" destOrd="0" presId="urn:microsoft.com/office/officeart/2005/8/layout/process4"/>
    <dgm:cxn modelId="{7C61339C-7617-45EC-82A8-EE70059F78A6}" srcId="{FA0810CE-697D-492D-AA84-F0AE7FB494B7}" destId="{A17019A0-9676-4513-ACF1-F77DC58B1237}" srcOrd="3" destOrd="0" parTransId="{5410C62F-207F-4E63-BD66-479718C133B4}" sibTransId="{16AEBC2D-41D6-4EE2-821D-CA42FB7557A2}"/>
    <dgm:cxn modelId="{722E57B3-3CE8-42D5-9485-87D01087FD86}" type="presOf" srcId="{4BE7888B-74E5-4DC8-A73F-4F5CF18E8C59}" destId="{79BDA9A2-AF72-4844-AE60-7F7417A9C1C5}" srcOrd="0" destOrd="0" presId="urn:microsoft.com/office/officeart/2005/8/layout/process4"/>
    <dgm:cxn modelId="{929F47D9-E08B-4AE6-BBE8-644AEAFDE554}" srcId="{FA0810CE-697D-492D-AA84-F0AE7FB494B7}" destId="{F7C8D622-4463-41A6-A43E-460A671F7A00}" srcOrd="2" destOrd="0" parTransId="{F4547D51-EC0F-4F92-B75F-15B2390F9507}" sibTransId="{BDC9E9D7-F77A-4FC8-B3E6-9B92C8FCEAF4}"/>
    <dgm:cxn modelId="{AB1C18EB-0339-49EA-AF90-5C369A0F6915}" srcId="{FA0810CE-697D-492D-AA84-F0AE7FB494B7}" destId="{FB6EC9E1-7363-4449-9273-A2547A296F53}" srcOrd="0" destOrd="0" parTransId="{7C7C4E82-5346-4E68-838A-FE2264BE4B0D}" sibTransId="{9D211E95-B482-4808-8536-D04E84A31C7B}"/>
    <dgm:cxn modelId="{9A6FC7F2-2FD2-4E58-B82E-8DA747E7A258}" srcId="{FA0810CE-697D-492D-AA84-F0AE7FB494B7}" destId="{4BE7888B-74E5-4DC8-A73F-4F5CF18E8C59}" srcOrd="1" destOrd="0" parTransId="{D7F386E9-9793-452B-902B-B2B5A6E09218}" sibTransId="{988C8D39-7684-4EA3-B4A9-42EFCBAA6E74}"/>
    <dgm:cxn modelId="{59CE54F3-A078-47AA-BE81-74EDD2F882E6}" srcId="{21B12FA3-5E94-49DA-AC3A-273F2CAA7C98}" destId="{91C5D77C-22A4-47DD-B721-7EB2DCE2EA94}" srcOrd="0" destOrd="0" parTransId="{BD0B1CFB-3AC8-43AD-9EF9-303133674ABD}" sibTransId="{8F358EB3-993B-4827-867D-AD9AAAA95B2E}"/>
    <dgm:cxn modelId="{6B6B9951-881E-477D-A28D-4699B5F7350C}" type="presParOf" srcId="{46C471ED-E69A-482E-9638-456A18273BD1}" destId="{BD4F4526-1595-4E67-9853-725614C0C7F9}" srcOrd="0" destOrd="0" presId="urn:microsoft.com/office/officeart/2005/8/layout/process4"/>
    <dgm:cxn modelId="{8F363107-A24E-4D38-8831-7F567B486FA3}" type="presParOf" srcId="{BD4F4526-1595-4E67-9853-725614C0C7F9}" destId="{8932400F-C950-467F-BF1F-F744BED4EF76}" srcOrd="0" destOrd="0" presId="urn:microsoft.com/office/officeart/2005/8/layout/process4"/>
    <dgm:cxn modelId="{30A88486-522A-4866-A11F-DC615B0A92CB}" type="presParOf" srcId="{46C471ED-E69A-482E-9638-456A18273BD1}" destId="{464F8990-2B69-4A7B-A101-9AE1A9C12466}" srcOrd="1" destOrd="0" presId="urn:microsoft.com/office/officeart/2005/8/layout/process4"/>
    <dgm:cxn modelId="{02A6C91C-9CD2-4FC6-8D2D-23272B4BD0F1}" type="presParOf" srcId="{46C471ED-E69A-482E-9638-456A18273BD1}" destId="{A5CED3FB-5BFA-42F2-A536-5BC63045013D}" srcOrd="2" destOrd="0" presId="urn:microsoft.com/office/officeart/2005/8/layout/process4"/>
    <dgm:cxn modelId="{4A2B5FC5-16C9-41C1-B058-8809625C033C}" type="presParOf" srcId="{A5CED3FB-5BFA-42F2-A536-5BC63045013D}" destId="{5003F2FE-6752-4D05-A049-ECBF40134FDA}" srcOrd="0" destOrd="0" presId="urn:microsoft.com/office/officeart/2005/8/layout/process4"/>
    <dgm:cxn modelId="{E2F54641-4A8A-45EE-9649-73518346E8CA}" type="presParOf" srcId="{A5CED3FB-5BFA-42F2-A536-5BC63045013D}" destId="{8FD3F2BC-A6CE-4984-812A-121D474D917A}" srcOrd="1" destOrd="0" presId="urn:microsoft.com/office/officeart/2005/8/layout/process4"/>
    <dgm:cxn modelId="{509DFEC6-02BC-436C-A196-60782B9F3642}" type="presParOf" srcId="{A5CED3FB-5BFA-42F2-A536-5BC63045013D}" destId="{9CC3DA3C-5DF4-48BB-B160-C4600FBC9096}" srcOrd="2" destOrd="0" presId="urn:microsoft.com/office/officeart/2005/8/layout/process4"/>
    <dgm:cxn modelId="{181586B3-A434-48D7-B58D-38A785574840}" type="presParOf" srcId="{9CC3DA3C-5DF4-48BB-B160-C4600FBC9096}" destId="{671EA870-6C3A-45F5-8617-1258729B8B4E}" srcOrd="0" destOrd="0" presId="urn:microsoft.com/office/officeart/2005/8/layout/process4"/>
    <dgm:cxn modelId="{AF770CEC-E8E8-45AB-A6D4-483A1AEEED51}" type="presParOf" srcId="{9CC3DA3C-5DF4-48BB-B160-C4600FBC9096}" destId="{79BDA9A2-AF72-4844-AE60-7F7417A9C1C5}" srcOrd="1" destOrd="0" presId="urn:microsoft.com/office/officeart/2005/8/layout/process4"/>
    <dgm:cxn modelId="{90CDF8A6-45E7-4903-8C78-0472F3E946AB}" type="presParOf" srcId="{9CC3DA3C-5DF4-48BB-B160-C4600FBC9096}" destId="{6508F1E1-380C-43A0-8922-D92F5DF3975F}" srcOrd="2" destOrd="0" presId="urn:microsoft.com/office/officeart/2005/8/layout/process4"/>
    <dgm:cxn modelId="{68567FD6-7F6F-47C8-AEAE-159EB5998770}" type="presParOf" srcId="{9CC3DA3C-5DF4-48BB-B160-C4600FBC9096}" destId="{B9075259-462A-4171-AD85-23ED73747E49}" srcOrd="3" destOrd="0" presId="urn:microsoft.com/office/officeart/2005/8/layout/process4"/>
    <dgm:cxn modelId="{89355DD2-6871-4DF9-8E8B-06A34B436424}" type="presParOf" srcId="{46C471ED-E69A-482E-9638-456A18273BD1}" destId="{3FCADA18-AEEC-4EB3-8402-E2D5821358B4}" srcOrd="3" destOrd="0" presId="urn:microsoft.com/office/officeart/2005/8/layout/process4"/>
    <dgm:cxn modelId="{208127FE-B61A-4BE4-9095-EA6126F79176}" type="presParOf" srcId="{46C471ED-E69A-482E-9638-456A18273BD1}" destId="{E7ECC2F1-5B68-45E3-8B11-42F4BA34D52D}" srcOrd="4" destOrd="0" presId="urn:microsoft.com/office/officeart/2005/8/layout/process4"/>
    <dgm:cxn modelId="{20AD47D9-3745-46AF-9796-A230DBA9E352}" type="presParOf" srcId="{E7ECC2F1-5B68-45E3-8B11-42F4BA34D52D}" destId="{FA6EE142-A1E9-46E7-B925-5A2D331BCFB8}" srcOrd="0" destOrd="0" presId="urn:microsoft.com/office/officeart/2005/8/layout/process4"/>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932400F-C950-467F-BF1F-F744BED4EF76}">
      <dsp:nvSpPr>
        <dsp:cNvPr id="0" name=""/>
        <dsp:cNvSpPr/>
      </dsp:nvSpPr>
      <dsp:spPr>
        <a:xfrm>
          <a:off x="0" y="988500"/>
          <a:ext cx="3174365" cy="32444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NL" sz="900" kern="1200"/>
            <a:t>Output</a:t>
          </a:r>
          <a:endParaRPr lang="en-GB" sz="1100" kern="1200"/>
        </a:p>
      </dsp:txBody>
      <dsp:txXfrm>
        <a:off x="0" y="988500"/>
        <a:ext cx="3174365" cy="324447"/>
      </dsp:txXfrm>
    </dsp:sp>
    <dsp:sp modelId="{8FD3F2BC-A6CE-4984-812A-121D474D917A}">
      <dsp:nvSpPr>
        <dsp:cNvPr id="0" name=""/>
        <dsp:cNvSpPr/>
      </dsp:nvSpPr>
      <dsp:spPr>
        <a:xfrm rot="10800000">
          <a:off x="0" y="494366"/>
          <a:ext cx="3174365" cy="499000"/>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NL" sz="900" kern="1200"/>
            <a:t>Pipeline</a:t>
          </a:r>
          <a:endParaRPr lang="en-GB" sz="600" kern="1200"/>
        </a:p>
      </dsp:txBody>
      <dsp:txXfrm rot="-10800000">
        <a:off x="0" y="494366"/>
        <a:ext cx="3174365" cy="175149"/>
      </dsp:txXfrm>
    </dsp:sp>
    <dsp:sp modelId="{671EA870-6C3A-45F5-8617-1258729B8B4E}">
      <dsp:nvSpPr>
        <dsp:cNvPr id="0" name=""/>
        <dsp:cNvSpPr/>
      </dsp:nvSpPr>
      <dsp:spPr>
        <a:xfrm>
          <a:off x="0" y="669515"/>
          <a:ext cx="793591" cy="149201"/>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a:lnSpc>
              <a:spcPct val="90000"/>
            </a:lnSpc>
            <a:spcBef>
              <a:spcPct val="0"/>
            </a:spcBef>
            <a:spcAft>
              <a:spcPct val="35000"/>
            </a:spcAft>
            <a:buNone/>
          </a:pPr>
          <a:r>
            <a:rPr lang="en-NL" sz="900" kern="1200"/>
            <a:t>Clean</a:t>
          </a:r>
          <a:endParaRPr lang="en-GB" sz="900" kern="1200"/>
        </a:p>
      </dsp:txBody>
      <dsp:txXfrm>
        <a:off x="0" y="669515"/>
        <a:ext cx="793591" cy="149201"/>
      </dsp:txXfrm>
    </dsp:sp>
    <dsp:sp modelId="{79BDA9A2-AF72-4844-AE60-7F7417A9C1C5}">
      <dsp:nvSpPr>
        <dsp:cNvPr id="0" name=""/>
        <dsp:cNvSpPr/>
      </dsp:nvSpPr>
      <dsp:spPr>
        <a:xfrm>
          <a:off x="793591" y="669515"/>
          <a:ext cx="793591" cy="149201"/>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a:lnSpc>
              <a:spcPct val="90000"/>
            </a:lnSpc>
            <a:spcBef>
              <a:spcPct val="0"/>
            </a:spcBef>
            <a:spcAft>
              <a:spcPct val="35000"/>
            </a:spcAft>
            <a:buNone/>
          </a:pPr>
          <a:r>
            <a:rPr lang="en-NL" sz="900" kern="1200"/>
            <a:t>Extract</a:t>
          </a:r>
          <a:endParaRPr lang="en-GB" sz="900" kern="1200"/>
        </a:p>
      </dsp:txBody>
      <dsp:txXfrm>
        <a:off x="793591" y="669515"/>
        <a:ext cx="793591" cy="149201"/>
      </dsp:txXfrm>
    </dsp:sp>
    <dsp:sp modelId="{6508F1E1-380C-43A0-8922-D92F5DF3975F}">
      <dsp:nvSpPr>
        <dsp:cNvPr id="0" name=""/>
        <dsp:cNvSpPr/>
      </dsp:nvSpPr>
      <dsp:spPr>
        <a:xfrm>
          <a:off x="1587182" y="669515"/>
          <a:ext cx="793591" cy="149201"/>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a:lnSpc>
              <a:spcPct val="90000"/>
            </a:lnSpc>
            <a:spcBef>
              <a:spcPct val="0"/>
            </a:spcBef>
            <a:spcAft>
              <a:spcPct val="35000"/>
            </a:spcAft>
            <a:buNone/>
          </a:pPr>
          <a:r>
            <a:rPr lang="en-NL" sz="900" kern="1200"/>
            <a:t>Search</a:t>
          </a:r>
          <a:endParaRPr lang="en-GB" sz="900" kern="1200"/>
        </a:p>
      </dsp:txBody>
      <dsp:txXfrm>
        <a:off x="1587182" y="669515"/>
        <a:ext cx="793591" cy="149201"/>
      </dsp:txXfrm>
    </dsp:sp>
    <dsp:sp modelId="{B9075259-462A-4171-AD85-23ED73747E49}">
      <dsp:nvSpPr>
        <dsp:cNvPr id="0" name=""/>
        <dsp:cNvSpPr/>
      </dsp:nvSpPr>
      <dsp:spPr>
        <a:xfrm>
          <a:off x="2380773" y="669515"/>
          <a:ext cx="793591" cy="149201"/>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a:lnSpc>
              <a:spcPct val="90000"/>
            </a:lnSpc>
            <a:spcBef>
              <a:spcPct val="0"/>
            </a:spcBef>
            <a:spcAft>
              <a:spcPct val="35000"/>
            </a:spcAft>
            <a:buNone/>
          </a:pPr>
          <a:r>
            <a:rPr lang="en-NL" sz="900" kern="1200"/>
            <a:t>Decision</a:t>
          </a:r>
          <a:endParaRPr lang="en-GB" sz="900" kern="1200"/>
        </a:p>
      </dsp:txBody>
      <dsp:txXfrm>
        <a:off x="2380773" y="669515"/>
        <a:ext cx="793591" cy="149201"/>
      </dsp:txXfrm>
    </dsp:sp>
    <dsp:sp modelId="{FA6EE142-A1E9-46E7-B925-5A2D331BCFB8}">
      <dsp:nvSpPr>
        <dsp:cNvPr id="0" name=""/>
        <dsp:cNvSpPr/>
      </dsp:nvSpPr>
      <dsp:spPr>
        <a:xfrm rot="10800000">
          <a:off x="0" y="232"/>
          <a:ext cx="3174365" cy="499000"/>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NL" sz="900" kern="1200"/>
            <a:t>Main</a:t>
          </a:r>
          <a:endParaRPr lang="en-GB" sz="600" kern="1200"/>
        </a:p>
      </dsp:txBody>
      <dsp:txXfrm rot="10800000">
        <a:off x="0" y="232"/>
        <a:ext cx="3174365" cy="32423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6A5D7D-8455-4D4F-AB05-5558076C4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191</Words>
  <Characters>1205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Assignment
Entity Linking</dc:title>
  <dc:subject>Entity Recognition</dc:subject>
  <dc:creator>Group 50 – Clifton Roozendal, Floris ten Lohuis, Jens van Holland</dc:creator>
  <cp:keywords/>
  <dc:description/>
  <cp:lastModifiedBy>Jens van Holland</cp:lastModifiedBy>
  <cp:revision>2</cp:revision>
  <dcterms:created xsi:type="dcterms:W3CDTF">2021-11-26T19:27:00Z</dcterms:created>
  <dcterms:modified xsi:type="dcterms:W3CDTF">2021-11-26T19:27:00Z</dcterms:modified>
</cp:coreProperties>
</file>